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7A8D1E8" w14:textId="7B920E99" w:rsidR="004078BE" w:rsidRPr="00B45A6A" w:rsidRDefault="004078BE" w:rsidP="00B6C75B">
      <w:pPr>
        <w:spacing w:after="0" w:afterAutospacing="0"/>
        <w:jc w:val="center"/>
        <w:rPr>
          <w:b/>
          <w:bCs/>
        </w:rPr>
      </w:pPr>
      <w:r w:rsidRPr="00B6C75B">
        <w:rPr>
          <w:b/>
          <w:bCs/>
        </w:rPr>
        <w:t>20</w:t>
      </w:r>
      <w:r w:rsidR="00587BA7" w:rsidRPr="00B6C75B">
        <w:rPr>
          <w:b/>
          <w:bCs/>
        </w:rPr>
        <w:t>2</w:t>
      </w:r>
      <w:r w:rsidR="00944291">
        <w:rPr>
          <w:b/>
          <w:bCs/>
        </w:rPr>
        <w:t>2</w:t>
      </w:r>
      <w:r w:rsidRPr="00B6C75B">
        <w:rPr>
          <w:b/>
          <w:bCs/>
        </w:rPr>
        <w:t>-202</w:t>
      </w:r>
      <w:r w:rsidR="00944291">
        <w:rPr>
          <w:b/>
          <w:bCs/>
        </w:rPr>
        <w:t>3</w:t>
      </w:r>
    </w:p>
    <w:p w14:paraId="128968F5" w14:textId="77777777" w:rsidR="009A5546" w:rsidRPr="00B45A6A" w:rsidRDefault="007D78CA" w:rsidP="009318D2">
      <w:pPr>
        <w:spacing w:after="0" w:afterAutospacing="0"/>
        <w:jc w:val="center"/>
        <w:rPr>
          <w:b/>
        </w:rPr>
      </w:pPr>
      <w:r w:rsidRPr="00B45A6A">
        <w:rPr>
          <w:b/>
        </w:rPr>
        <w:t>Request for Proposals</w:t>
      </w:r>
    </w:p>
    <w:p w14:paraId="3C8C30E8" w14:textId="77777777" w:rsidR="007D78CA" w:rsidRPr="00B45A6A" w:rsidRDefault="007D78CA" w:rsidP="009A5546">
      <w:pPr>
        <w:spacing w:after="0" w:afterAutospacing="0"/>
        <w:jc w:val="center"/>
        <w:rPr>
          <w:b/>
        </w:rPr>
      </w:pPr>
      <w:r w:rsidRPr="00B45A6A">
        <w:rPr>
          <w:b/>
        </w:rPr>
        <w:t xml:space="preserve">UDMPU Faculty Research Awards </w:t>
      </w:r>
    </w:p>
    <w:p w14:paraId="693D0D12" w14:textId="77777777" w:rsidR="009A5546" w:rsidRPr="00B45A6A" w:rsidRDefault="009A5546" w:rsidP="009A5546">
      <w:pPr>
        <w:spacing w:after="0" w:afterAutospacing="0"/>
        <w:jc w:val="center"/>
        <w:rPr>
          <w:b/>
        </w:rPr>
      </w:pPr>
    </w:p>
    <w:p w14:paraId="662B4EBE" w14:textId="15BA069A" w:rsidR="007D78CA" w:rsidRPr="00B45A6A" w:rsidRDefault="007D78CA" w:rsidP="009A5546">
      <w:pPr>
        <w:spacing w:after="0" w:afterAutospacing="0"/>
        <w:jc w:val="center"/>
        <w:rPr>
          <w:b/>
        </w:rPr>
      </w:pPr>
      <w:r w:rsidRPr="00B45A6A">
        <w:rPr>
          <w:b/>
        </w:rPr>
        <w:t xml:space="preserve">Deadline for Submission:  </w:t>
      </w:r>
      <w:r w:rsidR="00862F62" w:rsidRPr="00B45A6A">
        <w:rPr>
          <w:b/>
        </w:rPr>
        <w:t>January 15,</w:t>
      </w:r>
      <w:r w:rsidR="00931094" w:rsidRPr="00B45A6A">
        <w:rPr>
          <w:b/>
        </w:rPr>
        <w:t xml:space="preserve"> 20</w:t>
      </w:r>
      <w:r w:rsidR="00587BA7" w:rsidRPr="00B45A6A">
        <w:rPr>
          <w:b/>
        </w:rPr>
        <w:t>2</w:t>
      </w:r>
      <w:r w:rsidR="00944291">
        <w:rPr>
          <w:b/>
        </w:rPr>
        <w:t>2</w:t>
      </w:r>
      <w:r w:rsidRPr="00B45A6A">
        <w:rPr>
          <w:b/>
        </w:rPr>
        <w:t xml:space="preserve"> </w:t>
      </w:r>
    </w:p>
    <w:p w14:paraId="2678BBBF" w14:textId="77777777" w:rsidR="009A5546" w:rsidRPr="00B45A6A" w:rsidRDefault="009A5546" w:rsidP="009A5546">
      <w:pPr>
        <w:spacing w:after="0" w:afterAutospacing="0"/>
        <w:jc w:val="center"/>
        <w:rPr>
          <w:b/>
        </w:rPr>
      </w:pPr>
    </w:p>
    <w:p w14:paraId="00C7575F" w14:textId="5D5DA012" w:rsidR="008B637E" w:rsidRPr="00B45A6A" w:rsidRDefault="00074F5A" w:rsidP="6D7A1691">
      <w:pPr>
        <w:spacing w:after="0" w:afterAutospacing="0"/>
      </w:pPr>
      <w:r>
        <w:t>Please submit proposals</w:t>
      </w:r>
      <w:r w:rsidR="007D78CA">
        <w:t xml:space="preserve"> </w:t>
      </w:r>
      <w:r w:rsidR="00E6382E">
        <w:t>via e-mail</w:t>
      </w:r>
      <w:r w:rsidR="00621239">
        <w:t xml:space="preserve"> to </w:t>
      </w:r>
      <w:r w:rsidR="00F11A02">
        <w:t xml:space="preserve">the </w:t>
      </w:r>
      <w:r w:rsidR="00C230A5">
        <w:t>Internal</w:t>
      </w:r>
      <w:r w:rsidR="00D537C2">
        <w:t xml:space="preserve"> Research Fund Committee at </w:t>
      </w:r>
      <w:hyperlink r:id="rId11">
        <w:r w:rsidR="00C230A5" w:rsidRPr="6D7A1691">
          <w:rPr>
            <w:rStyle w:val="Hyperlink"/>
          </w:rPr>
          <w:t>FRA@udmercy.edu</w:t>
        </w:r>
      </w:hyperlink>
      <w:r w:rsidR="00E85F62">
        <w:t xml:space="preserve"> </w:t>
      </w:r>
      <w:r w:rsidR="007D78CA">
        <w:t xml:space="preserve">by </w:t>
      </w:r>
      <w:r w:rsidR="00862F62" w:rsidRPr="6D7A1691">
        <w:rPr>
          <w:b/>
          <w:bCs/>
        </w:rPr>
        <w:t xml:space="preserve">January </w:t>
      </w:r>
      <w:r w:rsidR="008C5130" w:rsidRPr="6D7A1691">
        <w:rPr>
          <w:b/>
          <w:bCs/>
        </w:rPr>
        <w:t>15</w:t>
      </w:r>
      <w:r w:rsidR="00931094" w:rsidRPr="6D7A1691">
        <w:rPr>
          <w:b/>
          <w:bCs/>
        </w:rPr>
        <w:t xml:space="preserve">, </w:t>
      </w:r>
      <w:r w:rsidR="008C5130" w:rsidRPr="6D7A1691">
        <w:rPr>
          <w:b/>
          <w:bCs/>
        </w:rPr>
        <w:t>202</w:t>
      </w:r>
      <w:r w:rsidR="00A402DB">
        <w:rPr>
          <w:b/>
          <w:bCs/>
        </w:rPr>
        <w:t>2</w:t>
      </w:r>
      <w:r w:rsidR="008C5130" w:rsidRPr="6D7A1691">
        <w:rPr>
          <w:b/>
          <w:bCs/>
        </w:rPr>
        <w:t xml:space="preserve"> </w:t>
      </w:r>
      <w:r w:rsidR="00DA2A43" w:rsidRPr="6D7A1691">
        <w:rPr>
          <w:b/>
          <w:bCs/>
        </w:rPr>
        <w:t>at 11</w:t>
      </w:r>
      <w:r w:rsidR="008F2BB8" w:rsidRPr="6D7A1691">
        <w:rPr>
          <w:b/>
          <w:bCs/>
        </w:rPr>
        <w:t>:59</w:t>
      </w:r>
      <w:r w:rsidR="007D78CA" w:rsidRPr="6D7A1691">
        <w:rPr>
          <w:b/>
          <w:bCs/>
        </w:rPr>
        <w:t>pm</w:t>
      </w:r>
      <w:r w:rsidR="71055963" w:rsidRPr="6D7A1691">
        <w:rPr>
          <w:b/>
          <w:bCs/>
        </w:rPr>
        <w:t xml:space="preserve"> EST</w:t>
      </w:r>
      <w:r w:rsidR="007D78CA">
        <w:t>.</w:t>
      </w:r>
      <w:r w:rsidR="008B637E">
        <w:t xml:space="preserve">  </w:t>
      </w:r>
      <w:r w:rsidR="004D550B">
        <w:t xml:space="preserve">Proposals must contain all items requested and must strictly adhere to instructions. </w:t>
      </w:r>
      <w:r w:rsidR="003736E0">
        <w:t>Please note that l</w:t>
      </w:r>
      <w:r w:rsidR="008B637E">
        <w:t xml:space="preserve">ate </w:t>
      </w:r>
      <w:r w:rsidR="00337A38">
        <w:t xml:space="preserve">or incomplete </w:t>
      </w:r>
      <w:r w:rsidR="008B637E">
        <w:t>proposals will not be considered.  If any part of the proposal is submitted after the deadline, the proposal will not be accepted</w:t>
      </w:r>
      <w:r w:rsidR="00A572A4">
        <w:t xml:space="preserve"> for review by the committee</w:t>
      </w:r>
      <w:r w:rsidR="008B637E">
        <w:t>.</w:t>
      </w:r>
      <w:r w:rsidR="007D78CA">
        <w:t xml:space="preserve">  </w:t>
      </w:r>
    </w:p>
    <w:p w14:paraId="7A6F87D6" w14:textId="2368FCEF" w:rsidR="00AE5AE7" w:rsidRPr="00B45A6A" w:rsidRDefault="38B5E3D3" w:rsidP="6D7A1691">
      <w:pPr>
        <w:spacing w:after="0" w:afterAutospacing="0"/>
      </w:pPr>
      <w:r w:rsidRPr="6D7A1691">
        <w:t>The amount of funding for the 202</w:t>
      </w:r>
      <w:r w:rsidR="00767435">
        <w:t>2</w:t>
      </w:r>
      <w:r w:rsidRPr="6D7A1691">
        <w:t>-202</w:t>
      </w:r>
      <w:r w:rsidR="00767435">
        <w:t>3</w:t>
      </w:r>
      <w:r w:rsidRPr="6D7A1691">
        <w:t xml:space="preserve"> Faculty Research Awards is contingent upon the inclusion of funds as per section 11.7 in the UDM/UDMPU contract. </w:t>
      </w:r>
      <w:r w:rsidR="00AC5B77" w:rsidRPr="6D7A1691">
        <w:t>G</w:t>
      </w:r>
      <w:r w:rsidR="00A53237">
        <w:t xml:space="preserve">rant monies will be available </w:t>
      </w:r>
      <w:r w:rsidR="00B13B70">
        <w:t>until</w:t>
      </w:r>
      <w:r w:rsidR="00A53237" w:rsidRPr="6D7A1691">
        <w:rPr>
          <w:b/>
          <w:bCs/>
        </w:rPr>
        <w:t xml:space="preserve"> </w:t>
      </w:r>
      <w:r w:rsidR="0068417E" w:rsidRPr="6D7A1691">
        <w:rPr>
          <w:b/>
          <w:bCs/>
        </w:rPr>
        <w:t>June 30, 20</w:t>
      </w:r>
      <w:r w:rsidR="0068774D" w:rsidRPr="6D7A1691">
        <w:rPr>
          <w:b/>
          <w:bCs/>
        </w:rPr>
        <w:t>2</w:t>
      </w:r>
      <w:r w:rsidR="00A402DB">
        <w:rPr>
          <w:b/>
          <w:bCs/>
        </w:rPr>
        <w:t>3</w:t>
      </w:r>
      <w:r w:rsidR="00C230A5" w:rsidRPr="6D7A1691">
        <w:rPr>
          <w:b/>
          <w:bCs/>
        </w:rPr>
        <w:t>.</w:t>
      </w:r>
      <w:r w:rsidR="007479CA">
        <w:t xml:space="preserve">  </w:t>
      </w:r>
      <w:r w:rsidR="00013906" w:rsidRPr="6D7A1691">
        <w:rPr>
          <w:b/>
          <w:bCs/>
        </w:rPr>
        <w:t xml:space="preserve">Purchase Orders need to be submitted to </w:t>
      </w:r>
      <w:r w:rsidR="009B67A0" w:rsidRPr="6D7A1691">
        <w:rPr>
          <w:b/>
          <w:bCs/>
        </w:rPr>
        <w:t>Procurement Services</w:t>
      </w:r>
      <w:r w:rsidR="00013906" w:rsidRPr="6D7A1691">
        <w:rPr>
          <w:b/>
          <w:bCs/>
        </w:rPr>
        <w:t xml:space="preserve"> before the fiscal year ordering deadline</w:t>
      </w:r>
      <w:r w:rsidR="00D10B06" w:rsidRPr="6D7A1691">
        <w:rPr>
          <w:b/>
          <w:bCs/>
        </w:rPr>
        <w:t xml:space="preserve">, </w:t>
      </w:r>
      <w:r w:rsidR="0077072D" w:rsidRPr="6D7A1691">
        <w:rPr>
          <w:b/>
          <w:bCs/>
        </w:rPr>
        <w:t>usually sometime in May.</w:t>
      </w:r>
      <w:r w:rsidR="0077072D">
        <w:t xml:space="preserve">  </w:t>
      </w:r>
      <w:r w:rsidR="00013906">
        <w:t xml:space="preserve">The </w:t>
      </w:r>
      <w:r w:rsidR="0077072D">
        <w:t xml:space="preserve">ordering </w:t>
      </w:r>
      <w:r w:rsidR="00013906">
        <w:t>deadline</w:t>
      </w:r>
      <w:r w:rsidR="0077072D">
        <w:t xml:space="preserve"> announcement is distributed by</w:t>
      </w:r>
      <w:r w:rsidR="009B67A0">
        <w:t xml:space="preserve"> Procurement Services </w:t>
      </w:r>
      <w:r w:rsidR="0077072D">
        <w:t xml:space="preserve">by email. </w:t>
      </w:r>
      <w:r w:rsidR="004922E9">
        <w:t xml:space="preserve">  </w:t>
      </w:r>
      <w:r w:rsidR="0068774D">
        <w:t>All m</w:t>
      </w:r>
      <w:r w:rsidR="00D10B06">
        <w:t>onies not spent by June 30, 202</w:t>
      </w:r>
      <w:r w:rsidR="00767435">
        <w:t>3</w:t>
      </w:r>
      <w:r w:rsidR="0068774D">
        <w:t xml:space="preserve"> will be forfeited.  </w:t>
      </w:r>
      <w:r w:rsidR="00A53237">
        <w:t xml:space="preserve">This includes </w:t>
      </w:r>
      <w:r w:rsidR="00545EDE">
        <w:t xml:space="preserve">all </w:t>
      </w:r>
      <w:r w:rsidR="00A53237">
        <w:t>receipts n</w:t>
      </w:r>
      <w:r w:rsidR="00545EDE">
        <w:t>ot submitted by this deadline</w:t>
      </w:r>
      <w:r w:rsidR="00A53237">
        <w:t xml:space="preserve">.  </w:t>
      </w:r>
      <w:r w:rsidR="009425C4">
        <w:t xml:space="preserve">Though all funds must be spent by </w:t>
      </w:r>
      <w:r w:rsidR="0068417E">
        <w:t>Ju</w:t>
      </w:r>
      <w:r w:rsidR="0027007B">
        <w:t>ne 30, 20</w:t>
      </w:r>
      <w:r w:rsidR="00D10B06">
        <w:t>2</w:t>
      </w:r>
      <w:r w:rsidR="00767435">
        <w:t>3</w:t>
      </w:r>
      <w:r w:rsidR="009425C4">
        <w:t xml:space="preserve">, the research is not required to be completed by this </w:t>
      </w:r>
      <w:r w:rsidR="007F0884">
        <w:t>date</w:t>
      </w:r>
      <w:r w:rsidR="009425C4">
        <w:t>.</w:t>
      </w:r>
    </w:p>
    <w:p w14:paraId="23BB2304" w14:textId="77777777" w:rsidR="00AE5AE7" w:rsidRPr="00B45A6A" w:rsidRDefault="00AE5AE7" w:rsidP="00A53237">
      <w:pPr>
        <w:spacing w:after="0" w:afterAutospacing="0"/>
      </w:pPr>
    </w:p>
    <w:p w14:paraId="72BFB52A" w14:textId="77777777" w:rsidR="00944291" w:rsidRDefault="009425C4" w:rsidP="009A5546">
      <w:pPr>
        <w:spacing w:after="0" w:afterAutospacing="0"/>
      </w:pPr>
      <w:r w:rsidRPr="00B45A6A">
        <w:t xml:space="preserve">It is the responsibility of the faculty member awarded the funds to ensure that the guidelines are met.    </w:t>
      </w:r>
      <w:r w:rsidR="00A53237" w:rsidRPr="00B45A6A">
        <w:t xml:space="preserve">All University policies concerning expenses are applicable.  Please see the </w:t>
      </w:r>
      <w:r w:rsidR="008E4F33" w:rsidRPr="00B45A6A">
        <w:t>U</w:t>
      </w:r>
      <w:r w:rsidR="00A53237" w:rsidRPr="00B45A6A">
        <w:t xml:space="preserve">niversity purchasing website for applicable policies:  </w:t>
      </w:r>
      <w:bookmarkStart w:id="0" w:name="_GoBack"/>
      <w:r w:rsidR="00D72A01">
        <w:fldChar w:fldCharType="begin"/>
      </w:r>
      <w:r w:rsidR="00D72A01">
        <w:instrText xml:space="preserve"> HYPERLINK "http://www.udmercy.edu/purchasing/index.htm" </w:instrText>
      </w:r>
      <w:r w:rsidR="00D72A01">
        <w:fldChar w:fldCharType="separate"/>
      </w:r>
      <w:r w:rsidR="00A53237" w:rsidRPr="00B45A6A">
        <w:rPr>
          <w:rStyle w:val="Hyperlink"/>
        </w:rPr>
        <w:t>http://www.udmercy.edu/purchasing/index.htm</w:t>
      </w:r>
      <w:r w:rsidR="00D72A01">
        <w:rPr>
          <w:rStyle w:val="Hyperlink"/>
        </w:rPr>
        <w:fldChar w:fldCharType="end"/>
      </w:r>
      <w:bookmarkEnd w:id="0"/>
      <w:r w:rsidR="00944291">
        <w:t xml:space="preserve"> </w:t>
      </w:r>
    </w:p>
    <w:p w14:paraId="76ABA7C0" w14:textId="77777777" w:rsidR="00944291" w:rsidRDefault="00944291" w:rsidP="009A5546">
      <w:pPr>
        <w:spacing w:after="0" w:afterAutospacing="0"/>
      </w:pPr>
    </w:p>
    <w:p w14:paraId="4C68EFEA" w14:textId="3F95F382" w:rsidR="001D081B" w:rsidRPr="00B45A6A" w:rsidRDefault="007D78CA" w:rsidP="009A5546">
      <w:pPr>
        <w:spacing w:after="0" w:afterAutospacing="0"/>
      </w:pPr>
      <w:r w:rsidRPr="00B45A6A">
        <w:t>All</w:t>
      </w:r>
      <w:r w:rsidR="0068774D" w:rsidRPr="00B45A6A">
        <w:t xml:space="preserve"> Faculty Research Award</w:t>
      </w:r>
      <w:r w:rsidRPr="00B45A6A">
        <w:t xml:space="preserve"> </w:t>
      </w:r>
      <w:r w:rsidR="0068774D" w:rsidRPr="00B45A6A">
        <w:t>(</w:t>
      </w:r>
      <w:r w:rsidR="00E97984" w:rsidRPr="00B45A6A">
        <w:t>FRA</w:t>
      </w:r>
      <w:r w:rsidR="0068774D" w:rsidRPr="00B45A6A">
        <w:t>)</w:t>
      </w:r>
      <w:r w:rsidR="00E97984" w:rsidRPr="00B45A6A">
        <w:t xml:space="preserve"> </w:t>
      </w:r>
      <w:r w:rsidR="00FA6CAC" w:rsidRPr="00B45A6A">
        <w:t>grant</w:t>
      </w:r>
      <w:r w:rsidR="00E97984" w:rsidRPr="00B45A6A">
        <w:t>s awarded</w:t>
      </w:r>
      <w:r w:rsidRPr="00B45A6A">
        <w:t xml:space="preserve"> will have the title of the proposal and the abstract posted on the OSPRA website.</w:t>
      </w:r>
      <w:r w:rsidR="005117F9" w:rsidRPr="00B45A6A">
        <w:t xml:space="preserve">  To view </w:t>
      </w:r>
      <w:r w:rsidR="001C0951" w:rsidRPr="00B45A6A">
        <w:t xml:space="preserve">lists of funded proposals over the past three years, please visit </w:t>
      </w:r>
      <w:hyperlink r:id="rId12" w:history="1">
        <w:r w:rsidR="001D081B" w:rsidRPr="00B45A6A">
          <w:rPr>
            <w:rStyle w:val="Hyperlink"/>
          </w:rPr>
          <w:t>http://www.udmercy.edu/academics/academic-affairs/ospra/research-awards.php</w:t>
        </w:r>
      </w:hyperlink>
    </w:p>
    <w:p w14:paraId="70C8B261" w14:textId="77777777" w:rsidR="005117F9" w:rsidRPr="00B45A6A" w:rsidRDefault="005117F9" w:rsidP="009A5546">
      <w:pPr>
        <w:spacing w:after="0" w:afterAutospacing="0"/>
      </w:pPr>
    </w:p>
    <w:p w14:paraId="5E70334A" w14:textId="0EA83260" w:rsidR="009D3590" w:rsidRPr="00B45A6A" w:rsidRDefault="00845527" w:rsidP="027E4090">
      <w:pPr>
        <w:spacing w:after="0" w:afterAutospacing="0"/>
      </w:pPr>
      <w:r>
        <w:t xml:space="preserve">There is no minimum or </w:t>
      </w:r>
      <w:r w:rsidR="00AD5C11">
        <w:t>maximum</w:t>
      </w:r>
      <w:r>
        <w:t xml:space="preserve"> </w:t>
      </w:r>
      <w:r w:rsidR="00AD5C11">
        <w:t>grant awarded</w:t>
      </w:r>
      <w:r w:rsidR="00944291">
        <w:t>.</w:t>
      </w:r>
      <w:r w:rsidR="00944291" w:rsidRPr="00944291">
        <w:t xml:space="preserve"> The committee provided funding for approximately 95% of the 20 submissions last year, and for 70% of the 35 submissions the previous year. The average grant last year was ~$9300, and ~$5,700 the previous cycle.</w:t>
      </w:r>
      <w:r w:rsidR="00944291">
        <w:t xml:space="preserve"> </w:t>
      </w:r>
      <w:r w:rsidR="00E36B83">
        <w:t xml:space="preserve">The FRA committee tries to fund the greatest number of meritorious proposals as possible.  </w:t>
      </w:r>
      <w:r w:rsidR="00D755CB">
        <w:t xml:space="preserve"> </w:t>
      </w:r>
      <w:r w:rsidR="001652DE">
        <w:t>As a result, some proposals receive</w:t>
      </w:r>
      <w:r w:rsidR="00394B6B">
        <w:t xml:space="preserve"> partial funding.</w:t>
      </w:r>
      <w:r w:rsidR="00CC4A0D">
        <w:t xml:space="preserve"> </w:t>
      </w:r>
      <w:r w:rsidR="001652DE">
        <w:t xml:space="preserve"> A </w:t>
      </w:r>
      <w:r w:rsidR="00167C09">
        <w:t xml:space="preserve">comprehensive and clearly written budget justification </w:t>
      </w:r>
      <w:r w:rsidR="00FE2928">
        <w:t>is</w:t>
      </w:r>
      <w:r w:rsidR="00167C09">
        <w:t xml:space="preserve"> </w:t>
      </w:r>
      <w:r w:rsidR="00FE2928">
        <w:t>required</w:t>
      </w:r>
      <w:r w:rsidR="00167C09">
        <w:t xml:space="preserve"> </w:t>
      </w:r>
      <w:r w:rsidR="00FE2928">
        <w:t>at the end of the narrative portion of the proposal</w:t>
      </w:r>
      <w:r w:rsidR="00167C09">
        <w:t xml:space="preserve">. </w:t>
      </w:r>
    </w:p>
    <w:p w14:paraId="116C880F" w14:textId="77777777" w:rsidR="009A5546" w:rsidRPr="00B45A6A" w:rsidRDefault="009A5546" w:rsidP="009A5546">
      <w:pPr>
        <w:spacing w:after="0" w:afterAutospacing="0"/>
      </w:pPr>
    </w:p>
    <w:p w14:paraId="0BAC69B0" w14:textId="764614AC" w:rsidR="007D78CA" w:rsidRPr="00B45A6A" w:rsidRDefault="00E22831" w:rsidP="009A5546">
      <w:pPr>
        <w:spacing w:after="0" w:afterAutospacing="0"/>
      </w:pPr>
      <w:r w:rsidRPr="00B45A6A">
        <w:t xml:space="preserve">A faculty member </w:t>
      </w:r>
      <w:r w:rsidR="00FE2928" w:rsidRPr="00B45A6A">
        <w:t>can</w:t>
      </w:r>
      <w:r w:rsidRPr="00B45A6A">
        <w:t xml:space="preserve"> only be the Principal Investigator</w:t>
      </w:r>
      <w:r w:rsidR="00FE2928" w:rsidRPr="00B45A6A">
        <w:t xml:space="preserve"> (PI)</w:t>
      </w:r>
      <w:r w:rsidRPr="00B45A6A">
        <w:t xml:space="preserve"> on one research proposal</w:t>
      </w:r>
      <w:r w:rsidR="002F7CB5" w:rsidRPr="00B45A6A">
        <w:t xml:space="preserve"> for this </w:t>
      </w:r>
      <w:r w:rsidR="00B92554" w:rsidRPr="00B45A6A">
        <w:t>20</w:t>
      </w:r>
      <w:r w:rsidR="00CC4A0D" w:rsidRPr="00B45A6A">
        <w:t>2</w:t>
      </w:r>
      <w:r w:rsidR="00944291">
        <w:t>2</w:t>
      </w:r>
      <w:r w:rsidR="00B92554" w:rsidRPr="00B45A6A">
        <w:t>-</w:t>
      </w:r>
      <w:r w:rsidR="009B67A0" w:rsidRPr="00B45A6A">
        <w:t>2</w:t>
      </w:r>
      <w:r w:rsidR="00944291">
        <w:t>3</w:t>
      </w:r>
      <w:r w:rsidR="007D024C">
        <w:t xml:space="preserve"> </w:t>
      </w:r>
      <w:r w:rsidR="002F7CB5" w:rsidRPr="00B45A6A">
        <w:t>cycle</w:t>
      </w:r>
      <w:r w:rsidRPr="00B45A6A">
        <w:t xml:space="preserve">, though he/she may </w:t>
      </w:r>
      <w:r w:rsidR="00516084" w:rsidRPr="00B45A6A">
        <w:t xml:space="preserve">be </w:t>
      </w:r>
      <w:r w:rsidR="00FE2928" w:rsidRPr="00B45A6A">
        <w:t>the</w:t>
      </w:r>
      <w:r w:rsidR="00516084" w:rsidRPr="00B45A6A">
        <w:t xml:space="preserve"> PI on one proposal </w:t>
      </w:r>
      <w:r w:rsidR="00FE2928" w:rsidRPr="00B45A6A">
        <w:t xml:space="preserve">it is acceptable to </w:t>
      </w:r>
      <w:r w:rsidR="00516084" w:rsidRPr="00B45A6A">
        <w:t>also be a Co-PI on multiple proposals.</w:t>
      </w:r>
      <w:r w:rsidR="001652DE" w:rsidRPr="00B45A6A">
        <w:t xml:space="preserve"> </w:t>
      </w:r>
      <w:r w:rsidR="00AD5C11" w:rsidRPr="00B45A6A">
        <w:t xml:space="preserve"> Research must be done by a UDMPU faculty.</w:t>
      </w:r>
      <w:r w:rsidR="00167C09" w:rsidRPr="00B45A6A">
        <w:t xml:space="preserve"> Collaborative proposals are highly encouraged.</w:t>
      </w:r>
    </w:p>
    <w:p w14:paraId="705F4E4A" w14:textId="77777777" w:rsidR="009A5546" w:rsidRPr="00B45A6A" w:rsidRDefault="009A5546" w:rsidP="009A5546">
      <w:pPr>
        <w:spacing w:after="0" w:afterAutospacing="0"/>
      </w:pPr>
    </w:p>
    <w:p w14:paraId="134B666B" w14:textId="5A82AFA4" w:rsidR="007D78CA" w:rsidRPr="00B45A6A" w:rsidRDefault="001714BC" w:rsidP="009A5546">
      <w:pPr>
        <w:spacing w:after="0" w:afterAutospacing="0"/>
      </w:pPr>
      <w:r w:rsidRPr="00B45A6A">
        <w:t xml:space="preserve">Only electronic submissions will be accepted.  </w:t>
      </w:r>
      <w:r w:rsidR="007D78CA" w:rsidRPr="00B45A6A">
        <w:t xml:space="preserve">You may submit a </w:t>
      </w:r>
      <w:r w:rsidR="007D78CA" w:rsidRPr="00B45A6A">
        <w:rPr>
          <w:b/>
        </w:rPr>
        <w:t xml:space="preserve">maximum of </w:t>
      </w:r>
      <w:r w:rsidR="00834ED2" w:rsidRPr="00B45A6A">
        <w:rPr>
          <w:b/>
        </w:rPr>
        <w:t>four</w:t>
      </w:r>
      <w:r w:rsidR="007D78CA" w:rsidRPr="00B45A6A">
        <w:rPr>
          <w:b/>
        </w:rPr>
        <w:t xml:space="preserve"> documents</w:t>
      </w:r>
      <w:r w:rsidR="00FA6CAC" w:rsidRPr="00B45A6A">
        <w:t>, including the following:</w:t>
      </w:r>
    </w:p>
    <w:p w14:paraId="4EA4E253" w14:textId="77777777" w:rsidR="004D0339" w:rsidRPr="00B45A6A" w:rsidRDefault="004D0339" w:rsidP="009A5546">
      <w:pPr>
        <w:numPr>
          <w:ilvl w:val="0"/>
          <w:numId w:val="2"/>
        </w:numPr>
        <w:spacing w:after="0" w:afterAutospacing="0"/>
      </w:pPr>
      <w:r w:rsidRPr="00B45A6A">
        <w:t xml:space="preserve">A scanned copy of the </w:t>
      </w:r>
      <w:r w:rsidR="000C458C" w:rsidRPr="00B45A6A">
        <w:rPr>
          <w:u w:val="single"/>
        </w:rPr>
        <w:t>signed</w:t>
      </w:r>
      <w:r w:rsidR="000C458C" w:rsidRPr="00B45A6A">
        <w:rPr>
          <w:b/>
        </w:rPr>
        <w:t xml:space="preserve"> cover </w:t>
      </w:r>
      <w:r w:rsidRPr="00B45A6A">
        <w:rPr>
          <w:b/>
        </w:rPr>
        <w:t>page</w:t>
      </w:r>
      <w:r w:rsidRPr="00B45A6A">
        <w:t xml:space="preserve"> via email, </w:t>
      </w:r>
      <w:r w:rsidR="00C8394A" w:rsidRPr="00B45A6A">
        <w:t>file entitled</w:t>
      </w:r>
      <w:r w:rsidRPr="00B45A6A">
        <w:t xml:space="preserve"> </w:t>
      </w:r>
      <w:r w:rsidR="00886E38" w:rsidRPr="00B45A6A">
        <w:t>“</w:t>
      </w:r>
      <w:r w:rsidR="002248AB" w:rsidRPr="00B45A6A">
        <w:t>LASTNAME Cover</w:t>
      </w:r>
      <w:r w:rsidR="00C8394A" w:rsidRPr="00B45A6A">
        <w:t>”</w:t>
      </w:r>
      <w:r w:rsidR="00886E38" w:rsidRPr="00B45A6A">
        <w:t>.</w:t>
      </w:r>
    </w:p>
    <w:p w14:paraId="268B609F" w14:textId="77777777" w:rsidR="007D78CA" w:rsidRPr="00B45A6A" w:rsidRDefault="00621239" w:rsidP="009A5546">
      <w:pPr>
        <w:numPr>
          <w:ilvl w:val="0"/>
          <w:numId w:val="2"/>
        </w:numPr>
        <w:spacing w:after="0" w:afterAutospacing="0"/>
      </w:pPr>
      <w:r w:rsidRPr="00B45A6A">
        <w:t>Proposal Narrative including Budget Justification</w:t>
      </w:r>
      <w:r w:rsidR="007D78CA" w:rsidRPr="00B45A6A">
        <w:t xml:space="preserve"> – </w:t>
      </w:r>
      <w:r w:rsidR="007D78CA" w:rsidRPr="00B45A6A">
        <w:rPr>
          <w:b/>
        </w:rPr>
        <w:t>6 pages maximum</w:t>
      </w:r>
      <w:r w:rsidR="007D78CA" w:rsidRPr="00B45A6A">
        <w:t xml:space="preserve"> </w:t>
      </w:r>
      <w:r w:rsidR="009351CF" w:rsidRPr="00B45A6A">
        <w:t>(</w:t>
      </w:r>
      <w:r w:rsidR="00C21619" w:rsidRPr="00B45A6A">
        <w:t xml:space="preserve">excluding </w:t>
      </w:r>
      <w:r w:rsidR="007D78CA" w:rsidRPr="00B45A6A">
        <w:t>references/bibliography</w:t>
      </w:r>
      <w:r w:rsidR="009351CF" w:rsidRPr="00B45A6A">
        <w:t xml:space="preserve">, </w:t>
      </w:r>
      <w:r w:rsidR="009F1E95" w:rsidRPr="00B45A6A">
        <w:t xml:space="preserve">which should be included </w:t>
      </w:r>
      <w:r w:rsidR="009351CF" w:rsidRPr="00B45A6A">
        <w:t>with Supporting Documentation</w:t>
      </w:r>
      <w:r w:rsidR="009172AD" w:rsidRPr="00B45A6A">
        <w:t>, and</w:t>
      </w:r>
      <w:r w:rsidR="009F1E95" w:rsidRPr="00B45A6A">
        <w:t>)</w:t>
      </w:r>
      <w:r w:rsidR="00C21619" w:rsidRPr="00B45A6A">
        <w:t xml:space="preserve">, </w:t>
      </w:r>
      <w:r w:rsidR="00C8394A" w:rsidRPr="00B45A6A">
        <w:t>file entitled “</w:t>
      </w:r>
      <w:r w:rsidR="002248AB" w:rsidRPr="00B45A6A">
        <w:t xml:space="preserve">LASTNAME </w:t>
      </w:r>
      <w:r w:rsidR="00C21619" w:rsidRPr="00B45A6A">
        <w:t>Narrative</w:t>
      </w:r>
      <w:r w:rsidR="00C8394A" w:rsidRPr="00B45A6A">
        <w:t>”.</w:t>
      </w:r>
    </w:p>
    <w:p w14:paraId="4C067EC4" w14:textId="77777777" w:rsidR="007D78CA" w:rsidRPr="00B45A6A" w:rsidRDefault="007D78CA" w:rsidP="009A5546">
      <w:pPr>
        <w:numPr>
          <w:ilvl w:val="0"/>
          <w:numId w:val="2"/>
        </w:numPr>
        <w:spacing w:after="0" w:afterAutospacing="0"/>
      </w:pPr>
      <w:r w:rsidRPr="00B45A6A">
        <w:t xml:space="preserve">The </w:t>
      </w:r>
      <w:r w:rsidR="00621239" w:rsidRPr="00B45A6A">
        <w:rPr>
          <w:b/>
        </w:rPr>
        <w:t>B</w:t>
      </w:r>
      <w:r w:rsidRPr="00B45A6A">
        <w:rPr>
          <w:b/>
        </w:rPr>
        <w:t>udget</w:t>
      </w:r>
      <w:r w:rsidRPr="00B45A6A">
        <w:t xml:space="preserve"> Excel Document</w:t>
      </w:r>
      <w:r w:rsidR="00C21619" w:rsidRPr="00B45A6A">
        <w:t xml:space="preserve">, </w:t>
      </w:r>
      <w:r w:rsidR="00C8394A" w:rsidRPr="00B45A6A">
        <w:t>file entitled</w:t>
      </w:r>
      <w:r w:rsidR="00C21619" w:rsidRPr="00B45A6A">
        <w:t xml:space="preserve"> </w:t>
      </w:r>
      <w:r w:rsidR="00C8394A" w:rsidRPr="00B45A6A">
        <w:t>“</w:t>
      </w:r>
      <w:r w:rsidR="002248AB" w:rsidRPr="00B45A6A">
        <w:t xml:space="preserve">LASTNAME </w:t>
      </w:r>
      <w:r w:rsidR="00C21619" w:rsidRPr="00B45A6A">
        <w:t>Budget</w:t>
      </w:r>
      <w:r w:rsidR="00C8394A" w:rsidRPr="00B45A6A">
        <w:t>”.</w:t>
      </w:r>
    </w:p>
    <w:p w14:paraId="3039F83A" w14:textId="77777777" w:rsidR="007D78CA" w:rsidRPr="00B45A6A" w:rsidRDefault="007D78CA" w:rsidP="009A5546">
      <w:pPr>
        <w:numPr>
          <w:ilvl w:val="0"/>
          <w:numId w:val="2"/>
        </w:numPr>
        <w:spacing w:after="0" w:afterAutospacing="0"/>
      </w:pPr>
      <w:r w:rsidRPr="00B45A6A">
        <w:t>Supporting documentation</w:t>
      </w:r>
      <w:r w:rsidR="00FA6CAC" w:rsidRPr="00B45A6A">
        <w:t>, including references/bibliography,</w:t>
      </w:r>
      <w:r w:rsidRPr="00B45A6A">
        <w:t xml:space="preserve"> in </w:t>
      </w:r>
      <w:r w:rsidRPr="00B45A6A">
        <w:rPr>
          <w:b/>
        </w:rPr>
        <w:t>one file only that does not exceed 10 pages</w:t>
      </w:r>
      <w:r w:rsidR="00C21619" w:rsidRPr="00B45A6A">
        <w:t xml:space="preserve">, </w:t>
      </w:r>
      <w:r w:rsidR="00C8394A" w:rsidRPr="00B45A6A">
        <w:t>file entitled</w:t>
      </w:r>
      <w:r w:rsidR="00C21619" w:rsidRPr="00B45A6A">
        <w:t xml:space="preserve"> </w:t>
      </w:r>
      <w:r w:rsidR="00C8394A" w:rsidRPr="00B45A6A">
        <w:t>“</w:t>
      </w:r>
      <w:r w:rsidR="00C21619" w:rsidRPr="00B45A6A">
        <w:t>L</w:t>
      </w:r>
      <w:r w:rsidR="002248AB" w:rsidRPr="00B45A6A">
        <w:t xml:space="preserve">ASTNAME </w:t>
      </w:r>
      <w:r w:rsidR="006051C7" w:rsidRPr="00B45A6A">
        <w:t>Support</w:t>
      </w:r>
      <w:r w:rsidR="00C8394A" w:rsidRPr="00B45A6A">
        <w:t>”.</w:t>
      </w:r>
    </w:p>
    <w:p w14:paraId="3AF48670" w14:textId="77777777" w:rsidR="009A5546" w:rsidRPr="00B45A6A" w:rsidRDefault="009A5546" w:rsidP="009A5546">
      <w:pPr>
        <w:spacing w:after="0" w:afterAutospacing="0"/>
      </w:pPr>
    </w:p>
    <w:p w14:paraId="51D64776" w14:textId="77777777" w:rsidR="007800FD" w:rsidRPr="00B45A6A" w:rsidRDefault="00C21619" w:rsidP="009A5546">
      <w:pPr>
        <w:spacing w:after="0" w:afterAutospacing="0"/>
        <w:rPr>
          <w:b/>
        </w:rPr>
      </w:pPr>
      <w:r w:rsidRPr="00B45A6A">
        <w:rPr>
          <w:b/>
        </w:rPr>
        <w:t xml:space="preserve">It is also acceptable to e-mail one file titled </w:t>
      </w:r>
      <w:r w:rsidR="00C8394A" w:rsidRPr="00B45A6A">
        <w:rPr>
          <w:b/>
        </w:rPr>
        <w:t>“</w:t>
      </w:r>
      <w:r w:rsidR="002248AB" w:rsidRPr="00B45A6A">
        <w:rPr>
          <w:b/>
        </w:rPr>
        <w:t xml:space="preserve">LASTNAME Full </w:t>
      </w:r>
      <w:r w:rsidRPr="00B45A6A">
        <w:rPr>
          <w:b/>
        </w:rPr>
        <w:t>Proposal</w:t>
      </w:r>
      <w:r w:rsidR="00256580" w:rsidRPr="00B45A6A">
        <w:rPr>
          <w:b/>
        </w:rPr>
        <w:t>.</w:t>
      </w:r>
      <w:r w:rsidR="00C8394A" w:rsidRPr="00B45A6A">
        <w:rPr>
          <w:b/>
        </w:rPr>
        <w:t>”</w:t>
      </w:r>
      <w:r w:rsidRPr="00B45A6A">
        <w:rPr>
          <w:b/>
        </w:rPr>
        <w:t xml:space="preserve"> </w:t>
      </w:r>
    </w:p>
    <w:p w14:paraId="24804C5E" w14:textId="77777777" w:rsidR="009A5546" w:rsidRPr="00944291" w:rsidRDefault="009A5546" w:rsidP="009A5546">
      <w:pPr>
        <w:spacing w:after="0" w:afterAutospacing="0"/>
        <w:rPr>
          <w:rFonts w:asciiTheme="minorHAnsi" w:hAnsiTheme="minorHAnsi" w:cstheme="minorHAnsi"/>
        </w:rPr>
      </w:pPr>
    </w:p>
    <w:p w14:paraId="13A7E078" w14:textId="7FC74B15" w:rsidR="00F16A6B" w:rsidRPr="00944291" w:rsidRDefault="007D78CA" w:rsidP="00944291">
      <w:pPr>
        <w:shd w:val="clear" w:color="auto" w:fill="FFFFFF"/>
        <w:snapToGrid w:val="0"/>
        <w:spacing w:after="0" w:afterAutospacing="0"/>
        <w:textAlignment w:val="baseline"/>
        <w:rPr>
          <w:rFonts w:asciiTheme="minorHAnsi" w:eastAsia="Times New Roman" w:hAnsiTheme="minorHAnsi" w:cstheme="minorHAnsi"/>
          <w:color w:val="000000"/>
        </w:rPr>
      </w:pPr>
      <w:r w:rsidRPr="00944291">
        <w:rPr>
          <w:rFonts w:asciiTheme="minorHAnsi" w:hAnsiTheme="minorHAnsi" w:cstheme="minorHAnsi"/>
        </w:rPr>
        <w:t xml:space="preserve">Please complete </w:t>
      </w:r>
      <w:r w:rsidR="005545E3" w:rsidRPr="00944291">
        <w:rPr>
          <w:rFonts w:asciiTheme="minorHAnsi" w:hAnsiTheme="minorHAnsi" w:cstheme="minorHAnsi"/>
        </w:rPr>
        <w:t>the following</w:t>
      </w:r>
      <w:r w:rsidR="00ED1A8E" w:rsidRPr="00944291">
        <w:rPr>
          <w:rFonts w:asciiTheme="minorHAnsi" w:hAnsiTheme="minorHAnsi" w:cstheme="minorHAnsi"/>
        </w:rPr>
        <w:t xml:space="preserve"> application</w:t>
      </w:r>
      <w:r w:rsidR="00621239" w:rsidRPr="00944291">
        <w:rPr>
          <w:rFonts w:asciiTheme="minorHAnsi" w:hAnsiTheme="minorHAnsi" w:cstheme="minorHAnsi"/>
        </w:rPr>
        <w:t>, including the cover page, budget and narrative questions,</w:t>
      </w:r>
      <w:r w:rsidRPr="00944291">
        <w:rPr>
          <w:rFonts w:asciiTheme="minorHAnsi" w:hAnsiTheme="minorHAnsi" w:cstheme="minorHAnsi"/>
        </w:rPr>
        <w:t xml:space="preserve"> and submit</w:t>
      </w:r>
      <w:r w:rsidR="00FA6CAC" w:rsidRPr="00944291">
        <w:rPr>
          <w:rFonts w:asciiTheme="minorHAnsi" w:hAnsiTheme="minorHAnsi" w:cstheme="minorHAnsi"/>
        </w:rPr>
        <w:t xml:space="preserve"> these </w:t>
      </w:r>
      <w:r w:rsidR="00FE2928" w:rsidRPr="00944291">
        <w:rPr>
          <w:rFonts w:asciiTheme="minorHAnsi" w:hAnsiTheme="minorHAnsi" w:cstheme="minorHAnsi"/>
        </w:rPr>
        <w:t xml:space="preserve">along with </w:t>
      </w:r>
      <w:r w:rsidR="00E6382E" w:rsidRPr="00944291">
        <w:rPr>
          <w:rFonts w:asciiTheme="minorHAnsi" w:hAnsiTheme="minorHAnsi" w:cstheme="minorHAnsi"/>
        </w:rPr>
        <w:t xml:space="preserve">supporting documentation </w:t>
      </w:r>
      <w:r w:rsidRPr="00944291">
        <w:rPr>
          <w:rFonts w:asciiTheme="minorHAnsi" w:hAnsiTheme="minorHAnsi" w:cstheme="minorHAnsi"/>
        </w:rPr>
        <w:t xml:space="preserve">via email </w:t>
      </w:r>
      <w:r w:rsidR="00E6382E" w:rsidRPr="00944291">
        <w:rPr>
          <w:rFonts w:asciiTheme="minorHAnsi" w:hAnsiTheme="minorHAnsi" w:cstheme="minorHAnsi"/>
        </w:rPr>
        <w:t xml:space="preserve">to </w:t>
      </w:r>
      <w:hyperlink r:id="rId13">
        <w:r w:rsidR="00256580" w:rsidRPr="00944291">
          <w:rPr>
            <w:rStyle w:val="Hyperlink"/>
            <w:rFonts w:asciiTheme="minorHAnsi" w:hAnsiTheme="minorHAnsi" w:cstheme="minorHAnsi"/>
          </w:rPr>
          <w:t>FRA@udmercy.edu</w:t>
        </w:r>
      </w:hyperlink>
      <w:r w:rsidR="00767435" w:rsidRPr="00944291">
        <w:rPr>
          <w:rFonts w:asciiTheme="minorHAnsi" w:hAnsiTheme="minorHAnsi" w:cstheme="minorHAnsi"/>
        </w:rPr>
        <w:t xml:space="preserve"> </w:t>
      </w:r>
      <w:r w:rsidR="00767435" w:rsidRPr="00944291">
        <w:rPr>
          <w:rFonts w:asciiTheme="minorHAnsi" w:eastAsia="Times New Roman" w:hAnsiTheme="minorHAnsi" w:cstheme="minorHAnsi"/>
          <w:b/>
          <w:color w:val="000000"/>
        </w:rPr>
        <w:t>with the subject line “</w:t>
      </w:r>
      <w:r w:rsidR="00767435" w:rsidRPr="00944291">
        <w:rPr>
          <w:rFonts w:asciiTheme="minorHAnsi" w:eastAsia="Times New Roman" w:hAnsiTheme="minorHAnsi" w:cstheme="minorHAnsi"/>
          <w:b/>
          <w:color w:val="000000"/>
          <w:highlight w:val="yellow"/>
        </w:rPr>
        <w:t xml:space="preserve">FRA </w:t>
      </w:r>
      <w:proofErr w:type="spellStart"/>
      <w:r w:rsidR="00767435" w:rsidRPr="00944291">
        <w:rPr>
          <w:rFonts w:asciiTheme="minorHAnsi" w:eastAsia="Times New Roman" w:hAnsiTheme="minorHAnsi" w:cstheme="minorHAnsi"/>
          <w:b/>
          <w:color w:val="000000"/>
          <w:highlight w:val="yellow"/>
        </w:rPr>
        <w:t>Proposal_lastname</w:t>
      </w:r>
      <w:proofErr w:type="spellEnd"/>
      <w:r w:rsidR="00767435" w:rsidRPr="00944291">
        <w:rPr>
          <w:rFonts w:asciiTheme="minorHAnsi" w:eastAsia="Times New Roman" w:hAnsiTheme="minorHAnsi" w:cstheme="minorHAnsi"/>
          <w:b/>
          <w:color w:val="000000"/>
        </w:rPr>
        <w:t>”</w:t>
      </w:r>
      <w:r w:rsidR="00767435" w:rsidRPr="00944291">
        <w:rPr>
          <w:rFonts w:asciiTheme="minorHAnsi" w:eastAsia="Times New Roman" w:hAnsiTheme="minorHAnsi" w:cstheme="minorHAnsi"/>
          <w:color w:val="000000"/>
        </w:rPr>
        <w:t xml:space="preserve">. </w:t>
      </w:r>
      <w:r w:rsidR="00470D51" w:rsidRPr="00944291">
        <w:rPr>
          <w:rFonts w:asciiTheme="minorHAnsi" w:hAnsiTheme="minorHAnsi" w:cstheme="minorHAnsi"/>
        </w:rPr>
        <w:t xml:space="preserve">For readability, please use </w:t>
      </w:r>
      <w:r w:rsidR="00167C09" w:rsidRPr="00944291">
        <w:rPr>
          <w:rFonts w:asciiTheme="minorHAnsi" w:hAnsiTheme="minorHAnsi" w:cstheme="minorHAnsi"/>
        </w:rPr>
        <w:t xml:space="preserve">12 </w:t>
      </w:r>
      <w:r w:rsidR="00DA1A5F" w:rsidRPr="00944291">
        <w:rPr>
          <w:rFonts w:asciiTheme="minorHAnsi" w:hAnsiTheme="minorHAnsi" w:cstheme="minorHAnsi"/>
        </w:rPr>
        <w:t>point Arial, Helvetica or Time</w:t>
      </w:r>
      <w:r w:rsidR="008E4F33" w:rsidRPr="00944291">
        <w:rPr>
          <w:rFonts w:asciiTheme="minorHAnsi" w:hAnsiTheme="minorHAnsi" w:cstheme="minorHAnsi"/>
        </w:rPr>
        <w:t>s</w:t>
      </w:r>
      <w:r w:rsidR="00DA1A5F" w:rsidRPr="00944291">
        <w:rPr>
          <w:rFonts w:asciiTheme="minorHAnsi" w:hAnsiTheme="minorHAnsi" w:cstheme="minorHAnsi"/>
        </w:rPr>
        <w:t xml:space="preserve"> New Roman </w:t>
      </w:r>
      <w:r w:rsidR="00470D51" w:rsidRPr="00944291">
        <w:rPr>
          <w:rFonts w:asciiTheme="minorHAnsi" w:hAnsiTheme="minorHAnsi" w:cstheme="minorHAnsi"/>
        </w:rPr>
        <w:t>font or larger</w:t>
      </w:r>
      <w:r w:rsidR="00FE2928" w:rsidRPr="00944291">
        <w:rPr>
          <w:rFonts w:asciiTheme="minorHAnsi" w:hAnsiTheme="minorHAnsi" w:cstheme="minorHAnsi"/>
        </w:rPr>
        <w:t>, with 1 inch margins</w:t>
      </w:r>
      <w:r w:rsidR="002258E5" w:rsidRPr="00944291">
        <w:rPr>
          <w:rFonts w:asciiTheme="minorHAnsi" w:hAnsiTheme="minorHAnsi" w:cstheme="minorHAnsi"/>
        </w:rPr>
        <w:t xml:space="preserve">. </w:t>
      </w:r>
      <w:r w:rsidR="00FE2928" w:rsidRPr="00944291">
        <w:rPr>
          <w:rFonts w:asciiTheme="minorHAnsi" w:hAnsiTheme="minorHAnsi" w:cstheme="minorHAnsi"/>
        </w:rPr>
        <w:t>Be sure to include page numbers.</w:t>
      </w:r>
      <w:r w:rsidR="00470D51" w:rsidRPr="00944291">
        <w:rPr>
          <w:rFonts w:asciiTheme="minorHAnsi" w:hAnsiTheme="minorHAnsi" w:cstheme="minorHAnsi"/>
        </w:rPr>
        <w:t xml:space="preserve"> </w:t>
      </w:r>
      <w:r w:rsidR="00621239" w:rsidRPr="00944291">
        <w:rPr>
          <w:rFonts w:asciiTheme="minorHAnsi" w:hAnsiTheme="minorHAnsi" w:cstheme="minorHAnsi"/>
        </w:rPr>
        <w:t xml:space="preserve">If you have any questions about the proposal guidelines, contact </w:t>
      </w:r>
      <w:r w:rsidR="00E036F2" w:rsidRPr="00944291">
        <w:rPr>
          <w:rFonts w:asciiTheme="minorHAnsi" w:hAnsiTheme="minorHAnsi" w:cstheme="minorHAnsi"/>
        </w:rPr>
        <w:t xml:space="preserve">the committee </w:t>
      </w:r>
      <w:r w:rsidR="445FB3FD" w:rsidRPr="00944291">
        <w:rPr>
          <w:rFonts w:asciiTheme="minorHAnsi" w:hAnsiTheme="minorHAnsi" w:cstheme="minorHAnsi"/>
        </w:rPr>
        <w:t>C</w:t>
      </w:r>
      <w:r w:rsidR="00E036F2" w:rsidRPr="00944291">
        <w:rPr>
          <w:rFonts w:asciiTheme="minorHAnsi" w:hAnsiTheme="minorHAnsi" w:cstheme="minorHAnsi"/>
        </w:rPr>
        <w:t xml:space="preserve">hair, </w:t>
      </w:r>
      <w:r w:rsidR="00B45A6A" w:rsidRPr="00944291">
        <w:rPr>
          <w:rFonts w:asciiTheme="minorHAnsi" w:hAnsiTheme="minorHAnsi" w:cstheme="minorHAnsi"/>
          <w:color w:val="000000" w:themeColor="text1"/>
        </w:rPr>
        <w:t xml:space="preserve">Claudia </w:t>
      </w:r>
      <w:bookmarkStart w:id="1" w:name="_Hlk26310135"/>
      <w:r w:rsidR="00B45A6A" w:rsidRPr="00944291">
        <w:rPr>
          <w:rFonts w:asciiTheme="minorHAnsi" w:hAnsiTheme="minorHAnsi" w:cstheme="minorHAnsi"/>
          <w:color w:val="000000" w:themeColor="text1"/>
        </w:rPr>
        <w:t>Bernasconi</w:t>
      </w:r>
      <w:bookmarkEnd w:id="1"/>
      <w:r w:rsidR="00B45A6A" w:rsidRPr="00944291">
        <w:rPr>
          <w:rFonts w:asciiTheme="minorHAnsi" w:hAnsiTheme="minorHAnsi" w:cstheme="minorHAnsi"/>
          <w:color w:val="000000" w:themeColor="text1"/>
        </w:rPr>
        <w:t xml:space="preserve">, </w:t>
      </w:r>
      <w:r w:rsidR="33B7AE7F" w:rsidRPr="00944291">
        <w:rPr>
          <w:rFonts w:asciiTheme="minorHAnsi" w:hAnsiTheme="minorHAnsi" w:cstheme="minorHAnsi"/>
          <w:color w:val="000000" w:themeColor="text1"/>
        </w:rPr>
        <w:t xml:space="preserve">via </w:t>
      </w:r>
      <w:r w:rsidR="00B45A6A" w:rsidRPr="00944291">
        <w:rPr>
          <w:rFonts w:asciiTheme="minorHAnsi" w:hAnsiTheme="minorHAnsi" w:cstheme="minorHAnsi"/>
          <w:color w:val="000000" w:themeColor="text1"/>
        </w:rPr>
        <w:t>email</w:t>
      </w:r>
      <w:r w:rsidR="043C5BC2" w:rsidRPr="00944291">
        <w:rPr>
          <w:rFonts w:asciiTheme="minorHAnsi" w:hAnsiTheme="minorHAnsi" w:cstheme="minorHAnsi"/>
          <w:color w:val="000000" w:themeColor="text1"/>
        </w:rPr>
        <w:t xml:space="preserve"> at</w:t>
      </w:r>
      <w:r w:rsidR="00B45A6A" w:rsidRPr="00944291">
        <w:rPr>
          <w:rFonts w:asciiTheme="minorHAnsi" w:hAnsiTheme="minorHAnsi" w:cstheme="minorHAnsi"/>
          <w:color w:val="000000" w:themeColor="text1"/>
        </w:rPr>
        <w:t xml:space="preserve"> </w:t>
      </w:r>
      <w:hyperlink r:id="rId14">
        <w:r w:rsidR="00B45A6A" w:rsidRPr="00944291">
          <w:rPr>
            <w:rStyle w:val="Hyperlink"/>
            <w:rFonts w:asciiTheme="minorHAnsi" w:hAnsiTheme="minorHAnsi" w:cstheme="minorHAnsi"/>
          </w:rPr>
          <w:t>bernascl@udmercy.edu</w:t>
        </w:r>
      </w:hyperlink>
      <w:r w:rsidR="51832AA1" w:rsidRPr="00944291">
        <w:rPr>
          <w:rFonts w:asciiTheme="minorHAnsi" w:hAnsiTheme="minorHAnsi" w:cstheme="minorHAnsi"/>
          <w:color w:val="000000" w:themeColor="text1"/>
        </w:rPr>
        <w:t>.</w:t>
      </w:r>
    </w:p>
    <w:p w14:paraId="42F52EC0" w14:textId="0C189BC8" w:rsidR="6D7A1691" w:rsidRDefault="6D7A1691" w:rsidP="6D7A1691">
      <w:pPr>
        <w:spacing w:after="0" w:afterAutospacing="0"/>
        <w:rPr>
          <w:rFonts w:cs="Arial"/>
          <w:color w:val="000000" w:themeColor="text1"/>
        </w:rPr>
      </w:pPr>
    </w:p>
    <w:p w14:paraId="02795DB5" w14:textId="240B8C35" w:rsidR="00ED1A8E" w:rsidRPr="00B45A6A" w:rsidRDefault="007D78CA" w:rsidP="009A5546">
      <w:pPr>
        <w:spacing w:after="0" w:afterAutospacing="0"/>
      </w:pPr>
      <w:r w:rsidRPr="00B45A6A">
        <w:t xml:space="preserve">Please note – if this research/scholarship proposal requires the </w:t>
      </w:r>
      <w:r w:rsidRPr="00B45A6A">
        <w:rPr>
          <w:b/>
        </w:rPr>
        <w:t xml:space="preserve">use of human subjects, </w:t>
      </w:r>
      <w:r w:rsidR="000B6EA9" w:rsidRPr="00B45A6A">
        <w:rPr>
          <w:b/>
        </w:rPr>
        <w:t>vertebrate animals or recombinant DNA</w:t>
      </w:r>
      <w:r w:rsidR="000B6EA9" w:rsidRPr="00B45A6A">
        <w:t xml:space="preserve">, attach </w:t>
      </w:r>
      <w:r w:rsidRPr="00B45A6A">
        <w:t>your</w:t>
      </w:r>
      <w:r w:rsidR="000B6EA9" w:rsidRPr="00B45A6A">
        <w:t xml:space="preserve"> approval</w:t>
      </w:r>
      <w:r w:rsidR="001714BC" w:rsidRPr="00B45A6A">
        <w:t>(s)</w:t>
      </w:r>
      <w:r w:rsidR="000B6EA9" w:rsidRPr="00B45A6A">
        <w:t xml:space="preserve"> from</w:t>
      </w:r>
      <w:r w:rsidR="00C924D6" w:rsidRPr="00B45A6A">
        <w:t xml:space="preserve"> the appropriate body,</w:t>
      </w:r>
      <w:r w:rsidR="000B6EA9" w:rsidRPr="00B45A6A">
        <w:t xml:space="preserve"> either the</w:t>
      </w:r>
      <w:r w:rsidRPr="00B45A6A">
        <w:t xml:space="preserve"> </w:t>
      </w:r>
      <w:r w:rsidR="00621239" w:rsidRPr="00B45A6A">
        <w:rPr>
          <w:b/>
        </w:rPr>
        <w:t xml:space="preserve">Institutional </w:t>
      </w:r>
      <w:r w:rsidRPr="00B45A6A">
        <w:rPr>
          <w:b/>
        </w:rPr>
        <w:t>Review Board (IRB)</w:t>
      </w:r>
      <w:r w:rsidR="000B6EA9" w:rsidRPr="00B45A6A">
        <w:rPr>
          <w:b/>
        </w:rPr>
        <w:t xml:space="preserve"> </w:t>
      </w:r>
      <w:r w:rsidR="000B6EA9" w:rsidRPr="00B45A6A">
        <w:t>for human subjects</w:t>
      </w:r>
      <w:r w:rsidR="000B6EA9" w:rsidRPr="00B45A6A">
        <w:rPr>
          <w:b/>
        </w:rPr>
        <w:t xml:space="preserve">, the </w:t>
      </w:r>
      <w:r w:rsidR="009172AD" w:rsidRPr="00B45A6A">
        <w:rPr>
          <w:b/>
        </w:rPr>
        <w:t>Institutional Animal Care and Use Committee (</w:t>
      </w:r>
      <w:r w:rsidR="00C924D6" w:rsidRPr="00B45A6A">
        <w:rPr>
          <w:b/>
        </w:rPr>
        <w:t>IACUC</w:t>
      </w:r>
      <w:r w:rsidR="009172AD" w:rsidRPr="00B45A6A">
        <w:rPr>
          <w:b/>
        </w:rPr>
        <w:t>)</w:t>
      </w:r>
      <w:r w:rsidR="00C924D6" w:rsidRPr="00B45A6A">
        <w:rPr>
          <w:b/>
        </w:rPr>
        <w:t xml:space="preserve"> </w:t>
      </w:r>
      <w:r w:rsidR="00C924D6" w:rsidRPr="00B45A6A">
        <w:t>for vertebrate animals</w:t>
      </w:r>
      <w:r w:rsidRPr="00B45A6A">
        <w:rPr>
          <w:b/>
        </w:rPr>
        <w:t xml:space="preserve"> </w:t>
      </w:r>
      <w:r w:rsidR="00C924D6" w:rsidRPr="00B45A6A">
        <w:t>or the</w:t>
      </w:r>
      <w:r w:rsidR="009172AD" w:rsidRPr="00B45A6A">
        <w:t xml:space="preserve"> </w:t>
      </w:r>
      <w:r w:rsidR="009172AD" w:rsidRPr="00B45A6A">
        <w:rPr>
          <w:b/>
        </w:rPr>
        <w:t>Institutional Biosafety Committee</w:t>
      </w:r>
      <w:r w:rsidR="009172AD" w:rsidRPr="00B45A6A">
        <w:t xml:space="preserve"> (</w:t>
      </w:r>
      <w:r w:rsidR="00C924D6" w:rsidRPr="00B45A6A">
        <w:rPr>
          <w:b/>
        </w:rPr>
        <w:t>IBC</w:t>
      </w:r>
      <w:r w:rsidR="009172AD" w:rsidRPr="00B45A6A">
        <w:rPr>
          <w:b/>
        </w:rPr>
        <w:t>)</w:t>
      </w:r>
      <w:r w:rsidR="00C924D6" w:rsidRPr="00B45A6A">
        <w:rPr>
          <w:b/>
        </w:rPr>
        <w:t xml:space="preserve"> </w:t>
      </w:r>
      <w:r w:rsidR="00C924D6" w:rsidRPr="00B45A6A">
        <w:t>for recombinant DNA projects</w:t>
      </w:r>
      <w:r w:rsidRPr="00B45A6A">
        <w:t>.</w:t>
      </w:r>
      <w:r w:rsidR="00ED1A8E" w:rsidRPr="00B45A6A">
        <w:t xml:space="preserve">  If </w:t>
      </w:r>
      <w:r w:rsidR="00C924D6" w:rsidRPr="00B45A6A">
        <w:t>any of these a</w:t>
      </w:r>
      <w:r w:rsidR="00ED1A8E" w:rsidRPr="00B45A6A">
        <w:t>pproval</w:t>
      </w:r>
      <w:r w:rsidR="00C924D6" w:rsidRPr="00B45A6A">
        <w:t>s</w:t>
      </w:r>
      <w:r w:rsidR="00ED1A8E" w:rsidRPr="00B45A6A">
        <w:t xml:space="preserve"> </w:t>
      </w:r>
      <w:r w:rsidR="00C924D6" w:rsidRPr="00B45A6A">
        <w:t>are</w:t>
      </w:r>
      <w:r w:rsidR="00ED1A8E" w:rsidRPr="00B45A6A">
        <w:t xml:space="preserve"> pending, please indicate this in the appropriate box on the cover page.</w:t>
      </w:r>
      <w:r w:rsidRPr="00B45A6A">
        <w:t xml:space="preserve">  </w:t>
      </w:r>
      <w:r w:rsidR="00416A8B" w:rsidRPr="00B45A6A">
        <w:t>Here is the link to compliance information:</w:t>
      </w:r>
    </w:p>
    <w:p w14:paraId="050C9245" w14:textId="08AAA04D" w:rsidR="009A5546" w:rsidRDefault="00D72A01" w:rsidP="009A5546">
      <w:pPr>
        <w:spacing w:after="0" w:afterAutospacing="0"/>
        <w:rPr>
          <w:rStyle w:val="Hyperlink"/>
        </w:rPr>
      </w:pPr>
      <w:hyperlink r:id="rId15" w:history="1">
        <w:r w:rsidR="00257DF1" w:rsidRPr="00B45A6A">
          <w:rPr>
            <w:rStyle w:val="Hyperlink"/>
          </w:rPr>
          <w:t>http://www.udmercy.edu/academics/academic-affairs/ospra/compliance/index.php</w:t>
        </w:r>
      </w:hyperlink>
    </w:p>
    <w:p w14:paraId="158EFD89" w14:textId="29A1400C" w:rsidR="002350F9" w:rsidRDefault="002350F9" w:rsidP="009A5546">
      <w:pPr>
        <w:spacing w:after="0" w:afterAutospacing="0"/>
      </w:pPr>
    </w:p>
    <w:p w14:paraId="5D903DA1" w14:textId="0F8DCADA" w:rsidR="007C614A" w:rsidRPr="007C614A" w:rsidRDefault="00944291" w:rsidP="007C614A">
      <w:pPr>
        <w:spacing w:after="0" w:afterAutospacing="0"/>
        <w:rPr>
          <w:sz w:val="24"/>
          <w:szCs w:val="24"/>
        </w:rPr>
      </w:pPr>
      <w:r>
        <w:rPr>
          <w:rFonts w:asciiTheme="minorHAnsi" w:eastAsia="Times New Roman" w:hAnsiTheme="minorHAnsi" w:cstheme="minorHAnsi"/>
          <w:b/>
          <w:color w:val="000000"/>
        </w:rPr>
        <w:t xml:space="preserve">If the PI has previously been awarded an </w:t>
      </w:r>
      <w:r>
        <w:rPr>
          <w:rFonts w:eastAsia="Times New Roman" w:cs="Arial"/>
          <w:b/>
          <w:color w:val="000000"/>
        </w:rPr>
        <w:t xml:space="preserve">FRA award in the 2020-2021 or 2021-2022 cycles </w:t>
      </w:r>
      <w:r w:rsidRPr="00BB145A">
        <w:rPr>
          <w:rFonts w:eastAsia="Times New Roman" w:cs="Arial"/>
          <w:color w:val="000000"/>
        </w:rPr>
        <w:t>(with fund spending deadline</w:t>
      </w:r>
      <w:r w:rsidR="00BB145A">
        <w:rPr>
          <w:rFonts w:eastAsia="Times New Roman" w:cs="Arial"/>
          <w:color w:val="000000"/>
        </w:rPr>
        <w:t>s</w:t>
      </w:r>
      <w:r w:rsidRPr="00BB145A">
        <w:rPr>
          <w:rFonts w:eastAsia="Times New Roman" w:cs="Arial"/>
          <w:color w:val="000000"/>
        </w:rPr>
        <w:t xml:space="preserve"> of June 2021 </w:t>
      </w:r>
      <w:r w:rsidR="00BB145A">
        <w:rPr>
          <w:rFonts w:eastAsia="Times New Roman" w:cs="Arial"/>
          <w:color w:val="000000"/>
        </w:rPr>
        <w:t>or</w:t>
      </w:r>
      <w:r w:rsidRPr="00BB145A">
        <w:rPr>
          <w:rFonts w:eastAsia="Times New Roman" w:cs="Arial"/>
          <w:color w:val="000000"/>
        </w:rPr>
        <w:t xml:space="preserve"> June 2022</w:t>
      </w:r>
      <w:r w:rsidR="00BB145A" w:rsidRPr="00BB145A">
        <w:rPr>
          <w:rFonts w:eastAsia="Times New Roman" w:cs="Arial"/>
          <w:color w:val="000000"/>
        </w:rPr>
        <w:t>)</w:t>
      </w:r>
      <w:r>
        <w:rPr>
          <w:rFonts w:eastAsia="Times New Roman" w:cs="Arial"/>
          <w:b/>
          <w:color w:val="000000"/>
        </w:rPr>
        <w:t>,</w:t>
      </w:r>
      <w:r>
        <w:rPr>
          <w:rFonts w:asciiTheme="minorHAnsi" w:eastAsia="Times New Roman" w:hAnsiTheme="minorHAnsi" w:cstheme="minorHAnsi"/>
          <w:b/>
          <w:color w:val="000000"/>
        </w:rPr>
        <w:t xml:space="preserve"> a</w:t>
      </w:r>
      <w:r w:rsidR="002350F9" w:rsidRPr="00944291">
        <w:rPr>
          <w:rFonts w:asciiTheme="minorHAnsi" w:eastAsia="Times New Roman" w:hAnsiTheme="minorHAnsi" w:cstheme="minorHAnsi"/>
          <w:b/>
          <w:color w:val="000000"/>
        </w:rPr>
        <w:t xml:space="preserve"> Progress Report</w:t>
      </w:r>
      <w:r w:rsidR="002350F9" w:rsidRPr="00944291">
        <w:rPr>
          <w:rFonts w:asciiTheme="minorHAnsi" w:eastAsia="Times New Roman" w:hAnsiTheme="minorHAnsi" w:cstheme="minorHAnsi"/>
          <w:color w:val="000000"/>
        </w:rPr>
        <w:t xml:space="preserve"> </w:t>
      </w:r>
      <w:r w:rsidR="002350F9" w:rsidRPr="00944291">
        <w:rPr>
          <w:rFonts w:asciiTheme="minorHAnsi" w:eastAsia="Times New Roman" w:hAnsiTheme="minorHAnsi" w:cstheme="minorHAnsi"/>
          <w:b/>
          <w:color w:val="000000"/>
        </w:rPr>
        <w:t>using this template</w:t>
      </w:r>
      <w:r w:rsidR="002350F9" w:rsidRPr="00944291">
        <w:rPr>
          <w:rFonts w:asciiTheme="minorHAnsi" w:eastAsia="Times New Roman" w:hAnsiTheme="minorHAnsi" w:cstheme="minorHAnsi"/>
          <w:color w:val="000000"/>
        </w:rPr>
        <w:t xml:space="preserve"> </w:t>
      </w:r>
      <w:hyperlink r:id="rId16" w:history="1">
        <w:r w:rsidR="007C614A" w:rsidRPr="00F5585F">
          <w:rPr>
            <w:rStyle w:val="Hyperlink"/>
            <w:rFonts w:cs="Calibri"/>
            <w:bdr w:val="none" w:sz="0" w:space="0" w:color="auto" w:frame="1"/>
            <w:shd w:val="clear" w:color="auto" w:fill="FFFFFF"/>
          </w:rPr>
          <w:t>https://udmercy.edu/academics/academic-affairs/ospra/files/udmpu/Report_to_IRF_Committee.pdf</w:t>
        </w:r>
      </w:hyperlink>
    </w:p>
    <w:p w14:paraId="1328FAC7" w14:textId="4F566BD0" w:rsidR="002350F9" w:rsidRPr="00944291" w:rsidRDefault="002350F9" w:rsidP="00944291">
      <w:pPr>
        <w:shd w:val="clear" w:color="auto" w:fill="FFFFFF"/>
        <w:snapToGrid w:val="0"/>
        <w:spacing w:after="0" w:afterAutospacing="0"/>
        <w:textAlignment w:val="baseline"/>
        <w:rPr>
          <w:rFonts w:asciiTheme="minorHAnsi" w:hAnsiTheme="minorHAnsi" w:cstheme="minorHAnsi"/>
          <w:color w:val="000000"/>
        </w:rPr>
      </w:pPr>
      <w:r w:rsidRPr="00944291">
        <w:rPr>
          <w:rFonts w:asciiTheme="minorHAnsi" w:eastAsia="Times New Roman" w:hAnsiTheme="minorHAnsi" w:cstheme="minorHAnsi"/>
          <w:b/>
          <w:color w:val="000000"/>
        </w:rPr>
        <w:t>must be electronically submitted to </w:t>
      </w:r>
      <w:hyperlink r:id="rId17" w:history="1">
        <w:r w:rsidR="00944291" w:rsidRPr="00944291">
          <w:rPr>
            <w:rStyle w:val="Hyperlink"/>
            <w:rFonts w:asciiTheme="minorHAnsi" w:hAnsiTheme="minorHAnsi" w:cstheme="minorHAnsi"/>
            <w:b/>
          </w:rPr>
          <w:t>FRA@udmercy.edu</w:t>
        </w:r>
      </w:hyperlink>
      <w:r w:rsidR="00944291">
        <w:rPr>
          <w:rFonts w:asciiTheme="minorHAnsi" w:hAnsiTheme="minorHAnsi" w:cstheme="minorHAnsi"/>
        </w:rPr>
        <w:t xml:space="preserve"> </w:t>
      </w:r>
      <w:r w:rsidRPr="00944291">
        <w:rPr>
          <w:rFonts w:asciiTheme="minorHAnsi" w:eastAsia="Times New Roman" w:hAnsiTheme="minorHAnsi" w:cstheme="minorHAnsi"/>
          <w:b/>
          <w:color w:val="000000"/>
        </w:rPr>
        <w:t>by January 15, 2022</w:t>
      </w:r>
      <w:r w:rsidR="00767435" w:rsidRPr="00944291">
        <w:rPr>
          <w:rFonts w:asciiTheme="minorHAnsi" w:eastAsia="Times New Roman" w:hAnsiTheme="minorHAnsi" w:cstheme="minorHAnsi"/>
          <w:b/>
          <w:color w:val="000000"/>
        </w:rPr>
        <w:t xml:space="preserve"> with the subject line “</w:t>
      </w:r>
      <w:r w:rsidR="00767435" w:rsidRPr="00944291">
        <w:rPr>
          <w:rFonts w:asciiTheme="minorHAnsi" w:eastAsia="Times New Roman" w:hAnsiTheme="minorHAnsi" w:cstheme="minorHAnsi"/>
          <w:b/>
          <w:color w:val="000000"/>
          <w:highlight w:val="yellow"/>
        </w:rPr>
        <w:t xml:space="preserve">FRA Progress </w:t>
      </w:r>
      <w:proofErr w:type="spellStart"/>
      <w:r w:rsidR="00767435" w:rsidRPr="00944291">
        <w:rPr>
          <w:rFonts w:asciiTheme="minorHAnsi" w:eastAsia="Times New Roman" w:hAnsiTheme="minorHAnsi" w:cstheme="minorHAnsi"/>
          <w:b/>
          <w:color w:val="000000"/>
          <w:highlight w:val="yellow"/>
        </w:rPr>
        <w:t>Report_lastname</w:t>
      </w:r>
      <w:proofErr w:type="spellEnd"/>
      <w:r w:rsidR="00767435" w:rsidRPr="00944291">
        <w:rPr>
          <w:rFonts w:asciiTheme="minorHAnsi" w:eastAsia="Times New Roman" w:hAnsiTheme="minorHAnsi" w:cstheme="minorHAnsi"/>
          <w:b/>
          <w:color w:val="000000"/>
        </w:rPr>
        <w:t>”</w:t>
      </w:r>
      <w:r w:rsidRPr="00944291">
        <w:rPr>
          <w:rFonts w:asciiTheme="minorHAnsi" w:eastAsia="Times New Roman" w:hAnsiTheme="minorHAnsi" w:cstheme="minorHAnsi"/>
          <w:color w:val="000000"/>
        </w:rPr>
        <w:t xml:space="preserve">. </w:t>
      </w:r>
    </w:p>
    <w:p w14:paraId="3407A3A6" w14:textId="77777777" w:rsidR="009624E7" w:rsidRPr="00B45A6A" w:rsidRDefault="009624E7" w:rsidP="009A5546">
      <w:pPr>
        <w:spacing w:after="0" w:afterAutospacing="0"/>
      </w:pPr>
    </w:p>
    <w:p w14:paraId="1EE7D212" w14:textId="6A5BA768" w:rsidR="009A5546" w:rsidRPr="00B45A6A" w:rsidRDefault="007D78CA" w:rsidP="009A5546">
      <w:pPr>
        <w:spacing w:after="0" w:afterAutospacing="0"/>
      </w:pPr>
      <w:r w:rsidRPr="00B45A6A">
        <w:t xml:space="preserve">Please use language understandable by faculty </w:t>
      </w:r>
      <w:r w:rsidR="00470D51" w:rsidRPr="00B45A6A">
        <w:t xml:space="preserve">outside your discipline, as the internal research fund committee is comprised of faculty </w:t>
      </w:r>
      <w:r w:rsidR="00C8394A" w:rsidRPr="00B45A6A">
        <w:t xml:space="preserve">representing a wide variety of disciplines </w:t>
      </w:r>
      <w:r w:rsidR="00470D51" w:rsidRPr="00B45A6A">
        <w:t xml:space="preserve">from </w:t>
      </w:r>
      <w:r w:rsidR="00C924D6" w:rsidRPr="00B45A6A">
        <w:t xml:space="preserve">all of the </w:t>
      </w:r>
      <w:r w:rsidR="00C8394A" w:rsidRPr="00B45A6A">
        <w:t xml:space="preserve">McNichols </w:t>
      </w:r>
      <w:r w:rsidR="008E4F33" w:rsidRPr="00B45A6A">
        <w:t>C</w:t>
      </w:r>
      <w:r w:rsidR="00C8394A" w:rsidRPr="00B45A6A">
        <w:t>ampus</w:t>
      </w:r>
      <w:r w:rsidR="005F6741" w:rsidRPr="00B45A6A">
        <w:t xml:space="preserve"> </w:t>
      </w:r>
      <w:r w:rsidR="00C8394A" w:rsidRPr="00B45A6A">
        <w:t>college</w:t>
      </w:r>
      <w:r w:rsidR="00C924D6" w:rsidRPr="00B45A6A">
        <w:t>s</w:t>
      </w:r>
      <w:r w:rsidR="00B64D55">
        <w:t>,</w:t>
      </w:r>
      <w:r w:rsidR="00C8394A" w:rsidRPr="00B45A6A">
        <w:t xml:space="preserve"> schoo</w:t>
      </w:r>
      <w:r w:rsidR="004C0E12" w:rsidRPr="00B45A6A">
        <w:t>l</w:t>
      </w:r>
      <w:r w:rsidR="00C924D6" w:rsidRPr="00B45A6A">
        <w:t>s</w:t>
      </w:r>
      <w:r w:rsidR="00B64D55">
        <w:t xml:space="preserve">, and </w:t>
      </w:r>
      <w:r w:rsidR="00B64D55" w:rsidRPr="00B45A6A">
        <w:t>library</w:t>
      </w:r>
      <w:r w:rsidR="00470D51" w:rsidRPr="00B45A6A">
        <w:t>.</w:t>
      </w:r>
    </w:p>
    <w:p w14:paraId="557D6595" w14:textId="77777777" w:rsidR="00641190" w:rsidRPr="00B45A6A" w:rsidRDefault="00641190" w:rsidP="009A5546">
      <w:pPr>
        <w:spacing w:after="0" w:afterAutospacing="0"/>
      </w:pPr>
    </w:p>
    <w:p w14:paraId="46AEF2C0" w14:textId="1058C890" w:rsidR="00C72E50" w:rsidRPr="00B45A6A" w:rsidRDefault="00641190" w:rsidP="009A5546">
      <w:pPr>
        <w:spacing w:after="0" w:afterAutospacing="0"/>
      </w:pPr>
      <w:r w:rsidRPr="00B45A6A">
        <w:t xml:space="preserve">Please note that, according to the </w:t>
      </w:r>
      <w:r w:rsidR="00AC09A2" w:rsidRPr="00B45A6A">
        <w:t xml:space="preserve">Detroit Mercy/University of Detroit Mercy Professors’ Union </w:t>
      </w:r>
      <w:r w:rsidRPr="00B45A6A">
        <w:t>contract, priority will be given to tenure-track faculty members in the first</w:t>
      </w:r>
      <w:r w:rsidR="008C5130" w:rsidRPr="00B45A6A">
        <w:t>,</w:t>
      </w:r>
      <w:r w:rsidRPr="00B45A6A">
        <w:t xml:space="preserve"> second</w:t>
      </w:r>
      <w:r w:rsidR="008C5130" w:rsidRPr="00B45A6A">
        <w:t>, or third</w:t>
      </w:r>
      <w:r w:rsidRPr="00B45A6A">
        <w:t xml:space="preserve"> year of their appointment</w:t>
      </w:r>
      <w:r w:rsidR="002D7C88" w:rsidRPr="00B45A6A">
        <w:t>s.</w:t>
      </w:r>
      <w:r w:rsidR="007D78CA" w:rsidRPr="00B45A6A">
        <w:t xml:space="preserve">  </w:t>
      </w:r>
    </w:p>
    <w:p w14:paraId="40A37FA0" w14:textId="77777777" w:rsidR="009A5546" w:rsidRPr="00B45A6A" w:rsidRDefault="009A5546" w:rsidP="009A5546">
      <w:pPr>
        <w:spacing w:after="0" w:afterAutospacing="0"/>
      </w:pPr>
    </w:p>
    <w:p w14:paraId="5B63E8BA" w14:textId="77777777" w:rsidR="005D1B8F" w:rsidRPr="00B45A6A" w:rsidRDefault="005D1B8F" w:rsidP="009A5546">
      <w:pPr>
        <w:spacing w:after="0" w:afterAutospacing="0"/>
        <w:rPr>
          <w:b/>
          <w:u w:val="single"/>
        </w:rPr>
      </w:pPr>
      <w:r w:rsidRPr="00B45A6A">
        <w:rPr>
          <w:b/>
          <w:u w:val="single"/>
        </w:rPr>
        <w:t>Budget Guidelines</w:t>
      </w:r>
    </w:p>
    <w:p w14:paraId="22E40BFA" w14:textId="7345B301" w:rsidR="005D1B8F" w:rsidRPr="00B45A6A" w:rsidRDefault="003311D2" w:rsidP="005F6741">
      <w:pPr>
        <w:numPr>
          <w:ilvl w:val="0"/>
          <w:numId w:val="6"/>
        </w:numPr>
        <w:spacing w:after="0" w:afterAutospacing="0"/>
      </w:pPr>
      <w:r w:rsidRPr="00B45A6A">
        <w:t>The budget justification</w:t>
      </w:r>
      <w:r w:rsidR="005D1B8F" w:rsidRPr="00B45A6A">
        <w:t xml:space="preserve"> must include specific details, including </w:t>
      </w:r>
      <w:r w:rsidRPr="00B45A6A">
        <w:t>how funds will be used</w:t>
      </w:r>
      <w:r w:rsidR="005D1B8F" w:rsidRPr="00B45A6A">
        <w:t xml:space="preserve">, </w:t>
      </w:r>
      <w:r w:rsidR="002F1579" w:rsidRPr="00B45A6A">
        <w:t>why each cost</w:t>
      </w:r>
      <w:r w:rsidRPr="00B45A6A">
        <w:t xml:space="preserve"> is necessary to complete </w:t>
      </w:r>
      <w:r w:rsidR="005D1B8F" w:rsidRPr="00B45A6A">
        <w:t>the research/scholarship project and the dates the money is intended to be used.</w:t>
      </w:r>
      <w:r w:rsidR="0022034F" w:rsidRPr="00B45A6A">
        <w:t xml:space="preserve">  Please also provide </w:t>
      </w:r>
      <w:r w:rsidR="00FE2928" w:rsidRPr="00B45A6A">
        <w:t xml:space="preserve">appropriate </w:t>
      </w:r>
      <w:r w:rsidR="0022034F" w:rsidRPr="00B45A6A">
        <w:t>supporting documentation.</w:t>
      </w:r>
    </w:p>
    <w:p w14:paraId="21AC3895" w14:textId="77777777" w:rsidR="002F3813" w:rsidRPr="00B45A6A" w:rsidRDefault="002F3813" w:rsidP="002F3813">
      <w:pPr>
        <w:spacing w:after="0" w:afterAutospacing="0"/>
      </w:pPr>
    </w:p>
    <w:p w14:paraId="144AF3E3" w14:textId="45B14948" w:rsidR="00FA216F" w:rsidRPr="00B45A6A" w:rsidRDefault="001652DE" w:rsidP="00FA216F">
      <w:pPr>
        <w:numPr>
          <w:ilvl w:val="0"/>
          <w:numId w:val="6"/>
        </w:numPr>
        <w:spacing w:after="0" w:afterAutospacing="0"/>
      </w:pPr>
      <w:r w:rsidRPr="00B45A6A">
        <w:t>N</w:t>
      </w:r>
      <w:r w:rsidR="00FA216F" w:rsidRPr="00B45A6A">
        <w:t>ote that expens</w:t>
      </w:r>
      <w:r w:rsidR="00FE2928" w:rsidRPr="00B45A6A">
        <w:t>es</w:t>
      </w:r>
      <w:r w:rsidR="00FA216F" w:rsidRPr="00B45A6A">
        <w:t xml:space="preserve"> that can be covered by the faculty development fund provided in Section 11.6 of the union contract </w:t>
      </w:r>
      <w:r w:rsidR="00B54E72" w:rsidRPr="00B45A6A">
        <w:t xml:space="preserve">(i.e., the UDMPU faculty development voucher) </w:t>
      </w:r>
      <w:r w:rsidR="00FA216F" w:rsidRPr="00B45A6A">
        <w:t xml:space="preserve">cannot be included </w:t>
      </w:r>
      <w:r w:rsidR="008A743C">
        <w:t xml:space="preserve">in </w:t>
      </w:r>
      <w:r w:rsidR="00B54E72" w:rsidRPr="00B45A6A">
        <w:t>funds requested</w:t>
      </w:r>
      <w:r w:rsidR="008A743C">
        <w:t>.  F</w:t>
      </w:r>
      <w:r w:rsidR="00FA216F" w:rsidRPr="00B45A6A">
        <w:t xml:space="preserve">unds for dissemination </w:t>
      </w:r>
      <w:r w:rsidR="005D6BD6" w:rsidRPr="00B45A6A">
        <w:t xml:space="preserve">activities </w:t>
      </w:r>
      <w:r w:rsidR="00FA216F" w:rsidRPr="00B45A6A">
        <w:t>(e.g., publication charges)</w:t>
      </w:r>
      <w:r w:rsidR="005D6BD6" w:rsidRPr="00B45A6A">
        <w:t xml:space="preserve"> </w:t>
      </w:r>
      <w:r w:rsidR="008A743C">
        <w:t>and</w:t>
      </w:r>
      <w:r w:rsidR="00FA216F" w:rsidRPr="00B45A6A">
        <w:t xml:space="preserve"> faculty development</w:t>
      </w:r>
      <w:r w:rsidR="005D6BD6" w:rsidRPr="00B45A6A">
        <w:t>s</w:t>
      </w:r>
      <w:r w:rsidR="008A743C">
        <w:t xml:space="preserve"> (e.g., attending conferences) </w:t>
      </w:r>
      <w:r w:rsidR="00FA216F" w:rsidRPr="00B45A6A">
        <w:t xml:space="preserve">are </w:t>
      </w:r>
      <w:r w:rsidR="005D6BD6" w:rsidRPr="00B45A6A">
        <w:t>provided</w:t>
      </w:r>
      <w:r w:rsidR="00FA216F" w:rsidRPr="00B45A6A">
        <w:t xml:space="preserve"> by </w:t>
      </w:r>
      <w:r w:rsidR="00B54E72" w:rsidRPr="00B45A6A">
        <w:t>S</w:t>
      </w:r>
      <w:r w:rsidR="00FA216F" w:rsidRPr="00B45A6A">
        <w:t xml:space="preserve">ection 11.6 and are therefore not appropriate for this grant program.  </w:t>
      </w:r>
      <w:r w:rsidR="00B54E72" w:rsidRPr="00B45A6A">
        <w:t>Funds to support</w:t>
      </w:r>
      <w:r w:rsidR="00FA216F" w:rsidRPr="00B45A6A">
        <w:t xml:space="preserve"> travel necessary to conduct the research or scholarship</w:t>
      </w:r>
      <w:r w:rsidR="00B54E72" w:rsidRPr="00B45A6A">
        <w:t xml:space="preserve"> are </w:t>
      </w:r>
      <w:r w:rsidR="008A743C" w:rsidRPr="00B45A6A">
        <w:t>appropriate but</w:t>
      </w:r>
      <w:r w:rsidR="00B54E72" w:rsidRPr="00B45A6A">
        <w:t xml:space="preserve"> need to be justified</w:t>
      </w:r>
      <w:r w:rsidR="00FA216F" w:rsidRPr="00B45A6A">
        <w:t>.</w:t>
      </w:r>
      <w:r w:rsidR="00FA216F" w:rsidRPr="00B45A6A">
        <w:br/>
      </w:r>
    </w:p>
    <w:p w14:paraId="67037FE6" w14:textId="77777777" w:rsidR="00C924D6" w:rsidRPr="00B45A6A" w:rsidRDefault="005D1B8F" w:rsidP="00700EC9">
      <w:pPr>
        <w:numPr>
          <w:ilvl w:val="0"/>
          <w:numId w:val="6"/>
        </w:numPr>
        <w:spacing w:after="0" w:afterAutospacing="0"/>
      </w:pPr>
      <w:r w:rsidRPr="00B45A6A">
        <w:t xml:space="preserve">All travel fund requests must be in accordance with University of Detroit Mercy travel expense policy. </w:t>
      </w:r>
      <w:r w:rsidR="00C50704" w:rsidRPr="00B45A6A">
        <w:t xml:space="preserve">Please see the policies posted at </w:t>
      </w:r>
      <w:hyperlink r:id="rId18" w:anchor="Expense_Reimbursement_Policy" w:history="1">
        <w:r w:rsidR="007C17AE" w:rsidRPr="00B45A6A">
          <w:rPr>
            <w:rStyle w:val="Hyperlink"/>
          </w:rPr>
          <w:t>https://www.udmercy.edu/faculty-staff/procurement-</w:t>
        </w:r>
        <w:r w:rsidR="007C17AE" w:rsidRPr="00B45A6A">
          <w:rPr>
            <w:rStyle w:val="Hyperlink"/>
          </w:rPr>
          <w:lastRenderedPageBreak/>
          <w:t>services/policies.php#Expense_Reimbursement_Policy</w:t>
        </w:r>
      </w:hyperlink>
      <w:r w:rsidR="007C17AE" w:rsidRPr="00B45A6A">
        <w:t xml:space="preserve">.  </w:t>
      </w:r>
      <w:r w:rsidR="00C924D6" w:rsidRPr="00B45A6A">
        <w:t xml:space="preserve">Reimbursement for automotive travel is determined by the standard IRS mileage rate posted on the purchasing website </w:t>
      </w:r>
      <w:r w:rsidR="00416A8B" w:rsidRPr="00B45A6A">
        <w:t xml:space="preserve">and is updated annually. </w:t>
      </w:r>
      <w:hyperlink r:id="rId19" w:history="1">
        <w:r w:rsidR="00700EC9" w:rsidRPr="00B45A6A">
          <w:rPr>
            <w:rStyle w:val="Hyperlink"/>
          </w:rPr>
          <w:t>https://www.udmercy.edu/faculty-staff/procurement-services/policies.php</w:t>
        </w:r>
      </w:hyperlink>
    </w:p>
    <w:p w14:paraId="1A2B3906" w14:textId="77777777" w:rsidR="002F3813" w:rsidRPr="00B45A6A" w:rsidRDefault="002F3813" w:rsidP="002F3813">
      <w:pPr>
        <w:spacing w:after="0" w:afterAutospacing="0"/>
      </w:pPr>
    </w:p>
    <w:p w14:paraId="07375148" w14:textId="448945B7" w:rsidR="005D1B8F" w:rsidRPr="00885E9B" w:rsidRDefault="00F12BE7" w:rsidP="352CE676">
      <w:pPr>
        <w:numPr>
          <w:ilvl w:val="0"/>
          <w:numId w:val="6"/>
        </w:numPr>
        <w:spacing w:after="0" w:afterAutospacing="0"/>
      </w:pPr>
      <w:r>
        <w:t>F</w:t>
      </w:r>
      <w:r w:rsidR="005D1B8F">
        <w:t xml:space="preserve">aculty </w:t>
      </w:r>
      <w:r>
        <w:t xml:space="preserve">may </w:t>
      </w:r>
      <w:r w:rsidR="005D1B8F">
        <w:t>request research assistant stipends</w:t>
      </w:r>
      <w:r w:rsidR="000541BA">
        <w:t>.  The need for and the role of the research assistant needs to be presented in the Budget Justification.</w:t>
      </w:r>
      <w:r w:rsidR="001652DE">
        <w:t xml:space="preserve">  The </w:t>
      </w:r>
      <w:r w:rsidR="005D1B8F">
        <w:t>budget must clearly outline how the faculty member wants the funds to be paid to the research assistant</w:t>
      </w:r>
      <w:r w:rsidR="6A29F42D">
        <w:t>/s</w:t>
      </w:r>
      <w:r w:rsidR="005D1B8F">
        <w:t xml:space="preserve">.  </w:t>
      </w:r>
      <w:r w:rsidR="7A9A21C3">
        <w:t xml:space="preserve">For your reference consult </w:t>
      </w:r>
      <w:r w:rsidR="7D54F487">
        <w:t xml:space="preserve">the </w:t>
      </w:r>
      <w:r w:rsidR="318A183D">
        <w:t xml:space="preserve">Detroit Mercy </w:t>
      </w:r>
      <w:r w:rsidR="7D54F487">
        <w:t xml:space="preserve">Job Classification and Pay </w:t>
      </w:r>
      <w:proofErr w:type="spellStart"/>
      <w:r w:rsidR="00F411A4">
        <w:t>Levels</w:t>
      </w:r>
      <w:r w:rsidR="7D54F487">
        <w:t>Guidelines</w:t>
      </w:r>
      <w:proofErr w:type="spellEnd"/>
      <w:r w:rsidR="006B59E1">
        <w:t xml:space="preserve"> at </w:t>
      </w:r>
      <w:hyperlink r:id="rId20" w:history="1">
        <w:r w:rsidR="006B59E1" w:rsidRPr="00003D19">
          <w:rPr>
            <w:rStyle w:val="Hyperlink"/>
          </w:rPr>
          <w:t>https://www.udmercy.edu/academics/academic-affairs/ospra/research-awards.php</w:t>
        </w:r>
      </w:hyperlink>
      <w:r w:rsidR="006B59E1">
        <w:t xml:space="preserve"> . </w:t>
      </w:r>
      <w:r w:rsidR="005D1B8F" w:rsidRPr="00885E9B">
        <w:t xml:space="preserve">Faculty can choose to have the funds paid as </w:t>
      </w:r>
      <w:r w:rsidR="00FE2928" w:rsidRPr="00885E9B">
        <w:t xml:space="preserve">wages </w:t>
      </w:r>
      <w:r w:rsidR="00B44660" w:rsidRPr="00885E9B">
        <w:t>and/</w:t>
      </w:r>
      <w:r w:rsidR="005D1B8F" w:rsidRPr="00885E9B">
        <w:t>or in tuition remission.</w:t>
      </w:r>
      <w:r w:rsidR="00531CC5" w:rsidRPr="00885E9B">
        <w:t xml:space="preserve">  If choosing </w:t>
      </w:r>
      <w:r w:rsidR="00FE2928" w:rsidRPr="00885E9B">
        <w:t>wages</w:t>
      </w:r>
      <w:r w:rsidR="00531CC5" w:rsidRPr="00885E9B">
        <w:t>, please indicate an hourly rate and number of hours per week</w:t>
      </w:r>
      <w:r w:rsidR="00B11BFE" w:rsidRPr="00885E9B">
        <w:t xml:space="preserve"> to ensure compliance with the Affordable Care Act (ACA)</w:t>
      </w:r>
      <w:r w:rsidR="00531CC5" w:rsidRPr="00885E9B">
        <w:t>.</w:t>
      </w:r>
      <w:r w:rsidR="005D1B8F" w:rsidRPr="00885E9B">
        <w:t xml:space="preserve"> </w:t>
      </w:r>
      <w:r w:rsidR="00B54E72" w:rsidRPr="00885E9B">
        <w:t xml:space="preserve">  </w:t>
      </w:r>
    </w:p>
    <w:p w14:paraId="7035F02D" w14:textId="77777777" w:rsidR="002F3813" w:rsidRPr="00B45A6A" w:rsidRDefault="002F3813" w:rsidP="002F3813">
      <w:pPr>
        <w:spacing w:after="0" w:afterAutospacing="0"/>
      </w:pPr>
    </w:p>
    <w:p w14:paraId="604BD0F4" w14:textId="0A615B52" w:rsidR="0096274C" w:rsidRPr="00B45A6A" w:rsidRDefault="005D1B8F" w:rsidP="005F6741">
      <w:pPr>
        <w:numPr>
          <w:ilvl w:val="0"/>
          <w:numId w:val="6"/>
        </w:numPr>
        <w:spacing w:after="0" w:afterAutospacing="0"/>
      </w:pPr>
      <w:r w:rsidRPr="00B45A6A">
        <w:t>Faculty requesting a course release cannot request in excess of contract stipulated funding</w:t>
      </w:r>
      <w:r w:rsidR="007E61A3" w:rsidRPr="00B45A6A">
        <w:t xml:space="preserve"> (i.e.</w:t>
      </w:r>
      <w:r w:rsidR="00651202">
        <w:t>,</w:t>
      </w:r>
      <w:r w:rsidR="007E61A3" w:rsidRPr="00B45A6A">
        <w:t xml:space="preserve"> no overload), nor </w:t>
      </w:r>
      <w:r w:rsidRPr="00B45A6A">
        <w:t xml:space="preserve">in excess </w:t>
      </w:r>
      <w:r w:rsidR="002F1579" w:rsidRPr="00B45A6A">
        <w:t>of adjunct faculty pay for the college/s</w:t>
      </w:r>
      <w:r w:rsidRPr="00B45A6A">
        <w:t>chool where the faculty resides.  A course release, by definition, can only be used toward on-term, required contract loads.  Faculty cannot request off-term support.</w:t>
      </w:r>
      <w:r w:rsidR="00992E95" w:rsidRPr="00B45A6A">
        <w:t xml:space="preserve">  </w:t>
      </w:r>
      <w:r w:rsidR="00992E95" w:rsidRPr="00B45A6A">
        <w:rPr>
          <w:b/>
          <w:bCs/>
        </w:rPr>
        <w:t>If you are requesting a course release, please attach</w:t>
      </w:r>
      <w:r w:rsidR="002F1579" w:rsidRPr="00B45A6A">
        <w:rPr>
          <w:b/>
          <w:bCs/>
        </w:rPr>
        <w:t xml:space="preserve"> a letter of approval from the d</w:t>
      </w:r>
      <w:r w:rsidR="00992E95" w:rsidRPr="00B45A6A">
        <w:rPr>
          <w:b/>
          <w:bCs/>
        </w:rPr>
        <w:t>ean's office.</w:t>
      </w:r>
      <w:r w:rsidR="00992E95" w:rsidRPr="00B45A6A">
        <w:t xml:space="preserve">  This lett</w:t>
      </w:r>
      <w:r w:rsidR="002F1579" w:rsidRPr="00B45A6A">
        <w:t>er should indicate the d</w:t>
      </w:r>
      <w:r w:rsidR="00992E95" w:rsidRPr="00B45A6A">
        <w:t>ean’s approval f</w:t>
      </w:r>
      <w:r w:rsidR="002F1579" w:rsidRPr="00B45A6A">
        <w:t>or you to buy out of the course</w:t>
      </w:r>
      <w:r w:rsidR="00992E95" w:rsidRPr="00B45A6A">
        <w:t xml:space="preserve"> and the amount of funds required to pay another instructor (overload pay for regular faculty or adjunct pay). </w:t>
      </w:r>
    </w:p>
    <w:p w14:paraId="579BFBFA" w14:textId="77777777" w:rsidR="005F6741" w:rsidRPr="00B45A6A" w:rsidRDefault="005F6741" w:rsidP="005F6741">
      <w:pPr>
        <w:spacing w:after="0" w:afterAutospacing="0"/>
      </w:pPr>
    </w:p>
    <w:p w14:paraId="161E8FC6" w14:textId="77777777" w:rsidR="0096274C" w:rsidRPr="00B45A6A" w:rsidRDefault="0096274C" w:rsidP="005F6741">
      <w:pPr>
        <w:numPr>
          <w:ilvl w:val="0"/>
          <w:numId w:val="6"/>
        </w:numPr>
        <w:spacing w:after="0" w:afterAutospacing="0"/>
      </w:pPr>
      <w:r w:rsidRPr="00B45A6A">
        <w:t xml:space="preserve">Requested equipment and supplies should be </w:t>
      </w:r>
      <w:r w:rsidR="006972D7" w:rsidRPr="00B45A6A">
        <w:t>needed for</w:t>
      </w:r>
      <w:r w:rsidRPr="00B45A6A">
        <w:t xml:space="preserve"> the proposed research project.</w:t>
      </w:r>
      <w:r w:rsidR="00C924D6" w:rsidRPr="00B45A6A">
        <w:t xml:space="preserve"> </w:t>
      </w:r>
      <w:r w:rsidR="00416A8B" w:rsidRPr="00B45A6A">
        <w:t>Prior to requesting new equipment, p</w:t>
      </w:r>
      <w:r w:rsidR="00C924D6" w:rsidRPr="00B45A6A">
        <w:t xml:space="preserve">lease identify if the needed equipment is </w:t>
      </w:r>
      <w:r w:rsidR="00416A8B" w:rsidRPr="00B45A6A">
        <w:t xml:space="preserve">already </w:t>
      </w:r>
      <w:r w:rsidR="00C924D6" w:rsidRPr="00B45A6A">
        <w:t xml:space="preserve">available </w:t>
      </w:r>
      <w:r w:rsidR="00A869BD" w:rsidRPr="00B45A6A">
        <w:t>at Detroit Mercy</w:t>
      </w:r>
      <w:r w:rsidR="00C924D6" w:rsidRPr="00B45A6A">
        <w:t xml:space="preserve">. </w:t>
      </w:r>
      <w:r w:rsidR="00416A8B" w:rsidRPr="00B45A6A">
        <w:t>In the budget narrative, please explain the need for the specified equipment. All requests for equipment must include an actual quote with all available discounts applied.</w:t>
      </w:r>
    </w:p>
    <w:p w14:paraId="2D7E4C43" w14:textId="77777777" w:rsidR="005F6741" w:rsidRPr="00B45A6A" w:rsidRDefault="005F6741" w:rsidP="005F6741">
      <w:pPr>
        <w:spacing w:after="0" w:afterAutospacing="0"/>
      </w:pPr>
    </w:p>
    <w:p w14:paraId="67EBD330" w14:textId="19A1DCFC" w:rsidR="000362B1" w:rsidRPr="000362B1" w:rsidRDefault="00E36B83" w:rsidP="000362B1">
      <w:pPr>
        <w:numPr>
          <w:ilvl w:val="0"/>
          <w:numId w:val="6"/>
        </w:numPr>
        <w:spacing w:after="0" w:afterAutospacing="0"/>
        <w:rPr>
          <w:b/>
          <w:u w:val="single"/>
        </w:rPr>
      </w:pPr>
      <w:r w:rsidRPr="00B45A6A">
        <w:t>Requests for fund</w:t>
      </w:r>
      <w:r w:rsidR="00FE2928" w:rsidRPr="00B45A6A">
        <w:t>ing</w:t>
      </w:r>
      <w:r w:rsidRPr="00B45A6A">
        <w:t xml:space="preserve"> </w:t>
      </w:r>
      <w:r w:rsidR="00FE2928" w:rsidRPr="00B45A6A">
        <w:t>an</w:t>
      </w:r>
      <w:r w:rsidRPr="00B45A6A">
        <w:t xml:space="preserve"> outside statistician </w:t>
      </w:r>
      <w:r w:rsidR="00651202">
        <w:t>are</w:t>
      </w:r>
      <w:r w:rsidRPr="00B45A6A">
        <w:t xml:space="preserve"> discourage</w:t>
      </w:r>
      <w:r w:rsidR="00FE2928" w:rsidRPr="00B45A6A">
        <w:t>d</w:t>
      </w:r>
      <w:r w:rsidRPr="00B45A6A">
        <w:t>.  The IRF committee encourages in-house collaboration whenever possible.</w:t>
      </w:r>
      <w:r w:rsidR="00FA216F">
        <w:br/>
      </w:r>
    </w:p>
    <w:p w14:paraId="274C6702" w14:textId="77777777" w:rsidR="005D1B8F" w:rsidRPr="00F40DA0" w:rsidRDefault="005D1B8F" w:rsidP="009A5546">
      <w:pPr>
        <w:spacing w:after="0" w:afterAutospacing="0"/>
        <w:rPr>
          <w:b/>
          <w:u w:val="single"/>
        </w:rPr>
      </w:pPr>
      <w:r w:rsidRPr="00F40DA0">
        <w:rPr>
          <w:b/>
          <w:u w:val="single"/>
        </w:rPr>
        <w:t>Completing the Budget Form</w:t>
      </w:r>
    </w:p>
    <w:p w14:paraId="39187159" w14:textId="77777777" w:rsidR="005D1B8F" w:rsidRPr="00F40DA0" w:rsidRDefault="005D1B8F" w:rsidP="009A5546">
      <w:pPr>
        <w:spacing w:after="0" w:afterAutospacing="0"/>
        <w:rPr>
          <w:b/>
          <w:u w:val="single"/>
        </w:rPr>
      </w:pPr>
    </w:p>
    <w:p w14:paraId="79C147F5" w14:textId="77777777" w:rsidR="009A5546" w:rsidRPr="00FE2928" w:rsidRDefault="005D1B8F" w:rsidP="000362B1">
      <w:pPr>
        <w:pStyle w:val="ListParagraph"/>
        <w:numPr>
          <w:ilvl w:val="0"/>
          <w:numId w:val="7"/>
        </w:numPr>
        <w:spacing w:after="0" w:afterAutospacing="0"/>
        <w:rPr>
          <w:b/>
        </w:rPr>
      </w:pPr>
      <w:r w:rsidRPr="00F40DA0">
        <w:t>To complete the budget, open the Excel spreadsheet and fill in each line item of the budget</w:t>
      </w:r>
      <w:r w:rsidRPr="00FE2928">
        <w:rPr>
          <w:b/>
        </w:rPr>
        <w:t xml:space="preserve">.  If you are not requesting a </w:t>
      </w:r>
      <w:r w:rsidR="00DE6A3F" w:rsidRPr="00FE2928">
        <w:rPr>
          <w:b/>
        </w:rPr>
        <w:t>course release</w:t>
      </w:r>
      <w:r w:rsidRPr="00FE2928">
        <w:rPr>
          <w:b/>
        </w:rPr>
        <w:t xml:space="preserve">, please put a 0 in the amount line.  </w:t>
      </w:r>
    </w:p>
    <w:p w14:paraId="06F2800A" w14:textId="77777777" w:rsidR="00992E95" w:rsidRPr="00F40DA0" w:rsidRDefault="005D1B8F" w:rsidP="000362B1">
      <w:pPr>
        <w:pStyle w:val="ListParagraph"/>
        <w:numPr>
          <w:ilvl w:val="0"/>
          <w:numId w:val="7"/>
        </w:numPr>
        <w:spacing w:after="0" w:afterAutospacing="0"/>
      </w:pPr>
      <w:r w:rsidRPr="00F40DA0">
        <w:t xml:space="preserve">You may list more than one research assistant and/or add lines if needed.  </w:t>
      </w:r>
      <w:r w:rsidRPr="000362B1">
        <w:rPr>
          <w:b/>
        </w:rPr>
        <w:t xml:space="preserve">If you are not requesting a research assistant, please put a 0 in the amount line.  </w:t>
      </w:r>
    </w:p>
    <w:p w14:paraId="2026A0D4" w14:textId="069D0BB3" w:rsidR="0047407F" w:rsidRPr="00F40DA0" w:rsidRDefault="005D1B8F" w:rsidP="000362B1">
      <w:pPr>
        <w:pStyle w:val="ListParagraph"/>
        <w:numPr>
          <w:ilvl w:val="0"/>
          <w:numId w:val="7"/>
        </w:numPr>
        <w:spacing w:after="0" w:afterAutospacing="0"/>
      </w:pPr>
      <w:r w:rsidRPr="00F40DA0">
        <w:t xml:space="preserve">For </w:t>
      </w:r>
      <w:r w:rsidR="00FE2928" w:rsidRPr="00F40DA0">
        <w:t>supplies,</w:t>
      </w:r>
      <w:r w:rsidRPr="00F40DA0">
        <w:t xml:space="preserve"> please remember to factor in postage, shipping fees</w:t>
      </w:r>
      <w:r w:rsidR="000362B1">
        <w:t>,</w:t>
      </w:r>
      <w:r w:rsidRPr="00F40DA0">
        <w:t xml:space="preserve"> </w:t>
      </w:r>
      <w:r w:rsidRPr="000362B1">
        <w:rPr>
          <w:i/>
          <w:iCs/>
        </w:rPr>
        <w:t>etc</w:t>
      </w:r>
      <w:r w:rsidR="000362B1" w:rsidRPr="000362B1">
        <w:rPr>
          <w:i/>
          <w:iCs/>
        </w:rPr>
        <w:t>etera</w:t>
      </w:r>
      <w:r w:rsidRPr="00F40DA0">
        <w:t xml:space="preserve">.  </w:t>
      </w:r>
    </w:p>
    <w:p w14:paraId="04F4AA67" w14:textId="77777777" w:rsidR="005D1B8F" w:rsidRPr="00F40DA0" w:rsidRDefault="005D1B8F" w:rsidP="000362B1">
      <w:pPr>
        <w:pStyle w:val="ListParagraph"/>
        <w:numPr>
          <w:ilvl w:val="0"/>
          <w:numId w:val="7"/>
        </w:numPr>
        <w:spacing w:after="0" w:afterAutospacing="0"/>
      </w:pPr>
      <w:r w:rsidRPr="00F40DA0">
        <w:t>For travel expenses by car, you must use the University of Detroi</w:t>
      </w:r>
      <w:r w:rsidR="003C28F4" w:rsidRPr="00F40DA0">
        <w:t xml:space="preserve">t Mercy current </w:t>
      </w:r>
      <w:r w:rsidR="003C28F4" w:rsidRPr="00AC60C0">
        <w:t>mileage rate</w:t>
      </w:r>
      <w:r w:rsidR="00416A8B">
        <w:t xml:space="preserve">. </w:t>
      </w:r>
      <w:r w:rsidRPr="00F40DA0">
        <w:t>The Purchasing Department sends an email informing all employees of the mileage rate for</w:t>
      </w:r>
      <w:r w:rsidR="003C28F4" w:rsidRPr="00F40DA0">
        <w:t xml:space="preserve"> the current year</w:t>
      </w:r>
      <w:r w:rsidRPr="00F40DA0">
        <w:t xml:space="preserve">.  </w:t>
      </w:r>
    </w:p>
    <w:p w14:paraId="3939EC8A" w14:textId="7AA50A4D" w:rsidR="009A5546" w:rsidRDefault="009A5546" w:rsidP="009A5546">
      <w:pPr>
        <w:keepNext/>
        <w:spacing w:after="0" w:afterAutospacing="0"/>
        <w:rPr>
          <w:b/>
          <w:u w:val="single"/>
        </w:rPr>
      </w:pPr>
    </w:p>
    <w:p w14:paraId="28891B9E" w14:textId="2EF548C0" w:rsidR="00BB145A" w:rsidRDefault="00BB145A" w:rsidP="009A5546">
      <w:pPr>
        <w:keepNext/>
        <w:spacing w:after="0" w:afterAutospacing="0"/>
        <w:rPr>
          <w:b/>
          <w:u w:val="single"/>
        </w:rPr>
      </w:pPr>
    </w:p>
    <w:p w14:paraId="12F4CB1D" w14:textId="5420D773" w:rsidR="00BB145A" w:rsidRDefault="00BB145A" w:rsidP="009A5546">
      <w:pPr>
        <w:keepNext/>
        <w:spacing w:after="0" w:afterAutospacing="0"/>
        <w:rPr>
          <w:b/>
          <w:u w:val="single"/>
        </w:rPr>
      </w:pPr>
    </w:p>
    <w:p w14:paraId="0AF62E4C" w14:textId="215AD315" w:rsidR="00BB145A" w:rsidRDefault="00BB145A" w:rsidP="009A5546">
      <w:pPr>
        <w:keepNext/>
        <w:spacing w:after="0" w:afterAutospacing="0"/>
        <w:rPr>
          <w:b/>
          <w:u w:val="single"/>
        </w:rPr>
      </w:pPr>
    </w:p>
    <w:p w14:paraId="07F0E2E4" w14:textId="77777777" w:rsidR="00BB145A" w:rsidRDefault="00BB145A" w:rsidP="009A5546">
      <w:pPr>
        <w:keepNext/>
        <w:spacing w:after="0" w:afterAutospacing="0"/>
        <w:rPr>
          <w:b/>
          <w:u w:val="single"/>
        </w:rPr>
      </w:pPr>
    </w:p>
    <w:p w14:paraId="7E3429AB" w14:textId="33FCE52E" w:rsidR="005D1B8F" w:rsidRPr="00F40DA0" w:rsidRDefault="005D1B8F" w:rsidP="009A5546">
      <w:pPr>
        <w:keepNext/>
        <w:spacing w:after="0" w:afterAutospacing="0"/>
        <w:rPr>
          <w:b/>
          <w:u w:val="single"/>
        </w:rPr>
      </w:pPr>
      <w:r w:rsidRPr="00F40DA0">
        <w:rPr>
          <w:b/>
          <w:u w:val="single"/>
        </w:rPr>
        <w:t>Scholarship/Research Criteria</w:t>
      </w:r>
    </w:p>
    <w:p w14:paraId="322F8686" w14:textId="77777777" w:rsidR="009A5546" w:rsidRPr="00F40DA0" w:rsidRDefault="005D1B8F" w:rsidP="009A5546">
      <w:pPr>
        <w:keepNext/>
        <w:spacing w:after="0" w:afterAutospacing="0"/>
      </w:pPr>
      <w:r w:rsidRPr="00F40DA0">
        <w:t>The UDMPU Internal Research Fund committee will review and evaluate proposals based on the following criteria and a 100 point scoring system.</w:t>
      </w:r>
      <w:r w:rsidR="003C28F4" w:rsidRPr="00F40DA0">
        <w:t xml:space="preserve">  </w:t>
      </w:r>
    </w:p>
    <w:tbl>
      <w:tblPr>
        <w:tblW w:w="5000" w:type="pct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389"/>
        <w:gridCol w:w="7067"/>
        <w:gridCol w:w="1894"/>
      </w:tblGrid>
      <w:tr w:rsidR="005D1B8F" w:rsidRPr="00F40DA0" w14:paraId="40FE5291" w14:textId="77777777" w:rsidTr="003A54F5">
        <w:trPr>
          <w:tblHeader/>
          <w:jc w:val="center"/>
        </w:trPr>
        <w:tc>
          <w:tcPr>
            <w:tcW w:w="208" w:type="pct"/>
          </w:tcPr>
          <w:p w14:paraId="644890D4" w14:textId="77777777" w:rsidR="005D1B8F" w:rsidRPr="00F40DA0" w:rsidRDefault="005D1B8F" w:rsidP="009A5546">
            <w:pPr>
              <w:spacing w:after="0" w:afterAutospacing="0"/>
            </w:pPr>
          </w:p>
        </w:tc>
        <w:tc>
          <w:tcPr>
            <w:tcW w:w="3779" w:type="pct"/>
          </w:tcPr>
          <w:p w14:paraId="4EE9002A" w14:textId="77777777" w:rsidR="005D1B8F" w:rsidRPr="00F40DA0" w:rsidRDefault="005D1B8F" w:rsidP="009A5546">
            <w:pPr>
              <w:spacing w:after="0" w:afterAutospacing="0"/>
            </w:pPr>
            <w:r w:rsidRPr="00F40DA0">
              <w:t>Criteria</w:t>
            </w:r>
          </w:p>
        </w:tc>
        <w:tc>
          <w:tcPr>
            <w:tcW w:w="1013" w:type="pct"/>
          </w:tcPr>
          <w:p w14:paraId="5BB81B5B" w14:textId="77777777" w:rsidR="005D1B8F" w:rsidRPr="00F40DA0" w:rsidRDefault="009318D2" w:rsidP="009A5546">
            <w:pPr>
              <w:spacing w:after="0" w:afterAutospacing="0"/>
              <w:jc w:val="center"/>
            </w:pPr>
            <w:r>
              <w:t>Possible Points</w:t>
            </w:r>
          </w:p>
        </w:tc>
      </w:tr>
      <w:tr w:rsidR="005D1B8F" w:rsidRPr="00F40DA0" w14:paraId="4E2A6F0D" w14:textId="77777777" w:rsidTr="003A54F5">
        <w:trPr>
          <w:tblHeader/>
          <w:jc w:val="center"/>
        </w:trPr>
        <w:tc>
          <w:tcPr>
            <w:tcW w:w="208" w:type="pct"/>
          </w:tcPr>
          <w:p w14:paraId="77B25CB7" w14:textId="77777777" w:rsidR="005D1B8F" w:rsidRPr="00F40DA0" w:rsidRDefault="005D1B8F" w:rsidP="009A5546">
            <w:pPr>
              <w:spacing w:after="0" w:afterAutospacing="0"/>
            </w:pPr>
            <w:r w:rsidRPr="00F40DA0">
              <w:t>1.</w:t>
            </w:r>
          </w:p>
        </w:tc>
        <w:tc>
          <w:tcPr>
            <w:tcW w:w="3779" w:type="pct"/>
          </w:tcPr>
          <w:p w14:paraId="109BC2BB" w14:textId="77777777" w:rsidR="005D1B8F" w:rsidRPr="00F40DA0" w:rsidRDefault="005D1B8F" w:rsidP="009A5546">
            <w:pPr>
              <w:spacing w:after="0" w:afterAutospacing="0"/>
            </w:pPr>
            <w:r w:rsidRPr="00F40DA0">
              <w:t xml:space="preserve">The proposed research/scholarship is comprehensive and cohesive, demonstrating an ability to achieve the stated research goals.  </w:t>
            </w:r>
          </w:p>
        </w:tc>
        <w:tc>
          <w:tcPr>
            <w:tcW w:w="1013" w:type="pct"/>
          </w:tcPr>
          <w:p w14:paraId="428A494A" w14:textId="77777777" w:rsidR="005D1B8F" w:rsidRPr="00F40DA0" w:rsidRDefault="00C50704" w:rsidP="00C50704">
            <w:pPr>
              <w:spacing w:after="0" w:afterAutospacing="0"/>
              <w:jc w:val="center"/>
            </w:pPr>
            <w:r>
              <w:t>20</w:t>
            </w:r>
          </w:p>
        </w:tc>
      </w:tr>
      <w:tr w:rsidR="005D1B8F" w:rsidRPr="00F40DA0" w14:paraId="2410F9E5" w14:textId="77777777" w:rsidTr="003A54F5">
        <w:trPr>
          <w:tblHeader/>
          <w:jc w:val="center"/>
        </w:trPr>
        <w:tc>
          <w:tcPr>
            <w:tcW w:w="208" w:type="pct"/>
          </w:tcPr>
          <w:p w14:paraId="4CF33763" w14:textId="77777777" w:rsidR="005D1B8F" w:rsidRPr="00F40DA0" w:rsidRDefault="005D1B8F" w:rsidP="009A5546">
            <w:pPr>
              <w:spacing w:after="0" w:afterAutospacing="0"/>
            </w:pPr>
            <w:r w:rsidRPr="00F40DA0">
              <w:t>2.</w:t>
            </w:r>
          </w:p>
        </w:tc>
        <w:tc>
          <w:tcPr>
            <w:tcW w:w="3779" w:type="pct"/>
          </w:tcPr>
          <w:p w14:paraId="29A0BFDC" w14:textId="77777777" w:rsidR="005D1B8F" w:rsidRPr="00F40DA0" w:rsidRDefault="005D1B8F" w:rsidP="009A5546">
            <w:pPr>
              <w:spacing w:after="0" w:afterAutospacing="0"/>
            </w:pPr>
            <w:r w:rsidRPr="00F40DA0">
              <w:t>The scholarship/research plan is feasible, dem</w:t>
            </w:r>
            <w:r w:rsidR="005420AF" w:rsidRPr="00F40DA0">
              <w:t>onstrating an ability to fully implement</w:t>
            </w:r>
            <w:r w:rsidRPr="00F40DA0">
              <w:t xml:space="preserve"> the pr</w:t>
            </w:r>
            <w:r w:rsidR="005420AF" w:rsidRPr="00F40DA0">
              <w:t>oject</w:t>
            </w:r>
            <w:r w:rsidRPr="00F40DA0">
              <w:t xml:space="preserve">. </w:t>
            </w:r>
          </w:p>
        </w:tc>
        <w:tc>
          <w:tcPr>
            <w:tcW w:w="1013" w:type="pct"/>
          </w:tcPr>
          <w:p w14:paraId="16ED2E2C" w14:textId="77777777" w:rsidR="005D1B8F" w:rsidRPr="00F40DA0" w:rsidRDefault="00872C4D" w:rsidP="009A5546">
            <w:pPr>
              <w:spacing w:after="0" w:afterAutospacing="0"/>
              <w:jc w:val="center"/>
            </w:pPr>
            <w:r w:rsidRPr="00F40DA0">
              <w:t>25</w:t>
            </w:r>
          </w:p>
        </w:tc>
      </w:tr>
      <w:tr w:rsidR="005D1B8F" w:rsidRPr="00F40DA0" w14:paraId="461801C4" w14:textId="77777777" w:rsidTr="003A54F5">
        <w:trPr>
          <w:tblHeader/>
          <w:jc w:val="center"/>
        </w:trPr>
        <w:tc>
          <w:tcPr>
            <w:tcW w:w="208" w:type="pct"/>
          </w:tcPr>
          <w:p w14:paraId="3A4F8A9A" w14:textId="77777777" w:rsidR="005D1B8F" w:rsidRPr="00F40DA0" w:rsidRDefault="003E2F22" w:rsidP="009A5546">
            <w:pPr>
              <w:spacing w:after="0" w:afterAutospacing="0"/>
            </w:pPr>
            <w:r w:rsidRPr="00F40DA0">
              <w:t>3</w:t>
            </w:r>
            <w:r w:rsidR="005D1B8F" w:rsidRPr="00F40DA0">
              <w:t>.</w:t>
            </w:r>
          </w:p>
        </w:tc>
        <w:tc>
          <w:tcPr>
            <w:tcW w:w="3779" w:type="pct"/>
          </w:tcPr>
          <w:p w14:paraId="18850991" w14:textId="77777777" w:rsidR="005D1B8F" w:rsidRPr="00F40DA0" w:rsidRDefault="005D1B8F" w:rsidP="006173AD">
            <w:pPr>
              <w:spacing w:after="0" w:afterAutospacing="0"/>
            </w:pPr>
            <w:r w:rsidRPr="00F40DA0">
              <w:t xml:space="preserve">The </w:t>
            </w:r>
            <w:r w:rsidR="006173AD" w:rsidRPr="00F40DA0">
              <w:t xml:space="preserve">principal </w:t>
            </w:r>
            <w:r w:rsidRPr="00F40DA0">
              <w:t>investigator has the relevant experience necessary to complete the project.</w:t>
            </w:r>
          </w:p>
        </w:tc>
        <w:tc>
          <w:tcPr>
            <w:tcW w:w="1013" w:type="pct"/>
          </w:tcPr>
          <w:p w14:paraId="42CCCE6D" w14:textId="77777777" w:rsidR="005D1B8F" w:rsidRPr="00F40DA0" w:rsidRDefault="005D1B8F" w:rsidP="009A5546">
            <w:pPr>
              <w:spacing w:after="0" w:afterAutospacing="0"/>
              <w:jc w:val="center"/>
            </w:pPr>
            <w:r w:rsidRPr="00F40DA0">
              <w:t>10</w:t>
            </w:r>
          </w:p>
        </w:tc>
      </w:tr>
      <w:tr w:rsidR="005D1B8F" w:rsidRPr="00F40DA0" w14:paraId="2557960E" w14:textId="77777777" w:rsidTr="003A54F5">
        <w:trPr>
          <w:tblHeader/>
          <w:jc w:val="center"/>
        </w:trPr>
        <w:tc>
          <w:tcPr>
            <w:tcW w:w="208" w:type="pct"/>
          </w:tcPr>
          <w:p w14:paraId="220891B3" w14:textId="77777777" w:rsidR="005D1B8F" w:rsidRPr="00F40DA0" w:rsidRDefault="003E2F22" w:rsidP="009A5546">
            <w:pPr>
              <w:spacing w:after="0" w:afterAutospacing="0"/>
            </w:pPr>
            <w:r w:rsidRPr="00F40DA0">
              <w:t>4</w:t>
            </w:r>
            <w:r w:rsidR="005D1B8F" w:rsidRPr="00F40DA0">
              <w:t>.</w:t>
            </w:r>
          </w:p>
        </w:tc>
        <w:tc>
          <w:tcPr>
            <w:tcW w:w="3779" w:type="pct"/>
          </w:tcPr>
          <w:p w14:paraId="3DCA3D2B" w14:textId="7AB161EB" w:rsidR="005D1B8F" w:rsidRPr="00F40DA0" w:rsidRDefault="005D1B8F">
            <w:pPr>
              <w:spacing w:after="0" w:afterAutospacing="0"/>
            </w:pPr>
            <w:r w:rsidRPr="00F40DA0">
              <w:t>There is evidence that the proposed research/scholarship will benefit the stated discipline</w:t>
            </w:r>
            <w:r w:rsidR="00872C4D" w:rsidRPr="00F40DA0">
              <w:t xml:space="preserve"> and/or support the mission of </w:t>
            </w:r>
            <w:r w:rsidR="008E4F33">
              <w:t>Detroit Mercy</w:t>
            </w:r>
            <w:r w:rsidR="001D2F02">
              <w:t>.</w:t>
            </w:r>
          </w:p>
        </w:tc>
        <w:tc>
          <w:tcPr>
            <w:tcW w:w="1013" w:type="pct"/>
          </w:tcPr>
          <w:p w14:paraId="12997CDB" w14:textId="77777777" w:rsidR="005D1B8F" w:rsidRPr="00F40DA0" w:rsidRDefault="003D0C14" w:rsidP="009A5546">
            <w:pPr>
              <w:spacing w:after="0" w:afterAutospacing="0"/>
              <w:jc w:val="center"/>
            </w:pPr>
            <w:r w:rsidRPr="00F40DA0">
              <w:t>15</w:t>
            </w:r>
          </w:p>
        </w:tc>
      </w:tr>
      <w:tr w:rsidR="005D1B8F" w:rsidRPr="00F40DA0" w14:paraId="11E4B3C5" w14:textId="77777777" w:rsidTr="003A54F5">
        <w:trPr>
          <w:tblHeader/>
          <w:jc w:val="center"/>
        </w:trPr>
        <w:tc>
          <w:tcPr>
            <w:tcW w:w="208" w:type="pct"/>
          </w:tcPr>
          <w:p w14:paraId="2C246F47" w14:textId="77777777" w:rsidR="005D1B8F" w:rsidRPr="00F40DA0" w:rsidRDefault="003E2F22" w:rsidP="009A5546">
            <w:pPr>
              <w:spacing w:after="0" w:afterAutospacing="0"/>
            </w:pPr>
            <w:r w:rsidRPr="00F40DA0">
              <w:t>5</w:t>
            </w:r>
            <w:r w:rsidR="005D1B8F" w:rsidRPr="00F40DA0">
              <w:t>.</w:t>
            </w:r>
          </w:p>
        </w:tc>
        <w:tc>
          <w:tcPr>
            <w:tcW w:w="3779" w:type="pct"/>
          </w:tcPr>
          <w:p w14:paraId="0CCDC89E" w14:textId="77777777" w:rsidR="005D1B8F" w:rsidRPr="00F40DA0" w:rsidRDefault="005D1B8F" w:rsidP="009A5546">
            <w:pPr>
              <w:spacing w:after="0" w:afterAutospacing="0"/>
            </w:pPr>
            <w:r w:rsidRPr="00F40DA0">
              <w:t xml:space="preserve">There is evidence of a plan for publication, presentation, </w:t>
            </w:r>
            <w:r w:rsidR="00CD37B5" w:rsidRPr="00F40DA0">
              <w:t xml:space="preserve">leveraging external funding, </w:t>
            </w:r>
            <w:r w:rsidRPr="00F40DA0">
              <w:t>or another scholarly outcome.</w:t>
            </w:r>
          </w:p>
        </w:tc>
        <w:tc>
          <w:tcPr>
            <w:tcW w:w="1013" w:type="pct"/>
          </w:tcPr>
          <w:p w14:paraId="4D96165C" w14:textId="77777777" w:rsidR="005D1B8F" w:rsidRPr="00F40DA0" w:rsidRDefault="00CB4127" w:rsidP="009A5546">
            <w:pPr>
              <w:spacing w:after="0" w:afterAutospacing="0"/>
              <w:jc w:val="center"/>
            </w:pPr>
            <w:r w:rsidRPr="00F40DA0">
              <w:t>1</w:t>
            </w:r>
            <w:r w:rsidR="00EF7A33" w:rsidRPr="00F40DA0">
              <w:t>0</w:t>
            </w:r>
          </w:p>
        </w:tc>
      </w:tr>
      <w:tr w:rsidR="005D1B8F" w:rsidRPr="00F40DA0" w14:paraId="2FEDB78A" w14:textId="77777777" w:rsidTr="003A54F5">
        <w:trPr>
          <w:tblHeader/>
          <w:jc w:val="center"/>
        </w:trPr>
        <w:tc>
          <w:tcPr>
            <w:tcW w:w="208" w:type="pct"/>
          </w:tcPr>
          <w:p w14:paraId="0DD15912" w14:textId="77777777" w:rsidR="005D1B8F" w:rsidRPr="00F40DA0" w:rsidRDefault="003E2F22" w:rsidP="009A5546">
            <w:pPr>
              <w:spacing w:after="0" w:afterAutospacing="0"/>
            </w:pPr>
            <w:r w:rsidRPr="00F40DA0">
              <w:t>6</w:t>
            </w:r>
            <w:r w:rsidR="005D1B8F" w:rsidRPr="00F40DA0">
              <w:t>.</w:t>
            </w:r>
          </w:p>
        </w:tc>
        <w:tc>
          <w:tcPr>
            <w:tcW w:w="3779" w:type="pct"/>
          </w:tcPr>
          <w:p w14:paraId="3352CC79" w14:textId="5006C410" w:rsidR="005D1B8F" w:rsidRPr="00F40DA0" w:rsidRDefault="005D1B8F" w:rsidP="002F3813">
            <w:pPr>
              <w:spacing w:after="0" w:afterAutospacing="0"/>
            </w:pPr>
            <w:r w:rsidRPr="00F40DA0">
              <w:t>The budget amount requested is supported by data that justifies the amount</w:t>
            </w:r>
            <w:r w:rsidR="00E36B83">
              <w:t>s</w:t>
            </w:r>
            <w:r w:rsidRPr="00F40DA0">
              <w:t xml:space="preserve">. The budget justification is specific for each item requested.  Funds requested are clearly related to </w:t>
            </w:r>
            <w:r w:rsidR="00732EB6" w:rsidRPr="00F40DA0">
              <w:t xml:space="preserve">conducting the research/scholarship.  </w:t>
            </w:r>
            <w:r w:rsidR="003E2F22" w:rsidRPr="00F40DA0">
              <w:t>The budget shows good stewardship of limited resources.</w:t>
            </w:r>
            <w:r w:rsidRPr="00F40DA0">
              <w:t xml:space="preserve"> </w:t>
            </w:r>
          </w:p>
        </w:tc>
        <w:tc>
          <w:tcPr>
            <w:tcW w:w="1013" w:type="pct"/>
          </w:tcPr>
          <w:p w14:paraId="0A7B1BFF" w14:textId="77777777" w:rsidR="005D1B8F" w:rsidRPr="00F40DA0" w:rsidRDefault="00C50704" w:rsidP="009A5546">
            <w:pPr>
              <w:spacing w:after="0" w:afterAutospacing="0"/>
              <w:jc w:val="center"/>
            </w:pPr>
            <w:r>
              <w:t>20</w:t>
            </w:r>
          </w:p>
        </w:tc>
      </w:tr>
      <w:tr w:rsidR="005D1B8F" w:rsidRPr="00F40DA0" w14:paraId="45D16FA0" w14:textId="77777777" w:rsidTr="003A54F5">
        <w:trPr>
          <w:tblHeader/>
          <w:jc w:val="center"/>
        </w:trPr>
        <w:tc>
          <w:tcPr>
            <w:tcW w:w="208" w:type="pct"/>
          </w:tcPr>
          <w:p w14:paraId="4DA701EC" w14:textId="77777777" w:rsidR="005D1B8F" w:rsidRPr="00F40DA0" w:rsidRDefault="005D1B8F" w:rsidP="009A5546">
            <w:pPr>
              <w:spacing w:after="0" w:afterAutospacing="0"/>
            </w:pPr>
          </w:p>
        </w:tc>
        <w:tc>
          <w:tcPr>
            <w:tcW w:w="3779" w:type="pct"/>
          </w:tcPr>
          <w:p w14:paraId="1B019DF1" w14:textId="77777777" w:rsidR="00416A8B" w:rsidRPr="00F40DA0" w:rsidRDefault="005D1B8F" w:rsidP="00416A8B">
            <w:pPr>
              <w:spacing w:after="0" w:afterAutospacing="0"/>
              <w:rPr>
                <w:b/>
              </w:rPr>
            </w:pPr>
            <w:r w:rsidRPr="00F40DA0">
              <w:rPr>
                <w:b/>
              </w:rPr>
              <w:t>Total</w:t>
            </w:r>
            <w:r w:rsidR="00D313BB" w:rsidRPr="00F40DA0">
              <w:rPr>
                <w:b/>
              </w:rPr>
              <w:t xml:space="preserve"> Review Criteria</w:t>
            </w:r>
          </w:p>
        </w:tc>
        <w:tc>
          <w:tcPr>
            <w:tcW w:w="1013" w:type="pct"/>
          </w:tcPr>
          <w:p w14:paraId="2814ECE9" w14:textId="77777777" w:rsidR="005D1B8F" w:rsidRPr="00F40DA0" w:rsidRDefault="005D1B8F" w:rsidP="009A5546">
            <w:pPr>
              <w:spacing w:after="0" w:afterAutospacing="0"/>
              <w:jc w:val="center"/>
              <w:rPr>
                <w:b/>
              </w:rPr>
            </w:pPr>
            <w:r w:rsidRPr="00F40DA0">
              <w:rPr>
                <w:b/>
              </w:rPr>
              <w:t>100</w:t>
            </w:r>
          </w:p>
        </w:tc>
      </w:tr>
      <w:tr w:rsidR="00D313BB" w:rsidRPr="00F40DA0" w14:paraId="0532CDE9" w14:textId="77777777" w:rsidTr="003A54F5">
        <w:trPr>
          <w:tblHeader/>
          <w:jc w:val="center"/>
        </w:trPr>
        <w:tc>
          <w:tcPr>
            <w:tcW w:w="208" w:type="pct"/>
          </w:tcPr>
          <w:p w14:paraId="0EB423D2" w14:textId="77777777" w:rsidR="00D313BB" w:rsidRPr="00F40DA0" w:rsidRDefault="00D313BB" w:rsidP="009A5546">
            <w:pPr>
              <w:spacing w:after="0" w:afterAutospacing="0"/>
            </w:pPr>
          </w:p>
        </w:tc>
        <w:tc>
          <w:tcPr>
            <w:tcW w:w="3779" w:type="pct"/>
          </w:tcPr>
          <w:p w14:paraId="2FCEE8D6" w14:textId="5F862DE1" w:rsidR="00D313BB" w:rsidRPr="00F40DA0" w:rsidRDefault="00A869BD" w:rsidP="00A869BD">
            <w:pPr>
              <w:spacing w:after="0" w:afterAutospacing="0"/>
              <w:rPr>
                <w:b/>
              </w:rPr>
            </w:pPr>
            <w:r>
              <w:rPr>
                <w:b/>
              </w:rPr>
              <w:t xml:space="preserve">The principal investigator is a </w:t>
            </w:r>
            <w:r w:rsidR="00D313BB" w:rsidRPr="00F40DA0">
              <w:rPr>
                <w:b/>
              </w:rPr>
              <w:t>first</w:t>
            </w:r>
            <w:r w:rsidR="008C5130">
              <w:rPr>
                <w:b/>
              </w:rPr>
              <w:t xml:space="preserve">, </w:t>
            </w:r>
            <w:r w:rsidR="00D313BB" w:rsidRPr="00F40DA0">
              <w:rPr>
                <w:b/>
              </w:rPr>
              <w:t>second</w:t>
            </w:r>
            <w:r w:rsidR="008C5130">
              <w:rPr>
                <w:b/>
              </w:rPr>
              <w:t>, or third</w:t>
            </w:r>
            <w:r w:rsidR="00D313BB" w:rsidRPr="00F40DA0">
              <w:rPr>
                <w:b/>
              </w:rPr>
              <w:t xml:space="preserve"> year tenure track </w:t>
            </w:r>
            <w:r w:rsidR="00416A8B">
              <w:rPr>
                <w:b/>
              </w:rPr>
              <w:t xml:space="preserve">or clinical track </w:t>
            </w:r>
            <w:r w:rsidR="00D313BB" w:rsidRPr="00F40DA0">
              <w:rPr>
                <w:b/>
              </w:rPr>
              <w:t>faculty member?</w:t>
            </w:r>
          </w:p>
        </w:tc>
        <w:tc>
          <w:tcPr>
            <w:tcW w:w="1013" w:type="pct"/>
          </w:tcPr>
          <w:p w14:paraId="2FC72067" w14:textId="399AFA80" w:rsidR="00D313BB" w:rsidRPr="00E36B83" w:rsidRDefault="006930CD" w:rsidP="009A5546">
            <w:pPr>
              <w:spacing w:after="0" w:afterAutospacing="0"/>
              <w:jc w:val="center"/>
              <w:rPr>
                <w:bCs/>
              </w:rPr>
            </w:pPr>
            <w:r>
              <w:rPr>
                <w:bCs/>
              </w:rPr>
              <w:t>10</w:t>
            </w:r>
          </w:p>
        </w:tc>
      </w:tr>
    </w:tbl>
    <w:p w14:paraId="2E00C946" w14:textId="77777777" w:rsidR="00F16A6B" w:rsidRDefault="00F16A6B" w:rsidP="00F16A6B">
      <w:pPr>
        <w:shd w:val="clear" w:color="auto" w:fill="FFFFFF"/>
        <w:spacing w:after="0" w:afterAutospacing="0"/>
        <w:ind w:right="465"/>
        <w:rPr>
          <w:rFonts w:asciiTheme="minorHAnsi" w:eastAsia="Times New Roman" w:hAnsiTheme="minorHAnsi" w:cs="Arial"/>
          <w:b/>
          <w:color w:val="000000"/>
        </w:rPr>
      </w:pPr>
    </w:p>
    <w:p w14:paraId="3EF4053E" w14:textId="6115CE8D" w:rsidR="009318D2" w:rsidRPr="00F16A6B" w:rsidRDefault="00066419" w:rsidP="00B6C75B">
      <w:pPr>
        <w:shd w:val="clear" w:color="auto" w:fill="FFFFFF" w:themeFill="background1"/>
        <w:spacing w:after="0" w:afterAutospacing="0"/>
        <w:ind w:right="465"/>
        <w:rPr>
          <w:rFonts w:asciiTheme="minorHAnsi" w:eastAsia="Times New Roman" w:hAnsiTheme="minorHAnsi" w:cs="Arial"/>
          <w:b/>
          <w:bCs/>
          <w:color w:val="000000"/>
        </w:rPr>
      </w:pPr>
      <w:r w:rsidRPr="00B6C75B">
        <w:rPr>
          <w:rFonts w:asciiTheme="minorHAnsi" w:eastAsia="Times New Roman" w:hAnsiTheme="minorHAnsi" w:cs="Arial"/>
          <w:b/>
          <w:bCs/>
          <w:color w:val="000000" w:themeColor="text1"/>
        </w:rPr>
        <w:t>Committee members in AY20</w:t>
      </w:r>
      <w:r w:rsidR="238825B3" w:rsidRPr="00B6C75B">
        <w:rPr>
          <w:rFonts w:asciiTheme="minorHAnsi" w:eastAsia="Times New Roman" w:hAnsiTheme="minorHAnsi" w:cs="Arial"/>
          <w:b/>
          <w:bCs/>
          <w:color w:val="000000" w:themeColor="text1"/>
        </w:rPr>
        <w:t>20</w:t>
      </w:r>
      <w:r w:rsidRPr="00B6C75B">
        <w:rPr>
          <w:rFonts w:asciiTheme="minorHAnsi" w:eastAsia="Times New Roman" w:hAnsiTheme="minorHAnsi" w:cs="Arial"/>
          <w:b/>
          <w:bCs/>
          <w:color w:val="000000" w:themeColor="text1"/>
        </w:rPr>
        <w:t>-</w:t>
      </w:r>
      <w:r w:rsidR="00F16A6B" w:rsidRPr="00B6C75B">
        <w:rPr>
          <w:rFonts w:asciiTheme="minorHAnsi" w:eastAsia="Times New Roman" w:hAnsiTheme="minorHAnsi" w:cs="Arial"/>
          <w:b/>
          <w:bCs/>
          <w:color w:val="000000" w:themeColor="text1"/>
        </w:rPr>
        <w:t>2</w:t>
      </w:r>
      <w:r w:rsidR="53296B64" w:rsidRPr="00B6C75B">
        <w:rPr>
          <w:rFonts w:asciiTheme="minorHAnsi" w:eastAsia="Times New Roman" w:hAnsiTheme="minorHAnsi" w:cs="Arial"/>
          <w:b/>
          <w:bCs/>
          <w:color w:val="000000" w:themeColor="text1"/>
        </w:rPr>
        <w:t>1</w:t>
      </w:r>
      <w:r w:rsidRPr="00B6C75B">
        <w:rPr>
          <w:rFonts w:asciiTheme="minorHAnsi" w:eastAsia="Times New Roman" w:hAnsiTheme="minorHAnsi" w:cs="Arial"/>
          <w:b/>
          <w:bCs/>
          <w:color w:val="000000" w:themeColor="text1"/>
        </w:rPr>
        <w:t xml:space="preserve"> are as follows:</w:t>
      </w:r>
    </w:p>
    <w:p w14:paraId="6589F3D7" w14:textId="5197B102" w:rsidR="00F16A6B" w:rsidRPr="00A402DB" w:rsidRDefault="00F16A6B" w:rsidP="04632D5A">
      <w:pPr>
        <w:shd w:val="clear" w:color="auto" w:fill="FFFFFF" w:themeFill="background1"/>
        <w:spacing w:after="0" w:afterAutospacing="0"/>
        <w:ind w:right="465"/>
        <w:rPr>
          <w:rFonts w:eastAsia="Times New Roman" w:cs="Arial"/>
          <w:color w:val="000000" w:themeColor="text1"/>
        </w:rPr>
      </w:pPr>
      <w:r w:rsidRPr="04632D5A">
        <w:rPr>
          <w:rFonts w:eastAsia="Times New Roman" w:cs="Arial"/>
          <w:color w:val="000000" w:themeColor="text1"/>
        </w:rPr>
        <w:t xml:space="preserve">School of Architecture - Claudia </w:t>
      </w:r>
      <w:r w:rsidR="008C5130" w:rsidRPr="04632D5A">
        <w:rPr>
          <w:rFonts w:eastAsia="Times New Roman" w:cs="Arial"/>
          <w:color w:val="000000" w:themeColor="text1"/>
        </w:rPr>
        <w:t xml:space="preserve">Bernasconi </w:t>
      </w:r>
      <w:r w:rsidRPr="04632D5A">
        <w:rPr>
          <w:rFonts w:eastAsia="Times New Roman" w:cs="Arial"/>
          <w:color w:val="000000" w:themeColor="text1"/>
        </w:rPr>
        <w:t>- Chair</w:t>
      </w:r>
    </w:p>
    <w:p w14:paraId="0EF4723B" w14:textId="3DD1CCFD" w:rsidR="00F16A6B" w:rsidRPr="00A402DB" w:rsidRDefault="00F16A6B" w:rsidP="04632D5A">
      <w:pPr>
        <w:shd w:val="clear" w:color="auto" w:fill="FFFFFF" w:themeFill="background1"/>
        <w:spacing w:after="0" w:afterAutospacing="0"/>
        <w:ind w:right="465"/>
        <w:rPr>
          <w:rFonts w:eastAsia="Times New Roman" w:cs="Arial"/>
          <w:color w:val="000000" w:themeColor="text1"/>
        </w:rPr>
      </w:pPr>
      <w:r w:rsidRPr="04632D5A">
        <w:rPr>
          <w:rFonts w:eastAsia="Times New Roman" w:cs="Arial"/>
          <w:color w:val="000000" w:themeColor="text1"/>
        </w:rPr>
        <w:t>College of Business Administration</w:t>
      </w:r>
      <w:r w:rsidR="04940D75" w:rsidRPr="04632D5A">
        <w:rPr>
          <w:rFonts w:eastAsia="Times New Roman" w:cs="Arial"/>
          <w:color w:val="000000" w:themeColor="text1"/>
        </w:rPr>
        <w:t xml:space="preserve"> – </w:t>
      </w:r>
      <w:proofErr w:type="spellStart"/>
      <w:r w:rsidR="00A402DB" w:rsidRPr="00A402DB">
        <w:rPr>
          <w:rFonts w:eastAsia="Times New Roman" w:cs="Arial"/>
          <w:color w:val="000000" w:themeColor="text1"/>
        </w:rPr>
        <w:t>Abiodun</w:t>
      </w:r>
      <w:proofErr w:type="spellEnd"/>
      <w:r w:rsidR="00A402DB" w:rsidRPr="00A402DB">
        <w:rPr>
          <w:rFonts w:eastAsia="Times New Roman" w:cs="Arial"/>
          <w:color w:val="000000" w:themeColor="text1"/>
        </w:rPr>
        <w:t xml:space="preserve"> </w:t>
      </w:r>
      <w:proofErr w:type="spellStart"/>
      <w:r w:rsidR="00A402DB" w:rsidRPr="00A402DB">
        <w:rPr>
          <w:rFonts w:eastAsia="Times New Roman" w:cs="Arial"/>
          <w:color w:val="000000" w:themeColor="text1"/>
        </w:rPr>
        <w:t>Ige</w:t>
      </w:r>
      <w:proofErr w:type="spellEnd"/>
    </w:p>
    <w:p w14:paraId="66C4B544" w14:textId="174580C6" w:rsidR="00F16A6B" w:rsidRPr="00A402DB" w:rsidRDefault="00F16A6B" w:rsidP="04632D5A">
      <w:pPr>
        <w:shd w:val="clear" w:color="auto" w:fill="FFFFFF" w:themeFill="background1"/>
        <w:spacing w:after="0" w:afterAutospacing="0"/>
        <w:ind w:right="465"/>
        <w:rPr>
          <w:rFonts w:eastAsia="Times New Roman" w:cs="Arial"/>
          <w:color w:val="000000" w:themeColor="text1"/>
        </w:rPr>
      </w:pPr>
      <w:r w:rsidRPr="04632D5A">
        <w:rPr>
          <w:rFonts w:eastAsia="Times New Roman" w:cs="Arial"/>
          <w:color w:val="000000" w:themeColor="text1"/>
        </w:rPr>
        <w:t xml:space="preserve">College of Engineering and Science - </w:t>
      </w:r>
      <w:r w:rsidR="00A402DB" w:rsidRPr="00A402DB">
        <w:rPr>
          <w:rFonts w:eastAsia="Times New Roman" w:cs="Arial"/>
          <w:color w:val="000000" w:themeColor="text1"/>
        </w:rPr>
        <w:t>Stephanie Conant</w:t>
      </w:r>
    </w:p>
    <w:p w14:paraId="554E4B4D" w14:textId="50D26345" w:rsidR="00F16A6B" w:rsidRPr="00A402DB" w:rsidRDefault="00F16A6B" w:rsidP="04632D5A">
      <w:pPr>
        <w:shd w:val="clear" w:color="auto" w:fill="FFFFFF" w:themeFill="background1"/>
        <w:spacing w:after="0" w:afterAutospacing="0"/>
        <w:ind w:right="465"/>
        <w:rPr>
          <w:rFonts w:eastAsia="Times New Roman" w:cs="Arial"/>
          <w:color w:val="000000" w:themeColor="text1"/>
        </w:rPr>
      </w:pPr>
      <w:r w:rsidRPr="04632D5A">
        <w:rPr>
          <w:rFonts w:eastAsia="Times New Roman" w:cs="Arial"/>
          <w:color w:val="000000" w:themeColor="text1"/>
        </w:rPr>
        <w:t>College of Health Professions</w:t>
      </w:r>
      <w:r w:rsidR="673C9013" w:rsidRPr="04632D5A">
        <w:rPr>
          <w:rFonts w:eastAsia="Times New Roman" w:cs="Arial"/>
          <w:color w:val="000000" w:themeColor="text1"/>
        </w:rPr>
        <w:t xml:space="preserve"> – </w:t>
      </w:r>
      <w:r w:rsidR="00A402DB" w:rsidRPr="00A402DB">
        <w:rPr>
          <w:rFonts w:eastAsia="Times New Roman" w:cs="Arial"/>
          <w:color w:val="000000" w:themeColor="text1"/>
        </w:rPr>
        <w:t>Sonya Kowalski</w:t>
      </w:r>
    </w:p>
    <w:p w14:paraId="517775DE" w14:textId="59DF46EC" w:rsidR="00F16A6B" w:rsidRPr="00A402DB" w:rsidRDefault="00F16A6B" w:rsidP="04632D5A">
      <w:pPr>
        <w:shd w:val="clear" w:color="auto" w:fill="FFFFFF" w:themeFill="background1"/>
        <w:spacing w:after="0" w:afterAutospacing="0"/>
        <w:ind w:right="465"/>
        <w:rPr>
          <w:rFonts w:eastAsia="Times New Roman" w:cs="Arial"/>
          <w:color w:val="000000" w:themeColor="text1"/>
        </w:rPr>
      </w:pPr>
      <w:r w:rsidRPr="04632D5A">
        <w:rPr>
          <w:rFonts w:eastAsia="Times New Roman" w:cs="Arial"/>
          <w:color w:val="000000" w:themeColor="text1"/>
        </w:rPr>
        <w:t xml:space="preserve">College of Liberal Arts and Education - John </w:t>
      </w:r>
      <w:proofErr w:type="spellStart"/>
      <w:r w:rsidRPr="04632D5A">
        <w:rPr>
          <w:rFonts w:eastAsia="Times New Roman" w:cs="Arial"/>
          <w:color w:val="000000" w:themeColor="text1"/>
        </w:rPr>
        <w:t>Porcerelli</w:t>
      </w:r>
      <w:proofErr w:type="spellEnd"/>
    </w:p>
    <w:p w14:paraId="6EF1A9FA" w14:textId="77777777" w:rsidR="00F16A6B" w:rsidRPr="00A402DB" w:rsidRDefault="00F16A6B" w:rsidP="04632D5A">
      <w:pPr>
        <w:shd w:val="clear" w:color="auto" w:fill="FFFFFF" w:themeFill="background1"/>
        <w:spacing w:after="0" w:afterAutospacing="0"/>
        <w:ind w:right="465"/>
        <w:rPr>
          <w:rFonts w:eastAsia="Times New Roman" w:cs="Arial"/>
          <w:color w:val="000000" w:themeColor="text1"/>
        </w:rPr>
      </w:pPr>
      <w:r w:rsidRPr="04632D5A">
        <w:rPr>
          <w:rFonts w:eastAsia="Times New Roman" w:cs="Arial"/>
          <w:color w:val="000000" w:themeColor="text1"/>
        </w:rPr>
        <w:t>Libraries - Cindy Gillham</w:t>
      </w:r>
    </w:p>
    <w:p w14:paraId="63479D2B" w14:textId="3C646410" w:rsidR="00F16A6B" w:rsidRPr="00A402DB" w:rsidRDefault="00F16A6B" w:rsidP="04632D5A">
      <w:pPr>
        <w:shd w:val="clear" w:color="auto" w:fill="FFFFFF" w:themeFill="background1"/>
        <w:spacing w:after="0" w:afterAutospacing="0"/>
        <w:ind w:right="465"/>
        <w:rPr>
          <w:rFonts w:eastAsia="Times New Roman" w:cs="Arial"/>
          <w:color w:val="000000" w:themeColor="text1"/>
        </w:rPr>
      </w:pPr>
      <w:r w:rsidRPr="04632D5A">
        <w:rPr>
          <w:rFonts w:eastAsia="Times New Roman" w:cs="Arial"/>
          <w:color w:val="000000" w:themeColor="text1"/>
        </w:rPr>
        <w:t xml:space="preserve">MFA Rep - </w:t>
      </w:r>
      <w:r w:rsidR="00A402DB" w:rsidRPr="00A402DB">
        <w:rPr>
          <w:rFonts w:eastAsia="Times New Roman" w:cs="Arial"/>
          <w:color w:val="000000" w:themeColor="text1"/>
        </w:rPr>
        <w:t xml:space="preserve">Linda </w:t>
      </w:r>
      <w:proofErr w:type="spellStart"/>
      <w:r w:rsidR="00A402DB" w:rsidRPr="00A402DB">
        <w:rPr>
          <w:rFonts w:eastAsia="Times New Roman" w:cs="Arial"/>
          <w:color w:val="000000" w:themeColor="text1"/>
        </w:rPr>
        <w:t>Slowik</w:t>
      </w:r>
      <w:proofErr w:type="spellEnd"/>
    </w:p>
    <w:p w14:paraId="46A79F09" w14:textId="2C8150A8" w:rsidR="00F16A6B" w:rsidRPr="00A402DB" w:rsidRDefault="00F16A6B" w:rsidP="04632D5A">
      <w:pPr>
        <w:shd w:val="clear" w:color="auto" w:fill="FFFFFF" w:themeFill="background1"/>
        <w:spacing w:after="0" w:afterAutospacing="0"/>
        <w:ind w:right="465"/>
        <w:rPr>
          <w:rFonts w:eastAsia="Times New Roman" w:cs="Arial"/>
          <w:color w:val="000000" w:themeColor="text1"/>
        </w:rPr>
      </w:pPr>
      <w:r w:rsidRPr="04632D5A">
        <w:rPr>
          <w:rFonts w:eastAsia="Times New Roman" w:cs="Arial"/>
          <w:color w:val="000000" w:themeColor="text1"/>
        </w:rPr>
        <w:t>UDMPU Representative</w:t>
      </w:r>
      <w:r w:rsidR="24030E7A" w:rsidRPr="04632D5A">
        <w:rPr>
          <w:rFonts w:eastAsia="Times New Roman" w:cs="Arial"/>
          <w:color w:val="000000" w:themeColor="text1"/>
        </w:rPr>
        <w:t xml:space="preserve"> – Diane Robinson-Dunn</w:t>
      </w:r>
    </w:p>
    <w:p w14:paraId="3279F8E3" w14:textId="78A68EAD" w:rsidR="00CB29B5" w:rsidRDefault="00F16A6B" w:rsidP="04632D5A">
      <w:pPr>
        <w:shd w:val="clear" w:color="auto" w:fill="FFFFFF" w:themeFill="background1"/>
        <w:spacing w:after="0" w:afterAutospacing="0"/>
        <w:ind w:right="465"/>
        <w:rPr>
          <w:rFonts w:eastAsia="Times New Roman" w:cs="Arial"/>
          <w:color w:val="000000"/>
        </w:rPr>
      </w:pPr>
      <w:r w:rsidRPr="04632D5A">
        <w:rPr>
          <w:rFonts w:eastAsia="Times New Roman" w:cs="Arial"/>
          <w:color w:val="000000" w:themeColor="text1"/>
        </w:rPr>
        <w:t>Administrative Representative - Ann Serra (</w:t>
      </w:r>
      <w:r w:rsidRPr="04632D5A">
        <w:rPr>
          <w:rFonts w:eastAsia="Times New Roman" w:cs="Arial"/>
          <w:i/>
          <w:iCs/>
          <w:color w:val="000000" w:themeColor="text1"/>
        </w:rPr>
        <w:t>ex</w:t>
      </w:r>
      <w:r w:rsidRPr="04632D5A">
        <w:rPr>
          <w:rFonts w:eastAsia="Times New Roman" w:cs="Arial"/>
          <w:color w:val="000000" w:themeColor="text1"/>
        </w:rPr>
        <w:t>-</w:t>
      </w:r>
      <w:r w:rsidRPr="04632D5A">
        <w:rPr>
          <w:rFonts w:eastAsia="Times New Roman" w:cs="Arial"/>
          <w:i/>
          <w:iCs/>
          <w:color w:val="000000" w:themeColor="text1"/>
        </w:rPr>
        <w:t>officio</w:t>
      </w:r>
      <w:r w:rsidR="00A728B7" w:rsidRPr="04632D5A">
        <w:rPr>
          <w:rFonts w:eastAsia="Times New Roman" w:cs="Arial"/>
          <w:color w:val="000000" w:themeColor="text1"/>
        </w:rPr>
        <w:t xml:space="preserve"> and non-voting</w:t>
      </w:r>
      <w:r w:rsidRPr="04632D5A">
        <w:rPr>
          <w:rFonts w:eastAsia="Times New Roman" w:cs="Arial"/>
          <w:color w:val="000000" w:themeColor="text1"/>
        </w:rPr>
        <w:t>)</w:t>
      </w:r>
    </w:p>
    <w:p w14:paraId="0C4DDC62" w14:textId="77777777" w:rsidR="00CB29B5" w:rsidRDefault="00CB29B5" w:rsidP="0048099B">
      <w:pPr>
        <w:shd w:val="clear" w:color="auto" w:fill="FFFFFF"/>
        <w:spacing w:after="0" w:afterAutospacing="0" w:line="312" w:lineRule="auto"/>
        <w:ind w:right="465"/>
        <w:rPr>
          <w:rFonts w:eastAsia="Times New Roman" w:cs="Arial"/>
          <w:color w:val="000000"/>
        </w:rPr>
      </w:pPr>
    </w:p>
    <w:p w14:paraId="220C4CC2" w14:textId="77777777" w:rsidR="00CB29B5" w:rsidRDefault="00CB29B5" w:rsidP="0048099B">
      <w:pPr>
        <w:shd w:val="clear" w:color="auto" w:fill="FFFFFF"/>
        <w:spacing w:after="0" w:afterAutospacing="0" w:line="312" w:lineRule="auto"/>
        <w:ind w:right="465"/>
        <w:rPr>
          <w:rFonts w:eastAsia="Times New Roman" w:cs="Arial"/>
          <w:color w:val="000000"/>
        </w:rPr>
      </w:pPr>
    </w:p>
    <w:p w14:paraId="4CE967F2" w14:textId="77777777" w:rsidR="00CB29B5" w:rsidRDefault="00CB29B5" w:rsidP="0048099B">
      <w:pPr>
        <w:shd w:val="clear" w:color="auto" w:fill="FFFFFF"/>
        <w:spacing w:after="0" w:afterAutospacing="0" w:line="312" w:lineRule="auto"/>
        <w:ind w:right="465"/>
        <w:rPr>
          <w:rFonts w:eastAsia="Times New Roman" w:cs="Arial"/>
          <w:color w:val="000000"/>
        </w:rPr>
      </w:pPr>
    </w:p>
    <w:p w14:paraId="314594F8" w14:textId="77777777" w:rsidR="00CB29B5" w:rsidRDefault="00CB29B5" w:rsidP="0048099B">
      <w:pPr>
        <w:shd w:val="clear" w:color="auto" w:fill="FFFFFF"/>
        <w:spacing w:after="0" w:afterAutospacing="0" w:line="312" w:lineRule="auto"/>
        <w:ind w:right="465"/>
        <w:rPr>
          <w:rFonts w:eastAsia="Times New Roman" w:cs="Arial"/>
          <w:color w:val="000000"/>
        </w:rPr>
      </w:pPr>
    </w:p>
    <w:p w14:paraId="5570B0B4" w14:textId="77777777" w:rsidR="00CB29B5" w:rsidRDefault="00CB29B5" w:rsidP="0048099B">
      <w:pPr>
        <w:shd w:val="clear" w:color="auto" w:fill="FFFFFF"/>
        <w:spacing w:after="0" w:afterAutospacing="0" w:line="312" w:lineRule="auto"/>
        <w:ind w:right="465"/>
        <w:rPr>
          <w:rFonts w:eastAsia="Times New Roman" w:cs="Arial"/>
          <w:color w:val="000000"/>
        </w:rPr>
      </w:pPr>
    </w:p>
    <w:p w14:paraId="5F37D596" w14:textId="77777777" w:rsidR="00CB29B5" w:rsidRDefault="00CB29B5" w:rsidP="0048099B">
      <w:pPr>
        <w:shd w:val="clear" w:color="auto" w:fill="FFFFFF"/>
        <w:spacing w:after="0" w:afterAutospacing="0" w:line="312" w:lineRule="auto"/>
        <w:ind w:right="465"/>
        <w:rPr>
          <w:rFonts w:eastAsia="Times New Roman" w:cs="Arial"/>
          <w:color w:val="000000"/>
        </w:rPr>
      </w:pPr>
    </w:p>
    <w:p w14:paraId="7C09C06B" w14:textId="77777777" w:rsidR="00CB34E9" w:rsidRDefault="00CB34E9">
      <w:pPr>
        <w:spacing w:after="0" w:afterAutospacing="0"/>
        <w:rPr>
          <w:rFonts w:eastAsia="Times New Roman" w:cs="Arial"/>
          <w:b/>
          <w:color w:val="000000"/>
        </w:rPr>
      </w:pPr>
      <w:r>
        <w:rPr>
          <w:rFonts w:eastAsia="Times New Roman" w:cs="Arial"/>
          <w:b/>
          <w:color w:val="000000"/>
        </w:rPr>
        <w:br w:type="page"/>
      </w:r>
    </w:p>
    <w:p w14:paraId="1D27BC6A" w14:textId="7C7D2822" w:rsidR="00CB29B5" w:rsidRPr="002774E8" w:rsidRDefault="002774E8" w:rsidP="00067A61">
      <w:pPr>
        <w:shd w:val="clear" w:color="auto" w:fill="FFFFFF"/>
        <w:spacing w:after="0" w:afterAutospacing="0"/>
        <w:ind w:right="461"/>
        <w:jc w:val="center"/>
        <w:rPr>
          <w:rFonts w:eastAsia="Times New Roman" w:cs="Arial"/>
          <w:b/>
          <w:color w:val="000000"/>
        </w:rPr>
      </w:pPr>
      <w:r w:rsidRPr="002774E8">
        <w:rPr>
          <w:rFonts w:eastAsia="Times New Roman" w:cs="Arial"/>
          <w:b/>
          <w:color w:val="000000"/>
        </w:rPr>
        <w:lastRenderedPageBreak/>
        <w:t xml:space="preserve">UDMPU Faculty Research Awards – </w:t>
      </w:r>
      <w:r w:rsidR="008C5130" w:rsidRPr="002774E8">
        <w:rPr>
          <w:rFonts w:eastAsia="Times New Roman" w:cs="Arial"/>
          <w:b/>
          <w:color w:val="000000"/>
        </w:rPr>
        <w:t>20</w:t>
      </w:r>
      <w:r w:rsidR="008C5130">
        <w:rPr>
          <w:rFonts w:eastAsia="Times New Roman" w:cs="Arial"/>
          <w:b/>
          <w:color w:val="000000"/>
        </w:rPr>
        <w:t>20</w:t>
      </w:r>
      <w:r w:rsidRPr="002774E8">
        <w:rPr>
          <w:rFonts w:eastAsia="Times New Roman" w:cs="Arial"/>
          <w:b/>
          <w:color w:val="000000"/>
        </w:rPr>
        <w:t>-</w:t>
      </w:r>
      <w:r w:rsidR="008C5130" w:rsidRPr="002774E8">
        <w:rPr>
          <w:rFonts w:eastAsia="Times New Roman" w:cs="Arial"/>
          <w:b/>
          <w:color w:val="000000"/>
        </w:rPr>
        <w:t>20</w:t>
      </w:r>
      <w:r w:rsidR="008C5130">
        <w:rPr>
          <w:rFonts w:eastAsia="Times New Roman" w:cs="Arial"/>
          <w:b/>
          <w:color w:val="000000"/>
        </w:rPr>
        <w:t xml:space="preserve">21 </w:t>
      </w:r>
      <w:r w:rsidRPr="002774E8">
        <w:rPr>
          <w:rFonts w:eastAsia="Times New Roman" w:cs="Arial"/>
          <w:b/>
          <w:color w:val="000000"/>
        </w:rPr>
        <w:t>– Cover Page</w:t>
      </w:r>
    </w:p>
    <w:p w14:paraId="1873E595" w14:textId="77777777" w:rsidR="00C5667B" w:rsidRDefault="00C5667B" w:rsidP="0048099B">
      <w:pPr>
        <w:shd w:val="clear" w:color="auto" w:fill="FFFFFF"/>
        <w:spacing w:after="0" w:afterAutospacing="0" w:line="312" w:lineRule="auto"/>
        <w:ind w:right="465"/>
        <w:rPr>
          <w:rFonts w:eastAsia="Times New Roman" w:cs="Arial"/>
          <w:b/>
          <w:color w:val="000000"/>
        </w:rPr>
      </w:pPr>
    </w:p>
    <w:p w14:paraId="313B4C03" w14:textId="0988D5EC" w:rsidR="002774E8" w:rsidRDefault="002774E8" w:rsidP="00C5667B">
      <w:pPr>
        <w:shd w:val="clear" w:color="auto" w:fill="FFFFFF"/>
        <w:spacing w:after="0" w:afterAutospacing="0"/>
        <w:ind w:right="461"/>
        <w:rPr>
          <w:rFonts w:eastAsia="Times New Roman" w:cs="Arial"/>
          <w:b/>
          <w:color w:val="000000"/>
        </w:rPr>
      </w:pPr>
      <w:r w:rsidRPr="002774E8">
        <w:rPr>
          <w:rFonts w:eastAsia="Times New Roman" w:cs="Arial"/>
          <w:b/>
          <w:color w:val="000000"/>
        </w:rPr>
        <w:t xml:space="preserve">College/School of </w:t>
      </w:r>
      <w:r w:rsidR="001D2F02" w:rsidRPr="002774E8">
        <w:rPr>
          <w:rFonts w:eastAsia="Times New Roman" w:cs="Arial"/>
          <w:b/>
          <w:color w:val="000000"/>
        </w:rPr>
        <w:t>Princip</w:t>
      </w:r>
      <w:r w:rsidR="001D2F02">
        <w:rPr>
          <w:rFonts w:eastAsia="Times New Roman" w:cs="Arial"/>
          <w:b/>
          <w:color w:val="000000"/>
        </w:rPr>
        <w:t>al</w:t>
      </w:r>
      <w:r w:rsidR="001D2F02" w:rsidRPr="002774E8">
        <w:rPr>
          <w:rFonts w:eastAsia="Times New Roman" w:cs="Arial"/>
          <w:b/>
          <w:color w:val="000000"/>
        </w:rPr>
        <w:t xml:space="preserve"> </w:t>
      </w:r>
      <w:r w:rsidRPr="002774E8">
        <w:rPr>
          <w:rFonts w:eastAsia="Times New Roman" w:cs="Arial"/>
          <w:b/>
          <w:color w:val="000000"/>
        </w:rPr>
        <w:t>Investigator:</w:t>
      </w:r>
    </w:p>
    <w:p w14:paraId="4ADFE27C" w14:textId="77777777" w:rsidR="00C5667B" w:rsidRDefault="00C5667B" w:rsidP="00C5667B">
      <w:pPr>
        <w:shd w:val="clear" w:color="auto" w:fill="FFFFFF"/>
        <w:spacing w:after="0" w:afterAutospacing="0"/>
        <w:ind w:right="461"/>
        <w:rPr>
          <w:rFonts w:eastAsia="Times New Roman" w:cs="Arial"/>
          <w:b/>
          <w:color w:val="000000"/>
        </w:rPr>
      </w:pPr>
    </w:p>
    <w:p w14:paraId="0A008F42" w14:textId="77777777" w:rsidR="002774E8" w:rsidRPr="002774E8" w:rsidRDefault="002774E8" w:rsidP="00C5667B">
      <w:pPr>
        <w:shd w:val="clear" w:color="auto" w:fill="FFFFFF"/>
        <w:spacing w:after="0" w:afterAutospacing="0"/>
        <w:ind w:right="461"/>
        <w:rPr>
          <w:rFonts w:eastAsia="Times New Roman" w:cs="Arial"/>
          <w:color w:val="000000"/>
        </w:rPr>
      </w:pPr>
      <w:r w:rsidRPr="002774E8">
        <w:rPr>
          <w:rFonts w:eastAsia="Times New Roman" w:cs="Arial"/>
          <w:b/>
          <w:color w:val="000000"/>
        </w:rPr>
        <w:t>Title of Project:</w:t>
      </w:r>
    </w:p>
    <w:p w14:paraId="52849325" w14:textId="77777777" w:rsidR="00C5667B" w:rsidRDefault="00C5667B" w:rsidP="00C5667B">
      <w:pPr>
        <w:shd w:val="clear" w:color="auto" w:fill="FFFFFF"/>
        <w:spacing w:after="0" w:afterAutospacing="0"/>
        <w:ind w:right="461"/>
        <w:rPr>
          <w:rFonts w:eastAsia="Times New Roman" w:cs="Arial"/>
          <w:b/>
          <w:color w:val="000000"/>
        </w:rPr>
      </w:pPr>
    </w:p>
    <w:p w14:paraId="430DC6D0" w14:textId="77777777" w:rsidR="002774E8" w:rsidRDefault="002774E8" w:rsidP="00C5667B">
      <w:pPr>
        <w:shd w:val="clear" w:color="auto" w:fill="FFFFFF"/>
        <w:spacing w:after="0" w:afterAutospacing="0"/>
        <w:ind w:right="461"/>
        <w:rPr>
          <w:rFonts w:eastAsia="Times New Roman" w:cs="Arial"/>
          <w:color w:val="000000"/>
        </w:rPr>
      </w:pPr>
      <w:r w:rsidRPr="002774E8">
        <w:rPr>
          <w:rFonts w:eastAsia="Times New Roman" w:cs="Arial"/>
          <w:b/>
          <w:color w:val="000000"/>
        </w:rPr>
        <w:t>Principal Investigator (PI) Name:</w:t>
      </w:r>
    </w:p>
    <w:p w14:paraId="0290E146" w14:textId="77777777" w:rsidR="00C5667B" w:rsidRDefault="00C5667B" w:rsidP="00C5667B">
      <w:pPr>
        <w:shd w:val="clear" w:color="auto" w:fill="FFFFFF"/>
        <w:spacing w:after="0" w:afterAutospacing="0"/>
        <w:ind w:right="461"/>
        <w:rPr>
          <w:rFonts w:eastAsia="Times New Roman" w:cs="Arial"/>
          <w:b/>
          <w:color w:val="000000"/>
        </w:rPr>
      </w:pPr>
    </w:p>
    <w:p w14:paraId="0B1EE764" w14:textId="2606469F" w:rsidR="009E69BE" w:rsidRPr="00B45A6A" w:rsidRDefault="009E69BE" w:rsidP="00C5667B">
      <w:pPr>
        <w:shd w:val="clear" w:color="auto" w:fill="FFFFFF"/>
        <w:spacing w:after="0" w:afterAutospacing="0"/>
        <w:ind w:right="461"/>
        <w:rPr>
          <w:rFonts w:eastAsia="Times New Roman" w:cs="Arial"/>
          <w:b/>
          <w:color w:val="000000"/>
        </w:rPr>
      </w:pPr>
      <w:r>
        <w:rPr>
          <w:rFonts w:eastAsia="Times New Roman" w:cs="Arial"/>
          <w:b/>
          <w:color w:val="000000"/>
        </w:rPr>
        <w:t>PI Phone and Email:</w:t>
      </w:r>
    </w:p>
    <w:p w14:paraId="3B9F9A35" w14:textId="77777777" w:rsidR="002774E8" w:rsidRDefault="002774E8" w:rsidP="00C5667B">
      <w:pPr>
        <w:shd w:val="clear" w:color="auto" w:fill="FFFFFF"/>
        <w:spacing w:after="0" w:afterAutospacing="0"/>
        <w:ind w:right="461"/>
        <w:rPr>
          <w:rFonts w:eastAsia="Times New Roman" w:cs="Arial"/>
          <w:color w:val="000000"/>
        </w:rPr>
      </w:pPr>
    </w:p>
    <w:p w14:paraId="74EBBA88" w14:textId="419C82DA" w:rsidR="002774E8" w:rsidRDefault="002774E8" w:rsidP="00C5667B">
      <w:pPr>
        <w:shd w:val="clear" w:color="auto" w:fill="FFFFFF"/>
        <w:spacing w:after="0" w:afterAutospacing="0"/>
        <w:ind w:right="461"/>
        <w:rPr>
          <w:rFonts w:eastAsia="Times New Roman" w:cs="Arial"/>
          <w:b/>
          <w:color w:val="000000"/>
        </w:rPr>
      </w:pPr>
      <w:r w:rsidRPr="002774E8">
        <w:rPr>
          <w:rFonts w:eastAsia="Times New Roman" w:cs="Arial"/>
          <w:b/>
          <w:color w:val="000000"/>
        </w:rPr>
        <w:t>Are you a new first</w:t>
      </w:r>
      <w:r w:rsidR="00F16A6B">
        <w:rPr>
          <w:rFonts w:eastAsia="Times New Roman" w:cs="Arial"/>
          <w:b/>
          <w:color w:val="000000"/>
        </w:rPr>
        <w:t xml:space="preserve">, </w:t>
      </w:r>
      <w:r w:rsidRPr="002774E8">
        <w:rPr>
          <w:rFonts w:eastAsia="Times New Roman" w:cs="Arial"/>
          <w:b/>
          <w:color w:val="000000"/>
        </w:rPr>
        <w:t>second</w:t>
      </w:r>
      <w:r w:rsidR="00F16A6B">
        <w:rPr>
          <w:rFonts w:eastAsia="Times New Roman" w:cs="Arial"/>
          <w:b/>
          <w:color w:val="000000"/>
        </w:rPr>
        <w:t xml:space="preserve"> or third</w:t>
      </w:r>
      <w:r w:rsidRPr="002774E8">
        <w:rPr>
          <w:rFonts w:eastAsia="Times New Roman" w:cs="Arial"/>
          <w:b/>
          <w:color w:val="000000"/>
        </w:rPr>
        <w:t xml:space="preserve"> year </w:t>
      </w:r>
      <w:proofErr w:type="gramStart"/>
      <w:r w:rsidRPr="002774E8">
        <w:rPr>
          <w:rFonts w:eastAsia="Times New Roman" w:cs="Arial"/>
          <w:b/>
          <w:color w:val="000000"/>
        </w:rPr>
        <w:t>faculty</w:t>
      </w:r>
      <w:proofErr w:type="gramEnd"/>
      <w:r w:rsidRPr="002774E8">
        <w:rPr>
          <w:rFonts w:eastAsia="Times New Roman" w:cs="Arial"/>
          <w:b/>
          <w:color w:val="000000"/>
        </w:rPr>
        <w:t xml:space="preserve"> </w:t>
      </w:r>
    </w:p>
    <w:p w14:paraId="125FFBC7" w14:textId="2201CE03" w:rsidR="002774E8" w:rsidRDefault="00F33172" w:rsidP="00C5667B">
      <w:pPr>
        <w:shd w:val="clear" w:color="auto" w:fill="FFFFFF"/>
        <w:spacing w:after="0" w:afterAutospacing="0"/>
        <w:ind w:right="461"/>
        <w:rPr>
          <w:rFonts w:eastAsia="Times New Roman" w:cs="Arial"/>
          <w:b/>
          <w:color w:val="000000"/>
        </w:rPr>
      </w:pPr>
      <w:r>
        <w:rPr>
          <w:rFonts w:eastAsia="Times New Roman" w:cs="Arial"/>
          <w:b/>
          <w:color w:val="000000"/>
        </w:rPr>
        <w:t xml:space="preserve">member </w:t>
      </w:r>
      <w:r w:rsidR="002774E8" w:rsidRPr="002774E8">
        <w:rPr>
          <w:rFonts w:eastAsia="Times New Roman" w:cs="Arial"/>
          <w:b/>
          <w:color w:val="000000"/>
        </w:rPr>
        <w:t xml:space="preserve">in the tenure or clinical track? </w:t>
      </w:r>
      <w:r w:rsidR="002774E8">
        <w:rPr>
          <w:rFonts w:eastAsia="Times New Roman" w:cs="Arial"/>
          <w:b/>
          <w:color w:val="000000"/>
        </w:rPr>
        <w:tab/>
      </w:r>
      <w:r w:rsidR="002774E8">
        <w:rPr>
          <w:rFonts w:eastAsia="Times New Roman" w:cs="Arial"/>
          <w:b/>
          <w:color w:val="000000"/>
        </w:rPr>
        <w:tab/>
      </w:r>
      <w:r>
        <w:rPr>
          <w:rFonts w:eastAsia="Times New Roman" w:cs="Arial"/>
          <w:b/>
          <w:color w:val="000000"/>
        </w:rPr>
        <w:tab/>
      </w:r>
      <w:r w:rsidR="002774E8">
        <w:rPr>
          <w:rFonts w:eastAsia="Times New Roman" w:cs="Arial"/>
          <w:b/>
          <w:color w:val="000000"/>
        </w:rPr>
        <w:t>____ Yes</w:t>
      </w:r>
      <w:r w:rsidR="002774E8">
        <w:rPr>
          <w:rFonts w:eastAsia="Times New Roman" w:cs="Arial"/>
          <w:b/>
          <w:color w:val="000000"/>
        </w:rPr>
        <w:tab/>
      </w:r>
      <w:r w:rsidR="009E69BE">
        <w:rPr>
          <w:rFonts w:eastAsia="Times New Roman" w:cs="Arial"/>
          <w:b/>
          <w:color w:val="000000"/>
        </w:rPr>
        <w:t xml:space="preserve">        </w:t>
      </w:r>
      <w:r w:rsidR="002774E8">
        <w:rPr>
          <w:rFonts w:eastAsia="Times New Roman" w:cs="Arial"/>
          <w:b/>
          <w:color w:val="000000"/>
        </w:rPr>
        <w:t>_____No</w:t>
      </w:r>
    </w:p>
    <w:p w14:paraId="074ACB40" w14:textId="77777777" w:rsidR="002774E8" w:rsidRDefault="002774E8" w:rsidP="00C5667B">
      <w:pPr>
        <w:shd w:val="clear" w:color="auto" w:fill="FFFFFF"/>
        <w:spacing w:after="0" w:afterAutospacing="0"/>
        <w:ind w:right="461"/>
        <w:rPr>
          <w:rFonts w:eastAsia="Times New Roman" w:cs="Arial"/>
          <w:b/>
          <w:color w:val="000000"/>
        </w:rPr>
      </w:pPr>
    </w:p>
    <w:p w14:paraId="5B641470" w14:textId="19455AFA" w:rsidR="002774E8" w:rsidRDefault="002774E8" w:rsidP="00C5667B">
      <w:pPr>
        <w:shd w:val="clear" w:color="auto" w:fill="FFFFFF"/>
        <w:spacing w:after="0" w:afterAutospacing="0"/>
        <w:ind w:right="461"/>
        <w:rPr>
          <w:rFonts w:eastAsia="Times New Roman" w:cs="Arial"/>
          <w:b/>
          <w:color w:val="000000"/>
        </w:rPr>
      </w:pPr>
      <w:r>
        <w:rPr>
          <w:rFonts w:eastAsia="Times New Roman" w:cs="Arial"/>
          <w:b/>
          <w:color w:val="000000"/>
        </w:rPr>
        <w:t>Co-Investigators (and their College/School)</w:t>
      </w:r>
      <w:r w:rsidR="009E69BE">
        <w:rPr>
          <w:rFonts w:eastAsia="Times New Roman" w:cs="Arial"/>
          <w:b/>
          <w:color w:val="000000"/>
        </w:rPr>
        <w:t>:</w:t>
      </w:r>
    </w:p>
    <w:p w14:paraId="297103C0" w14:textId="77777777" w:rsidR="009E69BE" w:rsidRDefault="009E69BE" w:rsidP="00C5667B">
      <w:pPr>
        <w:shd w:val="clear" w:color="auto" w:fill="FFFFFF"/>
        <w:spacing w:after="0" w:afterAutospacing="0"/>
        <w:ind w:right="461"/>
        <w:rPr>
          <w:rFonts w:eastAsia="Times New Roman" w:cs="Arial"/>
          <w:b/>
          <w:color w:val="000000"/>
        </w:rPr>
      </w:pPr>
    </w:p>
    <w:p w14:paraId="6FA9A846" w14:textId="77777777" w:rsidR="009E69BE" w:rsidRDefault="009E69BE" w:rsidP="00C5667B">
      <w:pPr>
        <w:shd w:val="clear" w:color="auto" w:fill="FFFFFF"/>
        <w:spacing w:after="0" w:afterAutospacing="0"/>
        <w:ind w:right="461"/>
        <w:rPr>
          <w:rFonts w:eastAsia="Times New Roman" w:cs="Arial"/>
          <w:b/>
          <w:color w:val="000000"/>
        </w:rPr>
      </w:pPr>
      <w:r>
        <w:rPr>
          <w:rFonts w:eastAsia="Times New Roman" w:cs="Arial"/>
          <w:b/>
          <w:color w:val="000000"/>
        </w:rPr>
        <w:t>Amount of Funding Requested:</w:t>
      </w:r>
    </w:p>
    <w:p w14:paraId="5AA9893A" w14:textId="77777777" w:rsidR="009E69BE" w:rsidRDefault="009E69BE" w:rsidP="00C5667B">
      <w:pPr>
        <w:shd w:val="clear" w:color="auto" w:fill="FFFFFF"/>
        <w:spacing w:after="0" w:afterAutospacing="0"/>
        <w:ind w:right="461"/>
        <w:rPr>
          <w:rFonts w:eastAsia="Times New Roman" w:cs="Arial"/>
          <w:b/>
          <w:color w:val="000000"/>
        </w:rPr>
      </w:pPr>
    </w:p>
    <w:p w14:paraId="35026364" w14:textId="77777777" w:rsidR="009E69BE" w:rsidRDefault="009E69BE" w:rsidP="0048099B">
      <w:pPr>
        <w:shd w:val="clear" w:color="auto" w:fill="FFFFFF"/>
        <w:spacing w:after="0" w:afterAutospacing="0" w:line="312" w:lineRule="auto"/>
        <w:ind w:right="465"/>
        <w:rPr>
          <w:rFonts w:eastAsia="Times New Roman" w:cs="Arial"/>
          <w:b/>
          <w:color w:val="000000"/>
        </w:rPr>
      </w:pPr>
      <w:r>
        <w:rPr>
          <w:rFonts w:eastAsia="Times New Roman" w:cs="Arial"/>
          <w:b/>
          <w:color w:val="000000"/>
        </w:rPr>
        <w:t>New Application or Continuing Application?</w:t>
      </w:r>
      <w:r>
        <w:rPr>
          <w:rFonts w:eastAsia="Times New Roman" w:cs="Arial"/>
          <w:b/>
          <w:color w:val="000000"/>
        </w:rPr>
        <w:tab/>
        <w:t xml:space="preserve">               ____ New</w:t>
      </w:r>
      <w:r>
        <w:rPr>
          <w:rFonts w:eastAsia="Times New Roman" w:cs="Arial"/>
          <w:b/>
          <w:color w:val="000000"/>
        </w:rPr>
        <w:tab/>
        <w:t xml:space="preserve">         ____ Continuing</w:t>
      </w:r>
    </w:p>
    <w:p w14:paraId="54FEDB63" w14:textId="031ABC55" w:rsidR="009E69BE" w:rsidRDefault="009E69BE" w:rsidP="009E69BE">
      <w:pPr>
        <w:shd w:val="clear" w:color="auto" w:fill="FFFFFF"/>
        <w:spacing w:after="0" w:afterAutospacing="0"/>
        <w:ind w:right="461"/>
        <w:rPr>
          <w:rFonts w:eastAsia="Times New Roman" w:cs="Arial"/>
          <w:b/>
          <w:color w:val="000000"/>
        </w:rPr>
      </w:pPr>
    </w:p>
    <w:p w14:paraId="2AC1C0BC" w14:textId="0C1EE9EA" w:rsidR="00A402DB" w:rsidRDefault="00A402DB" w:rsidP="00A402DB">
      <w:pPr>
        <w:shd w:val="clear" w:color="auto" w:fill="FFFFFF"/>
        <w:spacing w:after="0" w:afterAutospacing="0" w:line="312" w:lineRule="auto"/>
        <w:ind w:right="465"/>
        <w:rPr>
          <w:rFonts w:eastAsia="Times New Roman" w:cs="Arial"/>
          <w:b/>
          <w:color w:val="000000"/>
        </w:rPr>
      </w:pPr>
      <w:r>
        <w:rPr>
          <w:rFonts w:eastAsia="Times New Roman" w:cs="Arial"/>
          <w:b/>
          <w:color w:val="000000"/>
        </w:rPr>
        <w:t>Have you been awarded a FRA award in</w:t>
      </w:r>
      <w:r w:rsidR="00944291">
        <w:rPr>
          <w:rFonts w:eastAsia="Times New Roman" w:cs="Arial"/>
          <w:b/>
          <w:color w:val="000000"/>
        </w:rPr>
        <w:t xml:space="preserve"> the 2020-2021</w:t>
      </w:r>
      <w:r>
        <w:rPr>
          <w:rFonts w:eastAsia="Times New Roman" w:cs="Arial"/>
          <w:b/>
          <w:color w:val="000000"/>
        </w:rPr>
        <w:t xml:space="preserve"> </w:t>
      </w:r>
      <w:r w:rsidR="00944291">
        <w:rPr>
          <w:rFonts w:eastAsia="Times New Roman" w:cs="Arial"/>
          <w:b/>
          <w:color w:val="000000"/>
        </w:rPr>
        <w:t xml:space="preserve">or 2021-2022 </w:t>
      </w:r>
      <w:r>
        <w:rPr>
          <w:rFonts w:eastAsia="Times New Roman" w:cs="Arial"/>
          <w:b/>
          <w:color w:val="000000"/>
        </w:rPr>
        <w:t xml:space="preserve">cycles?   ____ </w:t>
      </w:r>
      <w:proofErr w:type="gramStart"/>
      <w:r>
        <w:rPr>
          <w:rFonts w:eastAsia="Times New Roman" w:cs="Arial"/>
          <w:b/>
          <w:color w:val="000000"/>
        </w:rPr>
        <w:t>Yes  _</w:t>
      </w:r>
      <w:proofErr w:type="gramEnd"/>
      <w:r>
        <w:rPr>
          <w:rFonts w:eastAsia="Times New Roman" w:cs="Arial"/>
          <w:b/>
          <w:color w:val="000000"/>
        </w:rPr>
        <w:t>___ No</w:t>
      </w:r>
    </w:p>
    <w:p w14:paraId="1C01FF5C" w14:textId="77777777" w:rsidR="007C614A" w:rsidRDefault="00A402DB" w:rsidP="007C614A">
      <w:pPr>
        <w:spacing w:after="0" w:afterAutospacing="0"/>
        <w:rPr>
          <w:sz w:val="24"/>
          <w:szCs w:val="24"/>
        </w:rPr>
      </w:pPr>
      <w:r w:rsidRPr="003D4561">
        <w:rPr>
          <w:rFonts w:eastAsia="Times New Roman" w:cs="Arial"/>
          <w:i/>
          <w:color w:val="000000"/>
        </w:rPr>
        <w:t xml:space="preserve">If </w:t>
      </w:r>
      <w:r>
        <w:rPr>
          <w:rFonts w:eastAsia="Times New Roman" w:cs="Arial"/>
          <w:i/>
          <w:color w:val="000000"/>
        </w:rPr>
        <w:t>YES</w:t>
      </w:r>
      <w:r w:rsidRPr="003D4561">
        <w:rPr>
          <w:rFonts w:eastAsia="Times New Roman" w:cs="Arial"/>
          <w:i/>
          <w:color w:val="000000"/>
        </w:rPr>
        <w:t xml:space="preserve">, a </w:t>
      </w:r>
      <w:r w:rsidRPr="009624E7">
        <w:rPr>
          <w:rFonts w:eastAsia="Times New Roman" w:cs="Arial"/>
          <w:b/>
          <w:i/>
          <w:color w:val="000000"/>
        </w:rPr>
        <w:t xml:space="preserve">Progress Report </w:t>
      </w:r>
      <w:r w:rsidRPr="009624E7">
        <w:rPr>
          <w:rFonts w:eastAsia="Times New Roman" w:cs="Arial"/>
          <w:b/>
          <w:i/>
          <w:color w:val="000000"/>
          <w:highlight w:val="yellow"/>
        </w:rPr>
        <w:t>is required</w:t>
      </w:r>
      <w:r w:rsidRPr="003D4561">
        <w:rPr>
          <w:rFonts w:eastAsia="Times New Roman" w:cs="Arial"/>
          <w:i/>
          <w:color w:val="000000"/>
        </w:rPr>
        <w:t xml:space="preserve"> (not included in the 6 page limit)</w:t>
      </w:r>
      <w:r>
        <w:rPr>
          <w:rFonts w:eastAsia="Times New Roman" w:cs="Arial"/>
          <w:i/>
          <w:color w:val="000000"/>
        </w:rPr>
        <w:t xml:space="preserve"> The </w:t>
      </w:r>
      <w:r w:rsidR="00944291">
        <w:rPr>
          <w:rFonts w:eastAsia="Times New Roman" w:cs="Arial"/>
          <w:i/>
          <w:color w:val="000000"/>
        </w:rPr>
        <w:t>template</w:t>
      </w:r>
      <w:r>
        <w:rPr>
          <w:rFonts w:eastAsia="Times New Roman" w:cs="Arial"/>
          <w:i/>
          <w:color w:val="000000"/>
        </w:rPr>
        <w:t xml:space="preserve"> can be retrieved </w:t>
      </w:r>
      <w:r w:rsidRPr="00944291">
        <w:rPr>
          <w:rFonts w:eastAsia="Times New Roman" w:cs="Arial"/>
          <w:i/>
          <w:color w:val="000000"/>
        </w:rPr>
        <w:t>at</w:t>
      </w:r>
      <w:r w:rsidR="007C614A">
        <w:rPr>
          <w:rFonts w:asciiTheme="minorHAnsi" w:eastAsia="Times New Roman" w:hAnsiTheme="minorHAnsi" w:cstheme="minorHAnsi"/>
          <w:i/>
          <w:color w:val="000000"/>
          <w:highlight w:val="yellow"/>
        </w:rPr>
        <w:t xml:space="preserve"> </w:t>
      </w:r>
      <w:hyperlink r:id="rId21" w:tgtFrame="_blank" w:tooltip="Original URL: https://udmercy.edu/academics/academic-affairs/ospra/files/udmpu/Report_to_IRF_Committee.pdf. Click or tap if you trust this link." w:history="1">
        <w:r w:rsidR="007C614A">
          <w:rPr>
            <w:rStyle w:val="Hyperlink"/>
            <w:rFonts w:cs="Calibri"/>
            <w:bdr w:val="none" w:sz="0" w:space="0" w:color="auto" w:frame="1"/>
            <w:shd w:val="clear" w:color="auto" w:fill="FFFFFF"/>
          </w:rPr>
          <w:t>https://udmercy.edu/academics/academic-affairs/ospra/files/udmpu/Report_to_IRF_Committee.pdf</w:t>
        </w:r>
      </w:hyperlink>
    </w:p>
    <w:p w14:paraId="660BB653" w14:textId="13AE2825" w:rsidR="00A402DB" w:rsidRPr="009E69BE" w:rsidRDefault="007C614A" w:rsidP="007C614A">
      <w:pPr>
        <w:shd w:val="clear" w:color="auto" w:fill="FFFFFF"/>
        <w:spacing w:after="0" w:afterAutospacing="0"/>
        <w:ind w:right="461"/>
        <w:rPr>
          <w:rFonts w:eastAsia="Times New Roman" w:cs="Arial"/>
          <w:i/>
          <w:color w:val="000000"/>
        </w:rPr>
      </w:pPr>
      <w:r>
        <w:rPr>
          <w:rFonts w:eastAsia="Times New Roman" w:cs="Arial"/>
          <w:i/>
          <w:color w:val="000000"/>
        </w:rPr>
        <w:t xml:space="preserve"> </w:t>
      </w:r>
      <w:r w:rsidR="00A402DB">
        <w:rPr>
          <w:rFonts w:eastAsia="Times New Roman" w:cs="Arial"/>
          <w:i/>
          <w:color w:val="000000"/>
        </w:rPr>
        <w:t>and must be electronically</w:t>
      </w:r>
      <w:r w:rsidR="00A402DB" w:rsidRPr="00A402DB">
        <w:rPr>
          <w:rFonts w:eastAsia="Times New Roman" w:cs="Arial"/>
          <w:i/>
          <w:color w:val="000000"/>
        </w:rPr>
        <w:t xml:space="preserve"> </w:t>
      </w:r>
      <w:r w:rsidR="00A402DB">
        <w:rPr>
          <w:rFonts w:eastAsia="Times New Roman" w:cs="Arial"/>
          <w:i/>
          <w:color w:val="000000"/>
        </w:rPr>
        <w:t xml:space="preserve">submitted to email </w:t>
      </w:r>
      <w:hyperlink r:id="rId22" w:history="1">
        <w:r w:rsidR="00944291" w:rsidRPr="00D414E3">
          <w:rPr>
            <w:rStyle w:val="Hyperlink"/>
            <w:rFonts w:eastAsia="Times New Roman" w:cs="Arial"/>
            <w:i/>
          </w:rPr>
          <w:t>FRA@udmercy.edu</w:t>
        </w:r>
      </w:hyperlink>
      <w:r w:rsidR="00944291">
        <w:rPr>
          <w:rFonts w:eastAsia="Times New Roman" w:cs="Arial"/>
          <w:i/>
        </w:rPr>
        <w:t xml:space="preserve"> </w:t>
      </w:r>
      <w:r w:rsidR="00A402DB">
        <w:rPr>
          <w:rFonts w:eastAsia="Times New Roman" w:cs="Arial"/>
          <w:i/>
          <w:color w:val="000000"/>
        </w:rPr>
        <w:t>by January 15</w:t>
      </w:r>
      <w:r w:rsidR="00A402DB" w:rsidRPr="009624E7">
        <w:rPr>
          <w:rFonts w:eastAsia="Times New Roman" w:cs="Arial"/>
          <w:i/>
          <w:color w:val="000000"/>
          <w:vertAlign w:val="superscript"/>
        </w:rPr>
        <w:t>th</w:t>
      </w:r>
      <w:r w:rsidR="00A402DB">
        <w:rPr>
          <w:rFonts w:eastAsia="Times New Roman" w:cs="Arial"/>
          <w:i/>
          <w:color w:val="000000"/>
        </w:rPr>
        <w:t>, 2022</w:t>
      </w:r>
    </w:p>
    <w:p w14:paraId="33B7BC5B" w14:textId="77777777" w:rsidR="00A402DB" w:rsidRDefault="00A402DB" w:rsidP="009E69BE">
      <w:pPr>
        <w:shd w:val="clear" w:color="auto" w:fill="FFFFFF"/>
        <w:spacing w:after="0" w:afterAutospacing="0"/>
        <w:ind w:right="461"/>
        <w:rPr>
          <w:rFonts w:eastAsia="Times New Roman" w:cs="Arial"/>
          <w:b/>
          <w:color w:val="000000"/>
        </w:rPr>
      </w:pPr>
    </w:p>
    <w:p w14:paraId="503347DF" w14:textId="77777777" w:rsidR="004C2F27" w:rsidRDefault="009E69BE" w:rsidP="009E69BE">
      <w:pPr>
        <w:shd w:val="clear" w:color="auto" w:fill="FFFFFF"/>
        <w:spacing w:after="0" w:afterAutospacing="0"/>
        <w:ind w:right="461"/>
        <w:rPr>
          <w:rFonts w:eastAsia="Times New Roman" w:cs="Arial"/>
          <w:b/>
          <w:color w:val="000000"/>
        </w:rPr>
      </w:pPr>
      <w:r>
        <w:rPr>
          <w:rFonts w:eastAsia="Times New Roman" w:cs="Arial"/>
          <w:b/>
          <w:color w:val="000000"/>
        </w:rPr>
        <w:t xml:space="preserve">Does the research involve human </w:t>
      </w:r>
      <w:proofErr w:type="gramStart"/>
      <w:r>
        <w:rPr>
          <w:rFonts w:eastAsia="Times New Roman" w:cs="Arial"/>
          <w:b/>
          <w:color w:val="000000"/>
        </w:rPr>
        <w:t>subjects</w:t>
      </w:r>
      <w:r w:rsidR="004C2F27">
        <w:rPr>
          <w:rFonts w:eastAsia="Times New Roman" w:cs="Arial"/>
          <w:b/>
          <w:color w:val="000000"/>
        </w:rPr>
        <w:t>,</w:t>
      </w:r>
      <w:proofErr w:type="gramEnd"/>
      <w:r w:rsidR="004C2F27">
        <w:rPr>
          <w:rFonts w:eastAsia="Times New Roman" w:cs="Arial"/>
          <w:b/>
          <w:color w:val="000000"/>
        </w:rPr>
        <w:t xml:space="preserve"> </w:t>
      </w:r>
    </w:p>
    <w:p w14:paraId="5A5906DC" w14:textId="77777777" w:rsidR="009E69BE" w:rsidRDefault="004C2F27" w:rsidP="009E69BE">
      <w:pPr>
        <w:shd w:val="clear" w:color="auto" w:fill="FFFFFF"/>
        <w:spacing w:after="0" w:afterAutospacing="0"/>
        <w:ind w:right="461"/>
        <w:rPr>
          <w:rFonts w:eastAsia="Times New Roman" w:cs="Arial"/>
          <w:b/>
          <w:color w:val="000000"/>
        </w:rPr>
      </w:pPr>
      <w:r>
        <w:rPr>
          <w:rFonts w:eastAsia="Times New Roman" w:cs="Arial"/>
          <w:b/>
          <w:color w:val="000000"/>
        </w:rPr>
        <w:t>vertebrate animals or recombinant DNA</w:t>
      </w:r>
      <w:r w:rsidR="009E69BE">
        <w:rPr>
          <w:rFonts w:eastAsia="Times New Roman" w:cs="Arial"/>
          <w:b/>
          <w:color w:val="000000"/>
        </w:rPr>
        <w:t>?</w:t>
      </w:r>
      <w:r>
        <w:rPr>
          <w:rFonts w:eastAsia="Times New Roman" w:cs="Arial"/>
          <w:b/>
          <w:color w:val="000000"/>
        </w:rPr>
        <w:tab/>
      </w:r>
      <w:r>
        <w:rPr>
          <w:rFonts w:eastAsia="Times New Roman" w:cs="Arial"/>
          <w:b/>
          <w:color w:val="000000"/>
        </w:rPr>
        <w:tab/>
        <w:t xml:space="preserve">_____Yes </w:t>
      </w:r>
      <w:r>
        <w:rPr>
          <w:rFonts w:eastAsia="Times New Roman" w:cs="Arial"/>
          <w:b/>
          <w:color w:val="000000"/>
        </w:rPr>
        <w:tab/>
        <w:t>_____No          _____N/A</w:t>
      </w:r>
    </w:p>
    <w:p w14:paraId="2468FF63" w14:textId="77777777" w:rsidR="009E69BE" w:rsidRDefault="009E69BE" w:rsidP="009E69BE">
      <w:pPr>
        <w:shd w:val="clear" w:color="auto" w:fill="FFFFFF"/>
        <w:spacing w:after="0" w:afterAutospacing="0"/>
        <w:ind w:right="461"/>
        <w:rPr>
          <w:rFonts w:eastAsia="Times New Roman" w:cs="Arial"/>
          <w:b/>
          <w:color w:val="000000"/>
        </w:rPr>
      </w:pPr>
    </w:p>
    <w:p w14:paraId="6B1A4E28" w14:textId="77777777" w:rsidR="004C2F27" w:rsidRDefault="004C2F27" w:rsidP="009E69BE">
      <w:pPr>
        <w:shd w:val="clear" w:color="auto" w:fill="FFFFFF"/>
        <w:spacing w:after="0" w:afterAutospacing="0"/>
        <w:ind w:right="461"/>
        <w:rPr>
          <w:rFonts w:eastAsia="Times New Roman" w:cs="Arial"/>
          <w:b/>
          <w:color w:val="000000"/>
        </w:rPr>
      </w:pPr>
      <w:r>
        <w:rPr>
          <w:rFonts w:eastAsia="Times New Roman" w:cs="Arial"/>
          <w:b/>
          <w:color w:val="000000"/>
        </w:rPr>
        <w:t xml:space="preserve">If you answered YES above, has the proposal been approved by the appropriate body? </w:t>
      </w:r>
    </w:p>
    <w:p w14:paraId="6B354286" w14:textId="77777777" w:rsidR="004C2F27" w:rsidRPr="004C2F27" w:rsidRDefault="004C2F27" w:rsidP="009E69BE">
      <w:pPr>
        <w:shd w:val="clear" w:color="auto" w:fill="FFFFFF"/>
        <w:spacing w:after="0" w:afterAutospacing="0"/>
        <w:ind w:right="461"/>
        <w:rPr>
          <w:rFonts w:eastAsia="Times New Roman" w:cs="Arial"/>
          <w:i/>
          <w:color w:val="000000"/>
        </w:rPr>
      </w:pPr>
      <w:r w:rsidRPr="004C2F27">
        <w:rPr>
          <w:rFonts w:eastAsia="Times New Roman" w:cs="Arial"/>
          <w:i/>
          <w:color w:val="000000"/>
        </w:rPr>
        <w:t>If so, please attach copy of the approval</w:t>
      </w:r>
      <w:r w:rsidRPr="004C2F27">
        <w:rPr>
          <w:rFonts w:eastAsia="Times New Roman" w:cs="Arial"/>
          <w:i/>
          <w:color w:val="000000"/>
        </w:rPr>
        <w:tab/>
      </w:r>
      <w:r w:rsidRPr="004C2F27">
        <w:rPr>
          <w:rFonts w:eastAsia="Times New Roman" w:cs="Arial"/>
          <w:i/>
          <w:color w:val="000000"/>
        </w:rPr>
        <w:tab/>
      </w:r>
      <w:r w:rsidRPr="004C2F27">
        <w:rPr>
          <w:rFonts w:eastAsia="Times New Roman" w:cs="Arial"/>
          <w:i/>
          <w:color w:val="000000"/>
        </w:rPr>
        <w:tab/>
        <w:t xml:space="preserve">            </w:t>
      </w:r>
    </w:p>
    <w:p w14:paraId="75460164" w14:textId="77777777" w:rsidR="004C2F27" w:rsidRDefault="004C2F27" w:rsidP="009E69BE">
      <w:pPr>
        <w:shd w:val="clear" w:color="auto" w:fill="FFFFFF"/>
        <w:spacing w:after="0" w:afterAutospacing="0"/>
        <w:ind w:right="461"/>
        <w:rPr>
          <w:rFonts w:eastAsia="Times New Roman" w:cs="Arial"/>
          <w:color w:val="000000"/>
        </w:rPr>
      </w:pPr>
    </w:p>
    <w:p w14:paraId="19B05D21" w14:textId="77777777" w:rsidR="004C2F27" w:rsidRDefault="004C2F27" w:rsidP="004C2F27">
      <w:pPr>
        <w:shd w:val="clear" w:color="auto" w:fill="FFFFFF"/>
        <w:spacing w:after="0" w:afterAutospacing="0"/>
        <w:ind w:right="461"/>
        <w:rPr>
          <w:rFonts w:eastAsia="Times New Roman" w:cs="Arial"/>
          <w:b/>
          <w:color w:val="000000"/>
        </w:rPr>
      </w:pPr>
      <w:r>
        <w:rPr>
          <w:rFonts w:eastAsia="Times New Roman" w:cs="Arial"/>
          <w:color w:val="000000"/>
        </w:rPr>
        <w:t>Human Subjects: IRB approval</w:t>
      </w:r>
      <w:r>
        <w:rPr>
          <w:rFonts w:eastAsia="Times New Roman" w:cs="Arial"/>
          <w:color w:val="000000"/>
        </w:rPr>
        <w:tab/>
      </w:r>
      <w:r>
        <w:rPr>
          <w:rFonts w:eastAsia="Times New Roman" w:cs="Arial"/>
          <w:color w:val="000000"/>
        </w:rPr>
        <w:tab/>
      </w:r>
      <w:r>
        <w:rPr>
          <w:rFonts w:eastAsia="Times New Roman" w:cs="Arial"/>
          <w:b/>
          <w:color w:val="000000"/>
        </w:rPr>
        <w:t xml:space="preserve">_____Yes </w:t>
      </w:r>
      <w:r>
        <w:rPr>
          <w:rFonts w:eastAsia="Times New Roman" w:cs="Arial"/>
          <w:b/>
          <w:color w:val="000000"/>
        </w:rPr>
        <w:tab/>
        <w:t>_____No          _____N/A</w:t>
      </w:r>
      <w:r w:rsidR="00C5667B">
        <w:rPr>
          <w:rFonts w:eastAsia="Times New Roman" w:cs="Arial"/>
          <w:b/>
          <w:color w:val="000000"/>
        </w:rPr>
        <w:t xml:space="preserve">    _____Pending</w:t>
      </w:r>
    </w:p>
    <w:p w14:paraId="1DF181F3" w14:textId="77777777" w:rsidR="004C2F27" w:rsidRDefault="004C2F27" w:rsidP="009E69BE">
      <w:pPr>
        <w:shd w:val="clear" w:color="auto" w:fill="FFFFFF"/>
        <w:spacing w:after="0" w:afterAutospacing="0"/>
        <w:ind w:right="461"/>
        <w:rPr>
          <w:rFonts w:eastAsia="Times New Roman" w:cs="Arial"/>
          <w:color w:val="000000"/>
        </w:rPr>
      </w:pPr>
    </w:p>
    <w:p w14:paraId="5512FB47" w14:textId="77777777" w:rsidR="004C2F27" w:rsidRDefault="004C2F27" w:rsidP="004C2F27">
      <w:pPr>
        <w:shd w:val="clear" w:color="auto" w:fill="FFFFFF"/>
        <w:spacing w:after="0" w:afterAutospacing="0"/>
        <w:ind w:right="461"/>
        <w:rPr>
          <w:rFonts w:eastAsia="Times New Roman" w:cs="Arial"/>
          <w:b/>
          <w:color w:val="000000"/>
        </w:rPr>
      </w:pPr>
      <w:r>
        <w:rPr>
          <w:rFonts w:eastAsia="Times New Roman" w:cs="Arial"/>
          <w:color w:val="000000"/>
        </w:rPr>
        <w:t>Vertebrate Animals: IACUC approval</w:t>
      </w:r>
      <w:r>
        <w:rPr>
          <w:rFonts w:eastAsia="Times New Roman" w:cs="Arial"/>
          <w:color w:val="000000"/>
        </w:rPr>
        <w:tab/>
      </w:r>
      <w:r>
        <w:rPr>
          <w:rFonts w:eastAsia="Times New Roman" w:cs="Arial"/>
          <w:b/>
          <w:color w:val="000000"/>
        </w:rPr>
        <w:t xml:space="preserve">_____Yes </w:t>
      </w:r>
      <w:r>
        <w:rPr>
          <w:rFonts w:eastAsia="Times New Roman" w:cs="Arial"/>
          <w:b/>
          <w:color w:val="000000"/>
        </w:rPr>
        <w:tab/>
        <w:t>_____No          _____N/A</w:t>
      </w:r>
      <w:r w:rsidR="00C5667B">
        <w:rPr>
          <w:rFonts w:eastAsia="Times New Roman" w:cs="Arial"/>
          <w:b/>
          <w:color w:val="000000"/>
        </w:rPr>
        <w:t xml:space="preserve">    _____Pending</w:t>
      </w:r>
    </w:p>
    <w:p w14:paraId="543EAEE1" w14:textId="77777777" w:rsidR="004C2F27" w:rsidRDefault="004C2F27" w:rsidP="009E69BE">
      <w:pPr>
        <w:shd w:val="clear" w:color="auto" w:fill="FFFFFF"/>
        <w:spacing w:after="0" w:afterAutospacing="0"/>
        <w:ind w:right="461"/>
        <w:rPr>
          <w:rFonts w:eastAsia="Times New Roman" w:cs="Arial"/>
          <w:color w:val="000000"/>
        </w:rPr>
      </w:pPr>
    </w:p>
    <w:p w14:paraId="03C7D0A6" w14:textId="77777777" w:rsidR="004C2F27" w:rsidRDefault="004C2F27" w:rsidP="004C2F27">
      <w:pPr>
        <w:shd w:val="clear" w:color="auto" w:fill="FFFFFF"/>
        <w:spacing w:after="0" w:afterAutospacing="0"/>
        <w:ind w:right="461"/>
        <w:rPr>
          <w:rFonts w:eastAsia="Times New Roman" w:cs="Arial"/>
          <w:b/>
          <w:color w:val="000000"/>
        </w:rPr>
      </w:pPr>
      <w:r>
        <w:rPr>
          <w:rFonts w:eastAsia="Times New Roman" w:cs="Arial"/>
          <w:color w:val="000000"/>
        </w:rPr>
        <w:t>Recombinant DNA: IBC approval</w:t>
      </w:r>
      <w:r>
        <w:rPr>
          <w:rFonts w:eastAsia="Times New Roman" w:cs="Arial"/>
          <w:color w:val="000000"/>
        </w:rPr>
        <w:tab/>
      </w:r>
      <w:r>
        <w:rPr>
          <w:rFonts w:eastAsia="Times New Roman" w:cs="Arial"/>
          <w:color w:val="000000"/>
        </w:rPr>
        <w:tab/>
      </w:r>
      <w:r>
        <w:rPr>
          <w:rFonts w:eastAsia="Times New Roman" w:cs="Arial"/>
          <w:b/>
          <w:color w:val="000000"/>
        </w:rPr>
        <w:t xml:space="preserve">_____Yes </w:t>
      </w:r>
      <w:r>
        <w:rPr>
          <w:rFonts w:eastAsia="Times New Roman" w:cs="Arial"/>
          <w:b/>
          <w:color w:val="000000"/>
        </w:rPr>
        <w:tab/>
        <w:t>_____No          _____N/A</w:t>
      </w:r>
      <w:r w:rsidR="00C5667B">
        <w:rPr>
          <w:rFonts w:eastAsia="Times New Roman" w:cs="Arial"/>
          <w:b/>
          <w:color w:val="000000"/>
        </w:rPr>
        <w:t xml:space="preserve">    _____Pending</w:t>
      </w:r>
    </w:p>
    <w:p w14:paraId="01FD3600" w14:textId="77777777" w:rsidR="009624E7" w:rsidRPr="00A402DB" w:rsidRDefault="009624E7" w:rsidP="009624E7">
      <w:pPr>
        <w:spacing w:after="0" w:afterAutospacing="0"/>
      </w:pPr>
      <w:r w:rsidRPr="00A402DB">
        <w:t>If IRB is not obtained or submitted to the IRB committee by the January 15</w:t>
      </w:r>
      <w:r w:rsidRPr="00A402DB">
        <w:rPr>
          <w:vertAlign w:val="superscript"/>
        </w:rPr>
        <w:t>th</w:t>
      </w:r>
      <w:r w:rsidRPr="00A402DB">
        <w:t>, 2022, the proposal will not be considered complete.</w:t>
      </w:r>
    </w:p>
    <w:p w14:paraId="448B22E9" w14:textId="6A554ED6" w:rsidR="00BB145A" w:rsidRDefault="00BB145A" w:rsidP="009E69BE">
      <w:pPr>
        <w:shd w:val="clear" w:color="auto" w:fill="FFFFFF"/>
        <w:spacing w:after="0" w:afterAutospacing="0"/>
        <w:ind w:right="461"/>
        <w:rPr>
          <w:rFonts w:eastAsia="Times New Roman" w:cs="Arial"/>
          <w:color w:val="000000"/>
        </w:rPr>
      </w:pPr>
    </w:p>
    <w:p w14:paraId="65BE4FF7" w14:textId="510EA9F8" w:rsidR="00BB145A" w:rsidRDefault="00BB145A" w:rsidP="009E69BE">
      <w:pPr>
        <w:shd w:val="clear" w:color="auto" w:fill="FFFFFF"/>
        <w:spacing w:after="0" w:afterAutospacing="0"/>
        <w:ind w:right="461"/>
        <w:rPr>
          <w:rFonts w:eastAsia="Times New Roman" w:cs="Arial"/>
          <w:color w:val="000000"/>
        </w:rPr>
      </w:pPr>
    </w:p>
    <w:p w14:paraId="3A9B76DF" w14:textId="792C1270" w:rsidR="00BB145A" w:rsidRDefault="00BB145A" w:rsidP="009E69BE">
      <w:pPr>
        <w:shd w:val="clear" w:color="auto" w:fill="FFFFFF"/>
        <w:spacing w:after="0" w:afterAutospacing="0"/>
        <w:ind w:right="461"/>
        <w:rPr>
          <w:rFonts w:eastAsia="Times New Roman" w:cs="Arial"/>
          <w:color w:val="000000"/>
        </w:rPr>
      </w:pPr>
    </w:p>
    <w:p w14:paraId="2ACC5331" w14:textId="7BA0460E" w:rsidR="00BB145A" w:rsidRDefault="00BB145A" w:rsidP="009E69BE">
      <w:pPr>
        <w:shd w:val="clear" w:color="auto" w:fill="FFFFFF"/>
        <w:spacing w:after="0" w:afterAutospacing="0"/>
        <w:ind w:right="461"/>
        <w:rPr>
          <w:rFonts w:eastAsia="Times New Roman" w:cs="Arial"/>
          <w:color w:val="000000"/>
        </w:rPr>
      </w:pPr>
    </w:p>
    <w:p w14:paraId="4EAC7D52" w14:textId="4A50A4E8" w:rsidR="00BB145A" w:rsidRDefault="00BB145A" w:rsidP="009E69BE">
      <w:pPr>
        <w:shd w:val="clear" w:color="auto" w:fill="FFFFFF"/>
        <w:spacing w:after="0" w:afterAutospacing="0"/>
        <w:ind w:right="461"/>
        <w:rPr>
          <w:rFonts w:eastAsia="Times New Roman" w:cs="Arial"/>
          <w:color w:val="000000"/>
        </w:rPr>
      </w:pPr>
    </w:p>
    <w:p w14:paraId="12D32443" w14:textId="4922D8DC" w:rsidR="00BB145A" w:rsidRDefault="00BB145A" w:rsidP="009E69BE">
      <w:pPr>
        <w:shd w:val="clear" w:color="auto" w:fill="FFFFFF"/>
        <w:spacing w:after="0" w:afterAutospacing="0"/>
        <w:ind w:right="461"/>
        <w:rPr>
          <w:rFonts w:eastAsia="Times New Roman" w:cs="Arial"/>
          <w:color w:val="000000"/>
        </w:rPr>
      </w:pPr>
    </w:p>
    <w:p w14:paraId="58E64471" w14:textId="14DC78B2" w:rsidR="00BB145A" w:rsidRDefault="00BB145A" w:rsidP="009E69BE">
      <w:pPr>
        <w:shd w:val="clear" w:color="auto" w:fill="FFFFFF"/>
        <w:spacing w:after="0" w:afterAutospacing="0"/>
        <w:ind w:right="461"/>
        <w:rPr>
          <w:rFonts w:eastAsia="Times New Roman" w:cs="Arial"/>
          <w:color w:val="000000"/>
        </w:rPr>
      </w:pPr>
    </w:p>
    <w:p w14:paraId="690F0FBD" w14:textId="77777777" w:rsidR="00BB145A" w:rsidRPr="004C2F27" w:rsidRDefault="00BB145A" w:rsidP="009E69BE">
      <w:pPr>
        <w:shd w:val="clear" w:color="auto" w:fill="FFFFFF"/>
        <w:spacing w:after="0" w:afterAutospacing="0"/>
        <w:ind w:right="461"/>
        <w:rPr>
          <w:rFonts w:eastAsia="Times New Roman" w:cs="Arial"/>
          <w:color w:val="000000"/>
        </w:rPr>
      </w:pPr>
    </w:p>
    <w:p w14:paraId="36BC90D9" w14:textId="77777777" w:rsidR="003F07B8" w:rsidRPr="00F40DA0" w:rsidRDefault="003F07B8" w:rsidP="009A5546">
      <w:pPr>
        <w:spacing w:after="0" w:afterAutospacing="0"/>
        <w:rPr>
          <w:b/>
        </w:rPr>
      </w:pPr>
      <w:r w:rsidRPr="00F40DA0">
        <w:rPr>
          <w:b/>
        </w:rPr>
        <w:lastRenderedPageBreak/>
        <w:t>Please mark an X next to each statement to indicate that the request has been completed.</w:t>
      </w:r>
    </w:p>
    <w:tbl>
      <w:tblPr>
        <w:tblW w:w="981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A0" w:firstRow="1" w:lastRow="0" w:firstColumn="1" w:lastColumn="0" w:noHBand="0" w:noVBand="0"/>
      </w:tblPr>
      <w:tblGrid>
        <w:gridCol w:w="355"/>
        <w:gridCol w:w="9457"/>
      </w:tblGrid>
      <w:tr w:rsidR="003F07B8" w:rsidRPr="00F40DA0" w14:paraId="06CE08B4" w14:textId="77777777" w:rsidTr="00B45A6A">
        <w:tc>
          <w:tcPr>
            <w:tcW w:w="355" w:type="dxa"/>
          </w:tcPr>
          <w:p w14:paraId="7B0DAA06" w14:textId="77777777" w:rsidR="003F07B8" w:rsidRPr="00F40DA0" w:rsidRDefault="003F07B8" w:rsidP="009A5546">
            <w:pPr>
              <w:spacing w:after="0" w:afterAutospacing="0"/>
            </w:pPr>
          </w:p>
        </w:tc>
        <w:tc>
          <w:tcPr>
            <w:tcW w:w="9457" w:type="dxa"/>
          </w:tcPr>
          <w:p w14:paraId="5640962C" w14:textId="77777777" w:rsidR="003F07B8" w:rsidRPr="00F40DA0" w:rsidRDefault="003F07B8" w:rsidP="009A5546">
            <w:pPr>
              <w:spacing w:after="0" w:afterAutospacing="0"/>
            </w:pPr>
            <w:r w:rsidRPr="00F40DA0">
              <w:t>All Proposal Narrative and Budget Justification questions answered</w:t>
            </w:r>
            <w:r w:rsidR="006051C7" w:rsidRPr="00F40DA0">
              <w:t xml:space="preserve"> </w:t>
            </w:r>
            <w:r w:rsidR="00F43A71" w:rsidRPr="00F40DA0">
              <w:t>(</w:t>
            </w:r>
            <w:proofErr w:type="gramStart"/>
            <w:r w:rsidR="00C8394A" w:rsidRPr="00F40DA0">
              <w:t>6 page</w:t>
            </w:r>
            <w:proofErr w:type="gramEnd"/>
            <w:r w:rsidR="00C8394A" w:rsidRPr="00F40DA0">
              <w:t xml:space="preserve"> maximum</w:t>
            </w:r>
            <w:r w:rsidR="00430EA0" w:rsidRPr="00F40DA0">
              <w:t>)</w:t>
            </w:r>
            <w:r w:rsidRPr="00F40DA0">
              <w:t xml:space="preserve">? </w:t>
            </w:r>
            <w:r w:rsidR="00C8394A" w:rsidRPr="00F40DA0">
              <w:t xml:space="preserve"> Emailed file entitled</w:t>
            </w:r>
            <w:r w:rsidR="004D481B" w:rsidRPr="00F40DA0">
              <w:t xml:space="preserve">: LASTNAME </w:t>
            </w:r>
            <w:r w:rsidR="00C8394A" w:rsidRPr="00F40DA0">
              <w:t>Narrative</w:t>
            </w:r>
          </w:p>
        </w:tc>
      </w:tr>
      <w:tr w:rsidR="003F07B8" w:rsidRPr="00F40DA0" w14:paraId="3170C60A" w14:textId="77777777" w:rsidTr="00B45A6A">
        <w:tc>
          <w:tcPr>
            <w:tcW w:w="355" w:type="dxa"/>
          </w:tcPr>
          <w:p w14:paraId="29309864" w14:textId="77777777" w:rsidR="003F07B8" w:rsidRPr="00F40DA0" w:rsidRDefault="003F07B8" w:rsidP="009A5546">
            <w:pPr>
              <w:spacing w:after="0" w:afterAutospacing="0"/>
            </w:pPr>
          </w:p>
        </w:tc>
        <w:tc>
          <w:tcPr>
            <w:tcW w:w="9457" w:type="dxa"/>
          </w:tcPr>
          <w:p w14:paraId="4852F43E" w14:textId="77777777" w:rsidR="003F07B8" w:rsidRPr="00F40DA0" w:rsidRDefault="003F07B8" w:rsidP="009A5546">
            <w:pPr>
              <w:spacing w:after="0" w:afterAutospacing="0"/>
            </w:pPr>
            <w:r w:rsidRPr="00F40DA0">
              <w:t>Signed cover sheet, scanned</w:t>
            </w:r>
            <w:r w:rsidR="00C8394A" w:rsidRPr="00F40DA0">
              <w:t xml:space="preserve"> and included</w:t>
            </w:r>
            <w:r w:rsidRPr="00F40DA0">
              <w:t>?</w:t>
            </w:r>
            <w:r w:rsidR="00C8394A" w:rsidRPr="00F40DA0">
              <w:t xml:space="preserve"> </w:t>
            </w:r>
            <w:r w:rsidR="004D481B" w:rsidRPr="00F40DA0">
              <w:t xml:space="preserve">Emailed file entitled: LASTNAME </w:t>
            </w:r>
            <w:r w:rsidR="00C8394A" w:rsidRPr="00F40DA0">
              <w:t>Cover</w:t>
            </w:r>
          </w:p>
        </w:tc>
      </w:tr>
      <w:tr w:rsidR="003F07B8" w:rsidRPr="00F40DA0" w14:paraId="04531722" w14:textId="77777777" w:rsidTr="00B45A6A">
        <w:tc>
          <w:tcPr>
            <w:tcW w:w="355" w:type="dxa"/>
          </w:tcPr>
          <w:p w14:paraId="4E6A4D77" w14:textId="77777777" w:rsidR="003F07B8" w:rsidRPr="00F40DA0" w:rsidRDefault="003F07B8" w:rsidP="009A5546">
            <w:pPr>
              <w:spacing w:after="0" w:afterAutospacing="0"/>
            </w:pPr>
          </w:p>
        </w:tc>
        <w:tc>
          <w:tcPr>
            <w:tcW w:w="9457" w:type="dxa"/>
          </w:tcPr>
          <w:p w14:paraId="5F2AB448" w14:textId="77777777" w:rsidR="003F07B8" w:rsidRPr="00F40DA0" w:rsidRDefault="003F07B8" w:rsidP="009A5546">
            <w:pPr>
              <w:spacing w:after="0" w:afterAutospacing="0"/>
            </w:pPr>
            <w:r w:rsidRPr="00F40DA0">
              <w:t>B</w:t>
            </w:r>
            <w:r w:rsidR="005D7D96" w:rsidRPr="00F40DA0">
              <w:t>udget sheet in E</w:t>
            </w:r>
            <w:r w:rsidRPr="00F40DA0">
              <w:t>xcel attached?</w:t>
            </w:r>
            <w:r w:rsidR="00C8394A" w:rsidRPr="00F40DA0">
              <w:t xml:space="preserve"> </w:t>
            </w:r>
            <w:r w:rsidR="00430EA0" w:rsidRPr="00F40DA0">
              <w:t xml:space="preserve"> E</w:t>
            </w:r>
            <w:r w:rsidR="004D481B" w:rsidRPr="00F40DA0">
              <w:t xml:space="preserve">mailed file entitled: LASTNAME </w:t>
            </w:r>
            <w:r w:rsidR="006051C7" w:rsidRPr="00F40DA0">
              <w:t>B</w:t>
            </w:r>
            <w:r w:rsidR="00430EA0" w:rsidRPr="00F40DA0">
              <w:t>udget</w:t>
            </w:r>
          </w:p>
        </w:tc>
      </w:tr>
      <w:tr w:rsidR="003F07B8" w:rsidRPr="00F40DA0" w14:paraId="6F6FE48A" w14:textId="77777777" w:rsidTr="00B45A6A">
        <w:tc>
          <w:tcPr>
            <w:tcW w:w="355" w:type="dxa"/>
          </w:tcPr>
          <w:p w14:paraId="02AB3930" w14:textId="77777777" w:rsidR="003F07B8" w:rsidRPr="00F40DA0" w:rsidRDefault="003F07B8" w:rsidP="009A5546">
            <w:pPr>
              <w:spacing w:after="0" w:afterAutospacing="0"/>
            </w:pPr>
          </w:p>
        </w:tc>
        <w:tc>
          <w:tcPr>
            <w:tcW w:w="9457" w:type="dxa"/>
          </w:tcPr>
          <w:p w14:paraId="7DBDA500" w14:textId="77777777" w:rsidR="003F07B8" w:rsidRPr="00F40DA0" w:rsidRDefault="003F07B8" w:rsidP="009A5546">
            <w:pPr>
              <w:spacing w:after="0" w:afterAutospacing="0"/>
            </w:pPr>
            <w:r w:rsidRPr="00F40DA0">
              <w:t>Supporting documentation</w:t>
            </w:r>
            <w:r w:rsidR="00430EA0" w:rsidRPr="00F40DA0">
              <w:t>,</w:t>
            </w:r>
            <w:r w:rsidRPr="00F40DA0">
              <w:t xml:space="preserve"> 10 </w:t>
            </w:r>
            <w:proofErr w:type="gramStart"/>
            <w:r w:rsidRPr="00F40DA0">
              <w:t>pages</w:t>
            </w:r>
            <w:proofErr w:type="gramEnd"/>
            <w:r w:rsidR="00430EA0" w:rsidRPr="00F40DA0">
              <w:t xml:space="preserve"> maximum</w:t>
            </w:r>
            <w:r w:rsidRPr="00F40DA0">
              <w:t xml:space="preserve"> </w:t>
            </w:r>
            <w:r w:rsidRPr="00F40DA0">
              <w:rPr>
                <w:b/>
              </w:rPr>
              <w:t>in one file</w:t>
            </w:r>
            <w:r w:rsidRPr="00F40DA0">
              <w:t>?</w:t>
            </w:r>
            <w:r w:rsidR="00430EA0" w:rsidRPr="00F40DA0">
              <w:t xml:space="preserve"> </w:t>
            </w:r>
            <w:r w:rsidR="00CB6358" w:rsidRPr="00F40DA0">
              <w:t>Emailed file entitled: LASTNAME</w:t>
            </w:r>
            <w:r w:rsidR="004D481B" w:rsidRPr="00F40DA0">
              <w:t xml:space="preserve"> </w:t>
            </w:r>
            <w:r w:rsidR="00CB6358" w:rsidRPr="00F40DA0">
              <w:t>S</w:t>
            </w:r>
            <w:r w:rsidR="00430EA0" w:rsidRPr="00F40DA0">
              <w:t>upport</w:t>
            </w:r>
          </w:p>
        </w:tc>
      </w:tr>
      <w:tr w:rsidR="003F07B8" w:rsidRPr="00F40DA0" w14:paraId="3502E58B" w14:textId="77777777" w:rsidTr="00B45A6A">
        <w:tc>
          <w:tcPr>
            <w:tcW w:w="355" w:type="dxa"/>
          </w:tcPr>
          <w:p w14:paraId="329F767F" w14:textId="77777777" w:rsidR="003F07B8" w:rsidRPr="00F40DA0" w:rsidRDefault="003F07B8" w:rsidP="009A5546">
            <w:pPr>
              <w:spacing w:after="0" w:afterAutospacing="0"/>
            </w:pPr>
          </w:p>
        </w:tc>
        <w:tc>
          <w:tcPr>
            <w:tcW w:w="9457" w:type="dxa"/>
          </w:tcPr>
          <w:p w14:paraId="2A91C36D" w14:textId="618374E8" w:rsidR="003F07B8" w:rsidRPr="00F40DA0" w:rsidRDefault="003F07B8" w:rsidP="009A5546">
            <w:pPr>
              <w:spacing w:after="0" w:afterAutospacing="0"/>
            </w:pPr>
            <w:r w:rsidRPr="00F40DA0">
              <w:t xml:space="preserve">Emailed </w:t>
            </w:r>
            <w:r w:rsidR="005D7D96" w:rsidRPr="00F40DA0">
              <w:t xml:space="preserve">in </w:t>
            </w:r>
            <w:r w:rsidRPr="00F40DA0">
              <w:t>no more than 4 separate files? (Cover sheet, Narrati</w:t>
            </w:r>
            <w:r w:rsidR="000D286D" w:rsidRPr="00F40DA0">
              <w:t>ve, Budget, Attachments)  (Note:</w:t>
            </w:r>
            <w:r w:rsidRPr="00F40DA0">
              <w:t xml:space="preserve"> full proposal in one file is also acceptable)</w:t>
            </w:r>
          </w:p>
        </w:tc>
      </w:tr>
    </w:tbl>
    <w:p w14:paraId="3286271C" w14:textId="77777777" w:rsidR="00BB145A" w:rsidRDefault="00BB145A" w:rsidP="009A5546">
      <w:pPr>
        <w:spacing w:after="0" w:afterAutospacing="0"/>
        <w:rPr>
          <w:b/>
        </w:rPr>
      </w:pPr>
    </w:p>
    <w:p w14:paraId="77AAA0B4" w14:textId="5F973489" w:rsidR="00BB145A" w:rsidRDefault="004D481B" w:rsidP="009A5546">
      <w:pPr>
        <w:spacing w:after="0" w:afterAutospacing="0"/>
        <w:rPr>
          <w:b/>
        </w:rPr>
      </w:pPr>
      <w:r w:rsidRPr="00F40DA0">
        <w:rPr>
          <w:b/>
        </w:rPr>
        <w:br/>
      </w:r>
      <w:r w:rsidR="00A712BB" w:rsidRPr="00F40DA0">
        <w:rPr>
          <w:b/>
        </w:rPr>
        <w:t>Signature</w:t>
      </w:r>
      <w:r w:rsidR="009B3F9F" w:rsidRPr="00F40DA0">
        <w:rPr>
          <w:b/>
        </w:rPr>
        <w:t xml:space="preserve"> of Princip</w:t>
      </w:r>
      <w:r w:rsidR="0014028B" w:rsidRPr="00F40DA0">
        <w:rPr>
          <w:b/>
        </w:rPr>
        <w:t>al</w:t>
      </w:r>
      <w:r w:rsidR="009B3F9F" w:rsidRPr="00F40DA0">
        <w:rPr>
          <w:b/>
        </w:rPr>
        <w:t xml:space="preserve"> Investigator</w:t>
      </w:r>
      <w:r w:rsidR="00A712BB" w:rsidRPr="00F40DA0">
        <w:rPr>
          <w:b/>
        </w:rPr>
        <w:t xml:space="preserve"> ___________________________</w:t>
      </w:r>
      <w:r w:rsidR="004C0E12" w:rsidRPr="00F40DA0">
        <w:rPr>
          <w:b/>
        </w:rPr>
        <w:t>____</w:t>
      </w:r>
      <w:r w:rsidR="00A712BB" w:rsidRPr="00F40DA0">
        <w:rPr>
          <w:b/>
        </w:rPr>
        <w:t>________Date ______</w:t>
      </w:r>
      <w:r w:rsidR="00F43A71" w:rsidRPr="00F40DA0">
        <w:rPr>
          <w:b/>
        </w:rPr>
        <w:t>_</w:t>
      </w:r>
    </w:p>
    <w:p w14:paraId="46C76408" w14:textId="77777777" w:rsidR="00BB145A" w:rsidRDefault="00BB145A" w:rsidP="009A5546">
      <w:pPr>
        <w:spacing w:after="0" w:afterAutospacing="0"/>
        <w:rPr>
          <w:b/>
        </w:rPr>
      </w:pPr>
    </w:p>
    <w:p w14:paraId="4B2CE122" w14:textId="4AB4082E" w:rsidR="00CB6358" w:rsidRPr="00F40DA0" w:rsidRDefault="00F43A71" w:rsidP="009A5546">
      <w:pPr>
        <w:spacing w:after="0" w:afterAutospacing="0"/>
        <w:rPr>
          <w:b/>
        </w:rPr>
      </w:pPr>
      <w:r w:rsidRPr="00F40DA0">
        <w:rPr>
          <w:b/>
        </w:rPr>
        <w:br/>
      </w:r>
      <w:r w:rsidR="00A712BB" w:rsidRPr="00F40DA0">
        <w:rPr>
          <w:b/>
        </w:rPr>
        <w:t>Signature(s) of C</w:t>
      </w:r>
      <w:r w:rsidR="009B3F9F" w:rsidRPr="00F40DA0">
        <w:rPr>
          <w:b/>
        </w:rPr>
        <w:t>o-Investigators</w:t>
      </w:r>
      <w:proofErr w:type="gramStart"/>
      <w:r w:rsidR="009B3F9F" w:rsidRPr="00F40DA0">
        <w:rPr>
          <w:b/>
        </w:rPr>
        <w:tab/>
        <w:t xml:space="preserve"> </w:t>
      </w:r>
      <w:r w:rsidR="00A712BB" w:rsidRPr="00F40DA0">
        <w:rPr>
          <w:b/>
        </w:rPr>
        <w:t xml:space="preserve"> _</w:t>
      </w:r>
      <w:proofErr w:type="gramEnd"/>
      <w:r w:rsidR="00A712BB" w:rsidRPr="00F40DA0">
        <w:rPr>
          <w:b/>
        </w:rPr>
        <w:t>____________________________</w:t>
      </w:r>
      <w:r w:rsidR="004C0E12" w:rsidRPr="00F40DA0">
        <w:rPr>
          <w:b/>
        </w:rPr>
        <w:t>____</w:t>
      </w:r>
      <w:r w:rsidR="00A712BB" w:rsidRPr="00F40DA0">
        <w:rPr>
          <w:b/>
        </w:rPr>
        <w:t>____</w:t>
      </w:r>
      <w:r w:rsidRPr="00F40DA0">
        <w:rPr>
          <w:b/>
        </w:rPr>
        <w:t>____</w:t>
      </w:r>
      <w:r w:rsidR="00A712BB" w:rsidRPr="00F40DA0">
        <w:rPr>
          <w:b/>
        </w:rPr>
        <w:t>Date_______</w:t>
      </w:r>
    </w:p>
    <w:p w14:paraId="13C5B4D0" w14:textId="77777777" w:rsidR="005A56AF" w:rsidRPr="00F40DA0" w:rsidRDefault="00CB6358" w:rsidP="009A5546">
      <w:pPr>
        <w:spacing w:after="0" w:afterAutospacing="0"/>
        <w:jc w:val="center"/>
      </w:pPr>
      <w:r w:rsidRPr="00F40DA0">
        <w:rPr>
          <w:b/>
        </w:rPr>
        <w:br w:type="page"/>
      </w:r>
      <w:bookmarkStart w:id="2" w:name="_Hlk506213710"/>
      <w:r w:rsidR="00560D43" w:rsidRPr="00F40DA0">
        <w:rPr>
          <w:b/>
        </w:rPr>
        <w:lastRenderedPageBreak/>
        <w:t>Narrative</w:t>
      </w:r>
      <w:r w:rsidRPr="00F40DA0">
        <w:rPr>
          <w:b/>
        </w:rPr>
        <w:t xml:space="preserve"> </w:t>
      </w:r>
      <w:r w:rsidR="00E66989" w:rsidRPr="00F40DA0">
        <w:t>(</w:t>
      </w:r>
      <w:r w:rsidR="002248AB" w:rsidRPr="00F40DA0">
        <w:t>Entitle file: LASTNAME N</w:t>
      </w:r>
      <w:r w:rsidR="00560D43" w:rsidRPr="00F40DA0">
        <w:t>arrative</w:t>
      </w:r>
      <w:r w:rsidR="00E66989" w:rsidRPr="00F40DA0">
        <w:t>)</w:t>
      </w:r>
    </w:p>
    <w:p w14:paraId="22B652C6" w14:textId="77777777" w:rsidR="009F6C29" w:rsidRPr="00F40DA0" w:rsidRDefault="009F6C29" w:rsidP="009A5546">
      <w:pPr>
        <w:spacing w:after="0" w:afterAutospacing="0"/>
        <w:jc w:val="center"/>
        <w:rPr>
          <w:b/>
        </w:rPr>
      </w:pPr>
    </w:p>
    <w:p w14:paraId="47924D25" w14:textId="77777777" w:rsidR="007C6506" w:rsidRPr="00F40DA0" w:rsidRDefault="007D78CA" w:rsidP="009A5546">
      <w:pPr>
        <w:numPr>
          <w:ilvl w:val="0"/>
          <w:numId w:val="4"/>
        </w:numPr>
        <w:spacing w:after="0" w:afterAutospacing="0"/>
      </w:pPr>
      <w:r w:rsidRPr="00F40DA0">
        <w:t xml:space="preserve">Brief Abstract:  Please describe your proposal in 100 words or less. Please remember to use language or define terms so that faculty </w:t>
      </w:r>
      <w:r w:rsidR="00731692" w:rsidRPr="00F40DA0">
        <w:t xml:space="preserve">members </w:t>
      </w:r>
      <w:r w:rsidRPr="00F40DA0">
        <w:t xml:space="preserve">from different disciplines are able to understand your intent. </w:t>
      </w:r>
    </w:p>
    <w:p w14:paraId="52A66EC4" w14:textId="77777777" w:rsidR="00834ED2" w:rsidRDefault="00834ED2" w:rsidP="009A5546">
      <w:pPr>
        <w:spacing w:after="0" w:afterAutospacing="0"/>
      </w:pPr>
    </w:p>
    <w:p w14:paraId="55F42560" w14:textId="77777777" w:rsidR="00F476F8" w:rsidRDefault="00F476F8" w:rsidP="009A5546">
      <w:pPr>
        <w:spacing w:after="0" w:afterAutospacing="0"/>
      </w:pPr>
    </w:p>
    <w:p w14:paraId="124ABB5B" w14:textId="010A807B" w:rsidR="00D168E8" w:rsidRPr="003D4561" w:rsidRDefault="007C261C" w:rsidP="00834ED2">
      <w:pPr>
        <w:pStyle w:val="ListParagraph"/>
        <w:numPr>
          <w:ilvl w:val="0"/>
          <w:numId w:val="4"/>
        </w:numPr>
        <w:spacing w:after="0" w:afterAutospacing="0"/>
      </w:pPr>
      <w:r w:rsidRPr="003D4561">
        <w:t xml:space="preserve">If you have had </w:t>
      </w:r>
      <w:r w:rsidR="00BA6B3D" w:rsidRPr="003D4561">
        <w:t xml:space="preserve">any </w:t>
      </w:r>
      <w:r w:rsidRPr="003D4561">
        <w:t>FRA funding in the past</w:t>
      </w:r>
      <w:r w:rsidR="00834ED2" w:rsidRPr="003D4561">
        <w:t xml:space="preserve"> two grant funding cycles</w:t>
      </w:r>
      <w:r w:rsidRPr="003D4561">
        <w:t xml:space="preserve">, </w:t>
      </w:r>
      <w:r w:rsidR="00944291">
        <w:t xml:space="preserve">complete the Progress Report form available </w:t>
      </w:r>
      <w:hyperlink r:id="rId23" w:history="1">
        <w:r w:rsidR="00944291" w:rsidRPr="007C614A">
          <w:rPr>
            <w:rStyle w:val="Hyperlink"/>
          </w:rPr>
          <w:t>here</w:t>
        </w:r>
      </w:hyperlink>
      <w:r w:rsidR="00944291">
        <w:t xml:space="preserve"> </w:t>
      </w:r>
      <w:r w:rsidR="00944291">
        <w:rPr>
          <w:rFonts w:asciiTheme="minorHAnsi" w:eastAsia="Times New Roman" w:hAnsiTheme="minorHAnsi" w:cstheme="minorHAnsi"/>
          <w:color w:val="000000"/>
        </w:rPr>
        <w:t xml:space="preserve">to </w:t>
      </w:r>
      <w:r w:rsidRPr="003D4561">
        <w:t xml:space="preserve">describe the scholarship and resulting accomplishments. </w:t>
      </w:r>
      <w:r w:rsidR="00944291">
        <w:t xml:space="preserve">Submit the Progress Report to </w:t>
      </w:r>
      <w:hyperlink r:id="rId24" w:history="1">
        <w:r w:rsidR="00944291" w:rsidRPr="00D414E3">
          <w:rPr>
            <w:rStyle w:val="Hyperlink"/>
          </w:rPr>
          <w:t>FRA@udmercy.edu</w:t>
        </w:r>
      </w:hyperlink>
      <w:r w:rsidR="00944291">
        <w:t xml:space="preserve"> by </w:t>
      </w:r>
      <w:r w:rsidR="00944291">
        <w:rPr>
          <w:rFonts w:asciiTheme="minorHAnsi" w:eastAsia="Times New Roman" w:hAnsiTheme="minorHAnsi" w:cstheme="minorHAnsi"/>
          <w:color w:val="000000"/>
          <w:highlight w:val="yellow"/>
        </w:rPr>
        <w:t>January 15</w:t>
      </w:r>
      <w:r w:rsidR="00944291" w:rsidRPr="00944291">
        <w:rPr>
          <w:rFonts w:asciiTheme="minorHAnsi" w:eastAsia="Times New Roman" w:hAnsiTheme="minorHAnsi" w:cstheme="minorHAnsi"/>
          <w:color w:val="000000"/>
          <w:highlight w:val="yellow"/>
          <w:vertAlign w:val="superscript"/>
        </w:rPr>
        <w:t>th</w:t>
      </w:r>
      <w:r w:rsidR="00944291">
        <w:rPr>
          <w:rFonts w:asciiTheme="minorHAnsi" w:eastAsia="Times New Roman" w:hAnsiTheme="minorHAnsi" w:cstheme="minorHAnsi"/>
          <w:color w:val="000000"/>
          <w:highlight w:val="yellow"/>
        </w:rPr>
        <w:t>, 2022</w:t>
      </w:r>
      <w:r w:rsidR="00944291" w:rsidRPr="00944291">
        <w:rPr>
          <w:rFonts w:asciiTheme="minorHAnsi" w:eastAsia="Times New Roman" w:hAnsiTheme="minorHAnsi" w:cstheme="minorHAnsi"/>
          <w:color w:val="000000"/>
        </w:rPr>
        <w:t xml:space="preserve"> </w:t>
      </w:r>
      <w:r w:rsidRPr="003D4561">
        <w:t xml:space="preserve"> (NOTE: This section </w:t>
      </w:r>
      <w:r w:rsidR="00944291">
        <w:t>is included in a separate document and</w:t>
      </w:r>
      <w:r w:rsidRPr="003D4561">
        <w:t xml:space="preserve"> </w:t>
      </w:r>
      <w:r w:rsidR="00B933D6" w:rsidRPr="003D4561">
        <w:t>is not counted in the</w:t>
      </w:r>
      <w:r w:rsidR="00BA6B3D" w:rsidRPr="003D4561">
        <w:t xml:space="preserve"> </w:t>
      </w:r>
      <w:r w:rsidR="00F33172" w:rsidRPr="00F33172">
        <w:rPr>
          <w:highlight w:val="yellow"/>
        </w:rPr>
        <w:t>six</w:t>
      </w:r>
      <w:r w:rsidR="00F33172" w:rsidRPr="003D4561">
        <w:t xml:space="preserve"> </w:t>
      </w:r>
      <w:r w:rsidR="00BA6B3D" w:rsidRPr="003D4561">
        <w:t>page limit.)</w:t>
      </w:r>
    </w:p>
    <w:p w14:paraId="58023F9D" w14:textId="77777777" w:rsidR="007C261C" w:rsidRDefault="007C261C" w:rsidP="009A5546">
      <w:pPr>
        <w:spacing w:after="0" w:afterAutospacing="0"/>
      </w:pPr>
    </w:p>
    <w:p w14:paraId="694F54A8" w14:textId="77777777" w:rsidR="00F476F8" w:rsidRPr="00F40DA0" w:rsidRDefault="00F476F8" w:rsidP="009A5546">
      <w:pPr>
        <w:spacing w:after="0" w:afterAutospacing="0"/>
      </w:pPr>
    </w:p>
    <w:p w14:paraId="236F9D14" w14:textId="77777777" w:rsidR="00463EBC" w:rsidRPr="00F40DA0" w:rsidRDefault="007D78CA" w:rsidP="009A5546">
      <w:pPr>
        <w:numPr>
          <w:ilvl w:val="0"/>
          <w:numId w:val="4"/>
        </w:numPr>
        <w:spacing w:after="0" w:afterAutospacing="0"/>
      </w:pPr>
      <w:r w:rsidRPr="00F40DA0">
        <w:t>What is the goal and/or purpose of the research</w:t>
      </w:r>
      <w:r w:rsidR="004418DF" w:rsidRPr="00F40DA0">
        <w:t>/scholarship</w:t>
      </w:r>
      <w:r w:rsidRPr="00F40DA0">
        <w:t>?</w:t>
      </w:r>
    </w:p>
    <w:p w14:paraId="0BE9DF43" w14:textId="77777777" w:rsidR="00D168E8" w:rsidRDefault="00D168E8" w:rsidP="009A5546">
      <w:pPr>
        <w:spacing w:after="0" w:afterAutospacing="0"/>
      </w:pPr>
    </w:p>
    <w:p w14:paraId="2626BC66" w14:textId="77777777" w:rsidR="00F476F8" w:rsidRPr="00F40DA0" w:rsidRDefault="00F476F8" w:rsidP="009A5546">
      <w:pPr>
        <w:spacing w:after="0" w:afterAutospacing="0"/>
      </w:pPr>
    </w:p>
    <w:p w14:paraId="37164B3B" w14:textId="77777777" w:rsidR="00463EBC" w:rsidRDefault="00463EBC" w:rsidP="009A5546">
      <w:pPr>
        <w:numPr>
          <w:ilvl w:val="0"/>
          <w:numId w:val="4"/>
        </w:numPr>
        <w:spacing w:after="0" w:afterAutospacing="0"/>
      </w:pPr>
      <w:r w:rsidRPr="00F40DA0">
        <w:t>How does the res</w:t>
      </w:r>
      <w:r w:rsidRPr="003D4561">
        <w:t xml:space="preserve">earch/scholarship relate to the mission of </w:t>
      </w:r>
      <w:r w:rsidR="00DF1BA2" w:rsidRPr="003D4561">
        <w:t>Detroit Mercy</w:t>
      </w:r>
      <w:r w:rsidRPr="003D4561">
        <w:t>?</w:t>
      </w:r>
    </w:p>
    <w:p w14:paraId="6D50D66B" w14:textId="77777777" w:rsidR="00DF1BA2" w:rsidRDefault="00DF1BA2" w:rsidP="00DF1BA2">
      <w:pPr>
        <w:spacing w:after="0" w:afterAutospacing="0"/>
      </w:pPr>
    </w:p>
    <w:p w14:paraId="513ECBB8" w14:textId="77777777" w:rsidR="00F476F8" w:rsidRDefault="00F476F8" w:rsidP="00DF1BA2">
      <w:pPr>
        <w:spacing w:after="0" w:afterAutospacing="0"/>
      </w:pPr>
    </w:p>
    <w:p w14:paraId="711A2DA1" w14:textId="77777777" w:rsidR="00D168E8" w:rsidRPr="00F476F8" w:rsidRDefault="00DF1BA2" w:rsidP="009A5546">
      <w:pPr>
        <w:numPr>
          <w:ilvl w:val="0"/>
          <w:numId w:val="4"/>
        </w:numPr>
        <w:spacing w:after="0" w:afterAutospacing="0"/>
      </w:pPr>
      <w:r w:rsidRPr="00F476F8">
        <w:t xml:space="preserve">Please provide a brief description of the field of discipline and how this research/scholarship will benefit the discipline. </w:t>
      </w:r>
    </w:p>
    <w:p w14:paraId="145566E3" w14:textId="77777777" w:rsidR="00D168E8" w:rsidRDefault="00D168E8" w:rsidP="009A5546">
      <w:pPr>
        <w:spacing w:after="0" w:afterAutospacing="0"/>
      </w:pPr>
    </w:p>
    <w:p w14:paraId="2B58CD6F" w14:textId="77777777" w:rsidR="00F476F8" w:rsidRPr="00F40DA0" w:rsidRDefault="00F476F8" w:rsidP="009A5546">
      <w:pPr>
        <w:spacing w:after="0" w:afterAutospacing="0"/>
      </w:pPr>
    </w:p>
    <w:p w14:paraId="08CDF34B" w14:textId="77777777" w:rsidR="007D78CA" w:rsidRPr="00F476F8" w:rsidRDefault="007D78CA" w:rsidP="009A5546">
      <w:pPr>
        <w:numPr>
          <w:ilvl w:val="0"/>
          <w:numId w:val="4"/>
        </w:numPr>
        <w:spacing w:after="0" w:afterAutospacing="0"/>
      </w:pPr>
      <w:r w:rsidRPr="00F476F8">
        <w:t>Please describe your methods.  Include research design if relevant.</w:t>
      </w:r>
    </w:p>
    <w:p w14:paraId="5FFB4129" w14:textId="77777777" w:rsidR="00D168E8" w:rsidRDefault="00D168E8" w:rsidP="009A5546">
      <w:pPr>
        <w:spacing w:after="0" w:afterAutospacing="0"/>
      </w:pPr>
    </w:p>
    <w:p w14:paraId="44FFB595" w14:textId="77777777" w:rsidR="00F476F8" w:rsidRPr="00F476F8" w:rsidRDefault="00F476F8" w:rsidP="009A5546">
      <w:pPr>
        <w:spacing w:after="0" w:afterAutospacing="0"/>
      </w:pPr>
    </w:p>
    <w:p w14:paraId="20E6005A" w14:textId="77777777" w:rsidR="007D78CA" w:rsidRPr="00F476F8" w:rsidRDefault="007D78CA" w:rsidP="009A5546">
      <w:pPr>
        <w:numPr>
          <w:ilvl w:val="0"/>
          <w:numId w:val="4"/>
        </w:numPr>
        <w:spacing w:after="0" w:afterAutospacing="0"/>
      </w:pPr>
      <w:r w:rsidRPr="00F476F8">
        <w:t xml:space="preserve">What are the expected outcomes and how do you intend to measure them? </w:t>
      </w:r>
    </w:p>
    <w:p w14:paraId="32A853C3" w14:textId="77777777" w:rsidR="007D78CA" w:rsidRDefault="007D78CA" w:rsidP="009A5546">
      <w:pPr>
        <w:spacing w:after="0" w:afterAutospacing="0"/>
      </w:pPr>
    </w:p>
    <w:p w14:paraId="7EA23C39" w14:textId="77777777" w:rsidR="00F476F8" w:rsidRPr="00F476F8" w:rsidRDefault="00F476F8" w:rsidP="009A5546">
      <w:pPr>
        <w:spacing w:after="0" w:afterAutospacing="0"/>
      </w:pPr>
    </w:p>
    <w:p w14:paraId="30ED557D" w14:textId="77777777" w:rsidR="00D168E8" w:rsidRPr="00F476F8" w:rsidRDefault="007D78CA" w:rsidP="009A5546">
      <w:pPr>
        <w:numPr>
          <w:ilvl w:val="0"/>
          <w:numId w:val="4"/>
        </w:numPr>
        <w:spacing w:after="0" w:afterAutospacing="0"/>
      </w:pPr>
      <w:r w:rsidRPr="00F476F8">
        <w:t xml:space="preserve">Please describe the relevant experience of </w:t>
      </w:r>
      <w:r w:rsidR="00903821" w:rsidRPr="00F476F8">
        <w:t xml:space="preserve">the </w:t>
      </w:r>
      <w:r w:rsidR="00731692" w:rsidRPr="00F476F8">
        <w:t>principal investigator</w:t>
      </w:r>
      <w:r w:rsidR="00834ED2" w:rsidRPr="00F476F8">
        <w:t>/co-principle investigator</w:t>
      </w:r>
      <w:r w:rsidR="0067798F" w:rsidRPr="00F476F8">
        <w:t>(s)</w:t>
      </w:r>
      <w:r w:rsidR="00731692" w:rsidRPr="00F476F8">
        <w:t xml:space="preserve"> </w:t>
      </w:r>
      <w:r w:rsidRPr="00F476F8">
        <w:t>related to this research</w:t>
      </w:r>
      <w:r w:rsidR="004418DF" w:rsidRPr="00F476F8">
        <w:t>/scholarship</w:t>
      </w:r>
      <w:r w:rsidRPr="00F476F8">
        <w:t xml:space="preserve"> project and how the experience will enhance the project.</w:t>
      </w:r>
      <w:r w:rsidR="006B69AD" w:rsidRPr="00F476F8">
        <w:t xml:space="preserve"> </w:t>
      </w:r>
      <w:r w:rsidRPr="00F476F8">
        <w:t xml:space="preserve"> </w:t>
      </w:r>
      <w:r w:rsidR="00057F92" w:rsidRPr="00F476F8">
        <w:t>Please describe your related publications in the discipline.</w:t>
      </w:r>
    </w:p>
    <w:p w14:paraId="1BF55CC7" w14:textId="77777777" w:rsidR="00D168E8" w:rsidRDefault="00D168E8" w:rsidP="0067798F">
      <w:pPr>
        <w:spacing w:after="0" w:afterAutospacing="0"/>
      </w:pPr>
    </w:p>
    <w:p w14:paraId="2EF4F2E5" w14:textId="77777777" w:rsidR="00F476F8" w:rsidRPr="00F476F8" w:rsidRDefault="00F476F8" w:rsidP="0067798F">
      <w:pPr>
        <w:spacing w:after="0" w:afterAutospacing="0"/>
      </w:pPr>
    </w:p>
    <w:p w14:paraId="0617024D" w14:textId="77777777" w:rsidR="0067798F" w:rsidRPr="00F476F8" w:rsidRDefault="0067798F" w:rsidP="0067798F">
      <w:pPr>
        <w:numPr>
          <w:ilvl w:val="0"/>
          <w:numId w:val="4"/>
        </w:numPr>
        <w:spacing w:after="0" w:afterAutospacing="0"/>
      </w:pPr>
      <w:r w:rsidRPr="00F476F8">
        <w:t>Please provide a work plan, including specific objectives and the person(s) responsible.</w:t>
      </w:r>
    </w:p>
    <w:p w14:paraId="3BC005E9" w14:textId="77777777" w:rsidR="0067798F" w:rsidRDefault="0067798F" w:rsidP="0067798F">
      <w:pPr>
        <w:spacing w:after="0" w:afterAutospacing="0"/>
        <w:ind w:left="720"/>
      </w:pPr>
    </w:p>
    <w:p w14:paraId="50AF8F7D" w14:textId="77777777" w:rsidR="00F476F8" w:rsidRPr="00F476F8" w:rsidRDefault="00F476F8" w:rsidP="0067798F">
      <w:pPr>
        <w:spacing w:after="0" w:afterAutospacing="0"/>
        <w:ind w:left="720"/>
      </w:pPr>
    </w:p>
    <w:p w14:paraId="7A209210" w14:textId="77777777" w:rsidR="00D168E8" w:rsidRPr="00F476F8" w:rsidRDefault="00463EBC" w:rsidP="009A5546">
      <w:pPr>
        <w:numPr>
          <w:ilvl w:val="0"/>
          <w:numId w:val="4"/>
        </w:numPr>
        <w:spacing w:after="0" w:afterAutospacing="0"/>
      </w:pPr>
      <w:r w:rsidRPr="00F476F8">
        <w:t>Describe any plans for publication, presentation, or other scholarly outcomes.</w:t>
      </w:r>
    </w:p>
    <w:p w14:paraId="4E905FFB" w14:textId="77777777" w:rsidR="00D168E8" w:rsidRDefault="00D168E8" w:rsidP="009A5546">
      <w:pPr>
        <w:pStyle w:val="ListParagraph"/>
        <w:spacing w:after="0" w:afterAutospacing="0"/>
      </w:pPr>
    </w:p>
    <w:p w14:paraId="13BEF6E1" w14:textId="77777777" w:rsidR="00F476F8" w:rsidRPr="00F476F8" w:rsidRDefault="00F476F8" w:rsidP="009A5546">
      <w:pPr>
        <w:pStyle w:val="ListParagraph"/>
        <w:spacing w:after="0" w:afterAutospacing="0"/>
      </w:pPr>
    </w:p>
    <w:p w14:paraId="2011CF49" w14:textId="77777777" w:rsidR="0067798F" w:rsidRPr="00F476F8" w:rsidRDefault="0067798F" w:rsidP="0067798F">
      <w:pPr>
        <w:numPr>
          <w:ilvl w:val="0"/>
          <w:numId w:val="4"/>
        </w:numPr>
        <w:spacing w:after="0" w:afterAutospacing="0"/>
      </w:pPr>
      <w:r w:rsidRPr="00F476F8">
        <w:t>Please describe any planned follow-up activities and how they relate to the goal and purpose of the research/scholarship.</w:t>
      </w:r>
    </w:p>
    <w:p w14:paraId="6649EA2D" w14:textId="77777777" w:rsidR="00D168E8" w:rsidRPr="00F40DA0" w:rsidRDefault="00D168E8" w:rsidP="009A5546">
      <w:pPr>
        <w:pStyle w:val="ListParagraph"/>
        <w:spacing w:after="0" w:afterAutospacing="0"/>
      </w:pPr>
    </w:p>
    <w:p w14:paraId="3CA9A534" w14:textId="77777777" w:rsidR="007D78CA" w:rsidRPr="00F40DA0" w:rsidRDefault="00FB1332" w:rsidP="009A5546">
      <w:pPr>
        <w:spacing w:after="0" w:afterAutospacing="0"/>
        <w:jc w:val="center"/>
        <w:rPr>
          <w:b/>
          <w:u w:val="single"/>
        </w:rPr>
      </w:pPr>
      <w:r w:rsidRPr="00F40DA0">
        <w:rPr>
          <w:b/>
          <w:u w:val="single"/>
        </w:rPr>
        <w:br w:type="page"/>
      </w:r>
      <w:bookmarkEnd w:id="2"/>
      <w:r w:rsidR="00560D43" w:rsidRPr="00F40DA0">
        <w:rPr>
          <w:b/>
          <w:u w:val="single"/>
        </w:rPr>
        <w:lastRenderedPageBreak/>
        <w:t>Budget Justification</w:t>
      </w:r>
    </w:p>
    <w:p w14:paraId="53338219" w14:textId="77777777" w:rsidR="00E66989" w:rsidRPr="00F40DA0" w:rsidRDefault="00E66989" w:rsidP="009A5546">
      <w:pPr>
        <w:spacing w:after="0" w:afterAutospacing="0"/>
        <w:jc w:val="center"/>
      </w:pPr>
      <w:r w:rsidRPr="00F40DA0">
        <w:t>(Include with Narrat</w:t>
      </w:r>
      <w:r w:rsidR="002248AB" w:rsidRPr="00F40DA0">
        <w:t>ive in file entitled: LASTNAME N</w:t>
      </w:r>
      <w:r w:rsidRPr="00F40DA0">
        <w:t>arrative)</w:t>
      </w:r>
    </w:p>
    <w:p w14:paraId="7A12DA7C" w14:textId="77777777" w:rsidR="003B1147" w:rsidRPr="00F40DA0" w:rsidRDefault="003B1147" w:rsidP="009A5546">
      <w:pPr>
        <w:spacing w:after="0" w:afterAutospacing="0"/>
        <w:jc w:val="center"/>
      </w:pPr>
    </w:p>
    <w:p w14:paraId="4054CC58" w14:textId="77777777" w:rsidR="003B1147" w:rsidRPr="00F40DA0" w:rsidRDefault="003B1147" w:rsidP="003B1147">
      <w:pPr>
        <w:spacing w:after="0" w:afterAutospacing="0"/>
      </w:pPr>
      <w:r w:rsidRPr="00F40DA0">
        <w:t>Please include a detailed budget justification for each line item on the budget spreadsheet.</w:t>
      </w:r>
    </w:p>
    <w:p w14:paraId="10302B35" w14:textId="77777777" w:rsidR="002332B2" w:rsidRPr="00F40DA0" w:rsidRDefault="002332B2" w:rsidP="009A5546">
      <w:pPr>
        <w:spacing w:after="0" w:afterAutospacing="0"/>
        <w:jc w:val="center"/>
      </w:pPr>
    </w:p>
    <w:p w14:paraId="22F63E90" w14:textId="2B6E153B" w:rsidR="00FB1332" w:rsidRPr="00F40DA0" w:rsidRDefault="009A04C9" w:rsidP="009A5546">
      <w:pPr>
        <w:spacing w:after="0" w:afterAutospacing="0"/>
      </w:pPr>
      <w:r w:rsidRPr="00F40DA0">
        <w:rPr>
          <w:b/>
        </w:rPr>
        <w:t>Faculty Course R</w:t>
      </w:r>
      <w:r w:rsidR="00FB1332" w:rsidRPr="00F40DA0">
        <w:rPr>
          <w:b/>
        </w:rPr>
        <w:t>elease</w:t>
      </w:r>
      <w:proofErr w:type="gramStart"/>
      <w:r w:rsidR="00FB1332" w:rsidRPr="00F40DA0">
        <w:rPr>
          <w:b/>
        </w:rPr>
        <w:t>:</w:t>
      </w:r>
      <w:r w:rsidR="00FB1332" w:rsidRPr="00F40DA0">
        <w:t xml:space="preserve">  </w:t>
      </w:r>
      <w:r w:rsidR="00607D69" w:rsidRPr="00F40DA0">
        <w:t>(</w:t>
      </w:r>
      <w:proofErr w:type="gramEnd"/>
      <w:r w:rsidR="00607D69" w:rsidRPr="00F40DA0">
        <w:t xml:space="preserve">Budget justification must include why a course release is necessary to complete the research as described.  Please also </w:t>
      </w:r>
      <w:r w:rsidR="0047407F" w:rsidRPr="00F40DA0">
        <w:t>refer to</w:t>
      </w:r>
      <w:r w:rsidR="00607D69" w:rsidRPr="00F40DA0">
        <w:t xml:space="preserve"> page 2 of this RFP, and attach a letter </w:t>
      </w:r>
      <w:r w:rsidR="001D2F02" w:rsidRPr="001D2F02">
        <w:t xml:space="preserve">from your dean </w:t>
      </w:r>
      <w:r w:rsidR="00607D69" w:rsidRPr="00F40DA0">
        <w:t>approving the course release.)</w:t>
      </w:r>
    </w:p>
    <w:p w14:paraId="5BCAD787" w14:textId="77777777" w:rsidR="00F977B9" w:rsidRPr="00F40DA0" w:rsidRDefault="00F977B9" w:rsidP="009A5546">
      <w:pPr>
        <w:spacing w:after="0" w:afterAutospacing="0"/>
      </w:pPr>
    </w:p>
    <w:p w14:paraId="0FBB3F3F" w14:textId="77777777" w:rsidR="002332B2" w:rsidRPr="00F40DA0" w:rsidRDefault="002332B2" w:rsidP="009A5546">
      <w:pPr>
        <w:spacing w:after="0" w:afterAutospacing="0"/>
      </w:pPr>
    </w:p>
    <w:p w14:paraId="1D760844" w14:textId="77777777" w:rsidR="007D78CA" w:rsidRPr="00F40DA0" w:rsidRDefault="007D78CA" w:rsidP="009A5546">
      <w:pPr>
        <w:spacing w:after="0" w:afterAutospacing="0"/>
      </w:pPr>
      <w:r w:rsidRPr="00F40DA0">
        <w:rPr>
          <w:b/>
        </w:rPr>
        <w:t>Research</w:t>
      </w:r>
      <w:r w:rsidR="004418DF" w:rsidRPr="00F40DA0">
        <w:rPr>
          <w:b/>
        </w:rPr>
        <w:t>/Scholarship</w:t>
      </w:r>
      <w:r w:rsidRPr="00F40DA0">
        <w:rPr>
          <w:b/>
        </w:rPr>
        <w:t xml:space="preserve"> Assistant:</w:t>
      </w:r>
      <w:r w:rsidRPr="00F40DA0">
        <w:t xml:space="preserve"> (Budget justification must include hourly rate, hours of work expected per week and job responsibilities)</w:t>
      </w:r>
    </w:p>
    <w:p w14:paraId="159FF496" w14:textId="77777777" w:rsidR="002332B2" w:rsidRPr="00F40DA0" w:rsidRDefault="002332B2" w:rsidP="009A5546">
      <w:pPr>
        <w:spacing w:after="0" w:afterAutospacing="0"/>
      </w:pPr>
    </w:p>
    <w:p w14:paraId="3476CADA" w14:textId="77777777" w:rsidR="002332B2" w:rsidRPr="00F40DA0" w:rsidRDefault="002332B2" w:rsidP="009A5546">
      <w:pPr>
        <w:spacing w:after="0" w:afterAutospacing="0"/>
      </w:pPr>
    </w:p>
    <w:p w14:paraId="4C50D50D" w14:textId="77777777" w:rsidR="002332B2" w:rsidRPr="00F40DA0" w:rsidRDefault="007D78CA" w:rsidP="009A5546">
      <w:pPr>
        <w:spacing w:after="0" w:afterAutospacing="0"/>
      </w:pPr>
      <w:r w:rsidRPr="00F40DA0">
        <w:rPr>
          <w:b/>
        </w:rPr>
        <w:t>Equipment/Supplies:</w:t>
      </w:r>
      <w:r w:rsidRPr="00F40DA0">
        <w:t xml:space="preserve"> (Budget justification must include how requested supplies are integral to research/scholarship.  All requests for equipment must include </w:t>
      </w:r>
      <w:r w:rsidR="00C5667B">
        <w:t>an actual quote with all available discounts applied</w:t>
      </w:r>
      <w:r w:rsidRPr="00F40DA0">
        <w:t>)</w:t>
      </w:r>
      <w:r w:rsidR="00C5667B">
        <w:t>. Please identify if the requested equipment is available in the department. If so, justify the need for the equipment.</w:t>
      </w:r>
    </w:p>
    <w:p w14:paraId="540A34FB" w14:textId="77777777" w:rsidR="002332B2" w:rsidRDefault="002332B2" w:rsidP="009A5546">
      <w:pPr>
        <w:spacing w:after="0" w:afterAutospacing="0"/>
      </w:pPr>
    </w:p>
    <w:p w14:paraId="269F522F" w14:textId="77777777" w:rsidR="00B4053D" w:rsidRDefault="00B4053D" w:rsidP="009A5546">
      <w:pPr>
        <w:spacing w:after="0" w:afterAutospacing="0"/>
      </w:pPr>
    </w:p>
    <w:p w14:paraId="4920961D" w14:textId="77777777" w:rsidR="00B4053D" w:rsidRPr="00F40DA0" w:rsidRDefault="00B4053D" w:rsidP="009A5546">
      <w:pPr>
        <w:spacing w:after="0" w:afterAutospacing="0"/>
      </w:pPr>
    </w:p>
    <w:p w14:paraId="022BA37E" w14:textId="77777777" w:rsidR="007D78CA" w:rsidRPr="00F40DA0" w:rsidRDefault="007D78CA" w:rsidP="009A5546">
      <w:pPr>
        <w:spacing w:after="0" w:afterAutospacing="0"/>
      </w:pPr>
      <w:r w:rsidRPr="00F40DA0">
        <w:rPr>
          <w:b/>
        </w:rPr>
        <w:t>Travel Expenses:</w:t>
      </w:r>
      <w:r w:rsidRPr="00F40DA0">
        <w:t xml:space="preserve"> (Budget justification must include reason for travel, dates traveling and explanation as to how travel is essential to </w:t>
      </w:r>
      <w:r w:rsidR="0076273F" w:rsidRPr="00F40DA0">
        <w:t xml:space="preserve">conducting </w:t>
      </w:r>
      <w:r w:rsidRPr="00F40DA0">
        <w:t>the research/scholarship)</w:t>
      </w:r>
    </w:p>
    <w:p w14:paraId="5F2BBACA" w14:textId="77777777" w:rsidR="00E66989" w:rsidRPr="00F40DA0" w:rsidRDefault="00E66989" w:rsidP="009A5546">
      <w:pPr>
        <w:spacing w:after="0" w:afterAutospacing="0"/>
      </w:pPr>
    </w:p>
    <w:p w14:paraId="2BA9C30F" w14:textId="77777777" w:rsidR="002332B2" w:rsidRPr="00F40DA0" w:rsidRDefault="002332B2" w:rsidP="009A5546">
      <w:pPr>
        <w:spacing w:after="0" w:afterAutospacing="0"/>
      </w:pPr>
    </w:p>
    <w:p w14:paraId="2AACE19B" w14:textId="77777777" w:rsidR="002332B2" w:rsidRPr="00F40DA0" w:rsidRDefault="002332B2" w:rsidP="009A5546">
      <w:pPr>
        <w:spacing w:after="0" w:afterAutospacing="0"/>
      </w:pPr>
    </w:p>
    <w:p w14:paraId="4557B1E7" w14:textId="77777777" w:rsidR="00E66989" w:rsidRPr="00F40DA0" w:rsidRDefault="00E66989" w:rsidP="009A5546">
      <w:pPr>
        <w:spacing w:after="0" w:afterAutospacing="0"/>
        <w:jc w:val="center"/>
        <w:rPr>
          <w:b/>
          <w:u w:val="single"/>
        </w:rPr>
      </w:pPr>
      <w:r w:rsidRPr="00F40DA0">
        <w:rPr>
          <w:b/>
          <w:u w:val="single"/>
        </w:rPr>
        <w:t>Budget</w:t>
      </w:r>
    </w:p>
    <w:p w14:paraId="5050C668" w14:textId="77777777" w:rsidR="00E66989" w:rsidRPr="00F40DA0" w:rsidRDefault="002248AB" w:rsidP="009A5546">
      <w:pPr>
        <w:spacing w:after="0" w:afterAutospacing="0"/>
        <w:jc w:val="center"/>
      </w:pPr>
      <w:r w:rsidRPr="00F40DA0">
        <w:t>(Entitle file: LASTNAME B</w:t>
      </w:r>
      <w:r w:rsidR="00E66989" w:rsidRPr="00F40DA0">
        <w:t>udget)</w:t>
      </w:r>
    </w:p>
    <w:p w14:paraId="45D8554E" w14:textId="77777777" w:rsidR="002332B2" w:rsidRPr="00F40DA0" w:rsidRDefault="002332B2" w:rsidP="009A5546">
      <w:pPr>
        <w:spacing w:after="0" w:afterAutospacing="0"/>
        <w:jc w:val="center"/>
      </w:pPr>
    </w:p>
    <w:p w14:paraId="174D5CCB" w14:textId="77777777" w:rsidR="00E66989" w:rsidRPr="00F40DA0" w:rsidRDefault="00E66989" w:rsidP="009A5546">
      <w:pPr>
        <w:spacing w:after="0" w:afterAutospacing="0"/>
      </w:pPr>
      <w:r w:rsidRPr="00F40DA0">
        <w:t>Please complete the Excel budget shee</w:t>
      </w:r>
      <w:r w:rsidR="003B1147" w:rsidRPr="00F40DA0">
        <w:t>t</w:t>
      </w:r>
      <w:r w:rsidRPr="00F40DA0">
        <w:t xml:space="preserve">.  </w:t>
      </w:r>
      <w:r w:rsidR="00761B9B" w:rsidRPr="00F40DA0">
        <w:t xml:space="preserve">For standard rates and other purchasing policies and procedures, please see the purchasing website at </w:t>
      </w:r>
      <w:hyperlink r:id="rId25" w:history="1">
        <w:r w:rsidR="00DA1A5F" w:rsidRPr="009A7DFA">
          <w:rPr>
            <w:rStyle w:val="Hyperlink"/>
          </w:rPr>
          <w:t>http://www.udmercy.edu/purchasing/index.htm</w:t>
        </w:r>
      </w:hyperlink>
    </w:p>
    <w:p w14:paraId="0DED87DA" w14:textId="77777777" w:rsidR="002332B2" w:rsidRPr="00F40DA0" w:rsidRDefault="002332B2" w:rsidP="009A5546">
      <w:pPr>
        <w:spacing w:after="0" w:afterAutospacing="0"/>
      </w:pPr>
    </w:p>
    <w:p w14:paraId="6C818132" w14:textId="77777777" w:rsidR="002332B2" w:rsidRPr="00F40DA0" w:rsidRDefault="002332B2" w:rsidP="009A5546">
      <w:pPr>
        <w:spacing w:after="0" w:afterAutospacing="0"/>
      </w:pPr>
    </w:p>
    <w:p w14:paraId="3F46548C" w14:textId="77777777" w:rsidR="007D78CA" w:rsidRPr="00F40DA0" w:rsidRDefault="007D78CA" w:rsidP="009A5546">
      <w:pPr>
        <w:spacing w:after="0" w:afterAutospacing="0"/>
      </w:pPr>
    </w:p>
    <w:p w14:paraId="08266298" w14:textId="77777777" w:rsidR="00463EBC" w:rsidRPr="00F40DA0" w:rsidRDefault="00560D43" w:rsidP="009A5546">
      <w:pPr>
        <w:spacing w:after="0" w:afterAutospacing="0"/>
        <w:jc w:val="center"/>
        <w:rPr>
          <w:b/>
          <w:u w:val="single"/>
        </w:rPr>
      </w:pPr>
      <w:r w:rsidRPr="00F40DA0">
        <w:rPr>
          <w:b/>
          <w:u w:val="single"/>
        </w:rPr>
        <w:t>Supporting Documentation</w:t>
      </w:r>
    </w:p>
    <w:p w14:paraId="43A10BA1" w14:textId="77777777" w:rsidR="00E66989" w:rsidRPr="00F40DA0" w:rsidRDefault="002248AB" w:rsidP="009A5546">
      <w:pPr>
        <w:spacing w:after="0" w:afterAutospacing="0"/>
        <w:jc w:val="center"/>
      </w:pPr>
      <w:r w:rsidRPr="00F40DA0">
        <w:t xml:space="preserve">(Entitle file: </w:t>
      </w:r>
      <w:proofErr w:type="gramStart"/>
      <w:r w:rsidRPr="00F40DA0">
        <w:t>LASTNAME  S</w:t>
      </w:r>
      <w:r w:rsidR="00560D43" w:rsidRPr="00F40DA0">
        <w:t>upport</w:t>
      </w:r>
      <w:proofErr w:type="gramEnd"/>
      <w:r w:rsidR="00560D43" w:rsidRPr="00F40DA0">
        <w:t>)</w:t>
      </w:r>
    </w:p>
    <w:p w14:paraId="1447F1FD" w14:textId="77777777" w:rsidR="002332B2" w:rsidRPr="00F40DA0" w:rsidRDefault="002332B2" w:rsidP="009A5546">
      <w:pPr>
        <w:spacing w:after="0" w:afterAutospacing="0"/>
        <w:jc w:val="center"/>
      </w:pPr>
    </w:p>
    <w:p w14:paraId="271B29DD" w14:textId="77777777" w:rsidR="007D78CA" w:rsidRDefault="00463EBC" w:rsidP="009A5546">
      <w:pPr>
        <w:spacing w:after="0" w:afterAutospacing="0"/>
      </w:pPr>
      <w:r w:rsidRPr="00F40DA0">
        <w:t>Include a reference list/bibliography that provides research/scholarship justification for the project and attach to this document.  If appropriate, attach any relevant articles published by the faculty member(s) requesting funding that supports this request.</w:t>
      </w:r>
    </w:p>
    <w:p w14:paraId="5821CA8A" w14:textId="77777777" w:rsidR="008C3D1D" w:rsidRDefault="008C3D1D" w:rsidP="009A5546">
      <w:pPr>
        <w:spacing w:after="0" w:afterAutospacing="0"/>
      </w:pPr>
    </w:p>
    <w:p w14:paraId="2364065F" w14:textId="77777777" w:rsidR="00271C6D" w:rsidRDefault="00271C6D" w:rsidP="009A5546">
      <w:pPr>
        <w:spacing w:after="0" w:afterAutospacing="0"/>
      </w:pPr>
    </w:p>
    <w:p w14:paraId="4F55361D" w14:textId="62F5D87F" w:rsidR="008C3D1D" w:rsidRPr="00271C6D" w:rsidRDefault="00BB145A" w:rsidP="00B6C75B">
      <w:pPr>
        <w:spacing w:after="0" w:afterAutospacing="0"/>
        <w:rPr>
          <w:i/>
          <w:iCs/>
        </w:rPr>
      </w:pPr>
      <w:r>
        <w:rPr>
          <w:i/>
          <w:iCs/>
        </w:rPr>
        <w:t>Submitted</w:t>
      </w:r>
      <w:r w:rsidR="008C3D1D" w:rsidRPr="00B6C75B">
        <w:rPr>
          <w:i/>
          <w:iCs/>
        </w:rPr>
        <w:t xml:space="preserve"> by McNichols Faculty Assembly</w:t>
      </w:r>
      <w:r>
        <w:rPr>
          <w:i/>
          <w:iCs/>
        </w:rPr>
        <w:t xml:space="preserve"> 11/18/21</w:t>
      </w:r>
      <w:r w:rsidR="008C3D1D" w:rsidRPr="00B6C75B">
        <w:rPr>
          <w:i/>
          <w:iCs/>
        </w:rPr>
        <w:t xml:space="preserve">. </w:t>
      </w:r>
    </w:p>
    <w:sectPr w:rsidR="008C3D1D" w:rsidRPr="00271C6D" w:rsidSect="009B3F9F">
      <w:headerReference w:type="even" r:id="rId26"/>
      <w:headerReference w:type="default" r:id="rId27"/>
      <w:footerReference w:type="even" r:id="rId28"/>
      <w:footerReference w:type="default" r:id="rId29"/>
      <w:headerReference w:type="first" r:id="rId30"/>
      <w:footerReference w:type="first" r:id="rId31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D513EF1" w14:textId="77777777" w:rsidR="00D72A01" w:rsidRDefault="00D72A01" w:rsidP="00B258FA">
      <w:pPr>
        <w:spacing w:after="0"/>
      </w:pPr>
      <w:r>
        <w:separator/>
      </w:r>
    </w:p>
  </w:endnote>
  <w:endnote w:type="continuationSeparator" w:id="0">
    <w:p w14:paraId="57D09595" w14:textId="77777777" w:rsidR="00D72A01" w:rsidRDefault="00D72A01" w:rsidP="00B258F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950F3F9" w14:textId="77777777" w:rsidR="009670E3" w:rsidRDefault="009670E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4B23498" w14:textId="15D593AE" w:rsidR="00057F92" w:rsidRDefault="00057F92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9670E3">
      <w:rPr>
        <w:noProof/>
      </w:rPr>
      <w:t>8</w:t>
    </w:r>
    <w:r>
      <w:fldChar w:fldCharType="end"/>
    </w:r>
  </w:p>
  <w:p w14:paraId="039894CC" w14:textId="77777777" w:rsidR="00057F92" w:rsidRDefault="00057F92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FA000FC" w14:textId="77777777" w:rsidR="009670E3" w:rsidRDefault="009670E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E86159B" w14:textId="77777777" w:rsidR="00D72A01" w:rsidRDefault="00D72A01" w:rsidP="00B258FA">
      <w:pPr>
        <w:spacing w:after="0"/>
      </w:pPr>
      <w:r>
        <w:separator/>
      </w:r>
    </w:p>
  </w:footnote>
  <w:footnote w:type="continuationSeparator" w:id="0">
    <w:p w14:paraId="6C41A5C9" w14:textId="77777777" w:rsidR="00D72A01" w:rsidRDefault="00D72A01" w:rsidP="00B258FA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45B8BD3" w14:textId="77777777" w:rsidR="009670E3" w:rsidRDefault="009670E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48BF406" w14:textId="77777777" w:rsidR="009670E3" w:rsidRDefault="009670E3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9C4F5B1" w14:textId="57DA10B4" w:rsidR="00057F92" w:rsidRDefault="00B6C75B">
    <w:pPr>
      <w:pStyle w:val="Header"/>
    </w:pPr>
    <w:r>
      <w:rPr>
        <w:noProof/>
      </w:rPr>
      <w:drawing>
        <wp:inline distT="0" distB="0" distL="0" distR="0" wp14:anchorId="565B0A3E" wp14:editId="09C85315">
          <wp:extent cx="1430131" cy="603250"/>
          <wp:effectExtent l="0" t="0" r="0" b="6350"/>
          <wp:docPr id="2" name="Picture 2" title="Detroit Mercy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30131" cy="60325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7C614A">
      <w:t xml:space="preserve">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2D22DAB"/>
    <w:multiLevelType w:val="multilevel"/>
    <w:tmpl w:val="6CC42A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24C563AA"/>
    <w:multiLevelType w:val="hybridMultilevel"/>
    <w:tmpl w:val="770210A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5001DF3"/>
    <w:multiLevelType w:val="hybridMultilevel"/>
    <w:tmpl w:val="532C38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AED4B58"/>
    <w:multiLevelType w:val="hybridMultilevel"/>
    <w:tmpl w:val="ACFCCE4C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" w15:restartNumberingAfterBreak="0">
    <w:nsid w:val="3C1C2B49"/>
    <w:multiLevelType w:val="hybridMultilevel"/>
    <w:tmpl w:val="31C01C7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E547065"/>
    <w:multiLevelType w:val="hybridMultilevel"/>
    <w:tmpl w:val="28349A5C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6" w15:restartNumberingAfterBreak="0">
    <w:nsid w:val="43DA42B3"/>
    <w:multiLevelType w:val="hybridMultilevel"/>
    <w:tmpl w:val="0818C7F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79C69B4"/>
    <w:multiLevelType w:val="hybridMultilevel"/>
    <w:tmpl w:val="0818C7F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3"/>
  </w:num>
  <w:num w:numId="3">
    <w:abstractNumId w:val="4"/>
  </w:num>
  <w:num w:numId="4">
    <w:abstractNumId w:val="7"/>
  </w:num>
  <w:num w:numId="5">
    <w:abstractNumId w:val="6"/>
  </w:num>
  <w:num w:numId="6">
    <w:abstractNumId w:val="1"/>
  </w:num>
  <w:num w:numId="7">
    <w:abstractNumId w:val="2"/>
  </w:num>
  <w:num w:numId="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ocumentProtection w:edit="forms" w:enforcement="0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U0MzIwM7MwNjEAcpV0lIJTi4sz8/NACgxNawEyOBq2LQAAAA=="/>
  </w:docVars>
  <w:rsids>
    <w:rsidRoot w:val="00BB593A"/>
    <w:rsid w:val="00004D57"/>
    <w:rsid w:val="00013906"/>
    <w:rsid w:val="00020C93"/>
    <w:rsid w:val="000210ED"/>
    <w:rsid w:val="00031AE4"/>
    <w:rsid w:val="000362B1"/>
    <w:rsid w:val="0004187B"/>
    <w:rsid w:val="000426C7"/>
    <w:rsid w:val="000541BA"/>
    <w:rsid w:val="00057F92"/>
    <w:rsid w:val="00063ED4"/>
    <w:rsid w:val="00066419"/>
    <w:rsid w:val="00067A61"/>
    <w:rsid w:val="00074F5A"/>
    <w:rsid w:val="000807DE"/>
    <w:rsid w:val="0008356D"/>
    <w:rsid w:val="000A295B"/>
    <w:rsid w:val="000B6EA9"/>
    <w:rsid w:val="000C0582"/>
    <w:rsid w:val="000C458C"/>
    <w:rsid w:val="000D286D"/>
    <w:rsid w:val="000D351B"/>
    <w:rsid w:val="000D6C99"/>
    <w:rsid w:val="000E0BC0"/>
    <w:rsid w:val="000E5C71"/>
    <w:rsid w:val="000F7AF5"/>
    <w:rsid w:val="00100098"/>
    <w:rsid w:val="001160C7"/>
    <w:rsid w:val="001221C7"/>
    <w:rsid w:val="00124D7B"/>
    <w:rsid w:val="001263E7"/>
    <w:rsid w:val="0013722B"/>
    <w:rsid w:val="0014028B"/>
    <w:rsid w:val="00146181"/>
    <w:rsid w:val="001502B8"/>
    <w:rsid w:val="00150E09"/>
    <w:rsid w:val="00153A30"/>
    <w:rsid w:val="00155C52"/>
    <w:rsid w:val="00162801"/>
    <w:rsid w:val="001652DE"/>
    <w:rsid w:val="00167937"/>
    <w:rsid w:val="00167C09"/>
    <w:rsid w:val="001714BC"/>
    <w:rsid w:val="00173016"/>
    <w:rsid w:val="00173924"/>
    <w:rsid w:val="00174120"/>
    <w:rsid w:val="001826CF"/>
    <w:rsid w:val="00184BE7"/>
    <w:rsid w:val="0018600D"/>
    <w:rsid w:val="0019059B"/>
    <w:rsid w:val="00194832"/>
    <w:rsid w:val="00194EDE"/>
    <w:rsid w:val="001A29E0"/>
    <w:rsid w:val="001B083C"/>
    <w:rsid w:val="001B2BE8"/>
    <w:rsid w:val="001B6628"/>
    <w:rsid w:val="001C0951"/>
    <w:rsid w:val="001C50E6"/>
    <w:rsid w:val="001D081B"/>
    <w:rsid w:val="001D16B8"/>
    <w:rsid w:val="001D2F02"/>
    <w:rsid w:val="001E0733"/>
    <w:rsid w:val="001E12D9"/>
    <w:rsid w:val="001E25EB"/>
    <w:rsid w:val="001F13D4"/>
    <w:rsid w:val="001F4074"/>
    <w:rsid w:val="00204B82"/>
    <w:rsid w:val="0020630A"/>
    <w:rsid w:val="00211064"/>
    <w:rsid w:val="00216955"/>
    <w:rsid w:val="0022034F"/>
    <w:rsid w:val="00220B2B"/>
    <w:rsid w:val="002248AB"/>
    <w:rsid w:val="002258E5"/>
    <w:rsid w:val="00232518"/>
    <w:rsid w:val="002332B2"/>
    <w:rsid w:val="00234B49"/>
    <w:rsid w:val="002350F9"/>
    <w:rsid w:val="00252876"/>
    <w:rsid w:val="00253E1E"/>
    <w:rsid w:val="00256580"/>
    <w:rsid w:val="00257DF1"/>
    <w:rsid w:val="00260019"/>
    <w:rsid w:val="00263469"/>
    <w:rsid w:val="00264989"/>
    <w:rsid w:val="0027007B"/>
    <w:rsid w:val="00271C6D"/>
    <w:rsid w:val="00274C4C"/>
    <w:rsid w:val="00274DDA"/>
    <w:rsid w:val="002774E8"/>
    <w:rsid w:val="0028720F"/>
    <w:rsid w:val="00297549"/>
    <w:rsid w:val="002A2960"/>
    <w:rsid w:val="002A7D31"/>
    <w:rsid w:val="002B0E9B"/>
    <w:rsid w:val="002B42E3"/>
    <w:rsid w:val="002B71D9"/>
    <w:rsid w:val="002D0624"/>
    <w:rsid w:val="002D094C"/>
    <w:rsid w:val="002D7C88"/>
    <w:rsid w:val="002E1D28"/>
    <w:rsid w:val="002F1579"/>
    <w:rsid w:val="002F2651"/>
    <w:rsid w:val="002F3813"/>
    <w:rsid w:val="002F45E2"/>
    <w:rsid w:val="002F6C86"/>
    <w:rsid w:val="002F7CB5"/>
    <w:rsid w:val="003256E6"/>
    <w:rsid w:val="00326DD9"/>
    <w:rsid w:val="003311D2"/>
    <w:rsid w:val="00335C18"/>
    <w:rsid w:val="00337A38"/>
    <w:rsid w:val="00351AFD"/>
    <w:rsid w:val="003523CA"/>
    <w:rsid w:val="00360F63"/>
    <w:rsid w:val="00361B75"/>
    <w:rsid w:val="00373161"/>
    <w:rsid w:val="003736E0"/>
    <w:rsid w:val="00380F46"/>
    <w:rsid w:val="0039201E"/>
    <w:rsid w:val="00394B6B"/>
    <w:rsid w:val="003A54F5"/>
    <w:rsid w:val="003B1147"/>
    <w:rsid w:val="003C28F4"/>
    <w:rsid w:val="003D0C14"/>
    <w:rsid w:val="003D4561"/>
    <w:rsid w:val="003E2F22"/>
    <w:rsid w:val="003F07B8"/>
    <w:rsid w:val="004005DD"/>
    <w:rsid w:val="004074E1"/>
    <w:rsid w:val="004078BE"/>
    <w:rsid w:val="00416A8B"/>
    <w:rsid w:val="00421C20"/>
    <w:rsid w:val="00423CE2"/>
    <w:rsid w:val="00427826"/>
    <w:rsid w:val="00430EA0"/>
    <w:rsid w:val="004418DF"/>
    <w:rsid w:val="00442B55"/>
    <w:rsid w:val="00454A41"/>
    <w:rsid w:val="00463EBC"/>
    <w:rsid w:val="00470D51"/>
    <w:rsid w:val="0047407F"/>
    <w:rsid w:val="0048099B"/>
    <w:rsid w:val="00484D77"/>
    <w:rsid w:val="0048597E"/>
    <w:rsid w:val="004922E9"/>
    <w:rsid w:val="004B5F58"/>
    <w:rsid w:val="004C0E12"/>
    <w:rsid w:val="004C1041"/>
    <w:rsid w:val="004C2F27"/>
    <w:rsid w:val="004C6131"/>
    <w:rsid w:val="004D0339"/>
    <w:rsid w:val="004D481B"/>
    <w:rsid w:val="004D550B"/>
    <w:rsid w:val="004F0449"/>
    <w:rsid w:val="004F3F55"/>
    <w:rsid w:val="004F45D3"/>
    <w:rsid w:val="004F7BA0"/>
    <w:rsid w:val="00504D5F"/>
    <w:rsid w:val="00510FE0"/>
    <w:rsid w:val="005117F9"/>
    <w:rsid w:val="0051190E"/>
    <w:rsid w:val="00516084"/>
    <w:rsid w:val="0052129A"/>
    <w:rsid w:val="00530A72"/>
    <w:rsid w:val="00531CC5"/>
    <w:rsid w:val="00540E2C"/>
    <w:rsid w:val="00541392"/>
    <w:rsid w:val="005420AF"/>
    <w:rsid w:val="00545EDE"/>
    <w:rsid w:val="00547706"/>
    <w:rsid w:val="005545E3"/>
    <w:rsid w:val="00557D5F"/>
    <w:rsid w:val="00560D43"/>
    <w:rsid w:val="00567357"/>
    <w:rsid w:val="00567FE0"/>
    <w:rsid w:val="005728BE"/>
    <w:rsid w:val="00580790"/>
    <w:rsid w:val="00587742"/>
    <w:rsid w:val="00587AA5"/>
    <w:rsid w:val="00587BA7"/>
    <w:rsid w:val="00597B86"/>
    <w:rsid w:val="005A0919"/>
    <w:rsid w:val="005A56AF"/>
    <w:rsid w:val="005D1B8F"/>
    <w:rsid w:val="005D6BD6"/>
    <w:rsid w:val="005D7D96"/>
    <w:rsid w:val="005E6583"/>
    <w:rsid w:val="005E6929"/>
    <w:rsid w:val="005F38F9"/>
    <w:rsid w:val="005F6741"/>
    <w:rsid w:val="005F73B9"/>
    <w:rsid w:val="006051C7"/>
    <w:rsid w:val="00607D69"/>
    <w:rsid w:val="00610BB7"/>
    <w:rsid w:val="006173AD"/>
    <w:rsid w:val="00621239"/>
    <w:rsid w:val="00630145"/>
    <w:rsid w:val="00635119"/>
    <w:rsid w:val="0063689C"/>
    <w:rsid w:val="00641190"/>
    <w:rsid w:val="00643EAD"/>
    <w:rsid w:val="006447FF"/>
    <w:rsid w:val="00651202"/>
    <w:rsid w:val="00651E22"/>
    <w:rsid w:val="00657226"/>
    <w:rsid w:val="006759C4"/>
    <w:rsid w:val="0067798F"/>
    <w:rsid w:val="0068417E"/>
    <w:rsid w:val="00685978"/>
    <w:rsid w:val="0068774D"/>
    <w:rsid w:val="006930CD"/>
    <w:rsid w:val="006956F8"/>
    <w:rsid w:val="006972D7"/>
    <w:rsid w:val="006B0043"/>
    <w:rsid w:val="006B3BAA"/>
    <w:rsid w:val="006B59E1"/>
    <w:rsid w:val="006B69AD"/>
    <w:rsid w:val="006D2CF4"/>
    <w:rsid w:val="006E0679"/>
    <w:rsid w:val="006E6A3B"/>
    <w:rsid w:val="00700EC9"/>
    <w:rsid w:val="00702B7A"/>
    <w:rsid w:val="00703FFB"/>
    <w:rsid w:val="00712D08"/>
    <w:rsid w:val="00716CD9"/>
    <w:rsid w:val="0072663A"/>
    <w:rsid w:val="00726671"/>
    <w:rsid w:val="00731692"/>
    <w:rsid w:val="00732EB6"/>
    <w:rsid w:val="00734331"/>
    <w:rsid w:val="007479CA"/>
    <w:rsid w:val="00747DE3"/>
    <w:rsid w:val="00753147"/>
    <w:rsid w:val="00756739"/>
    <w:rsid w:val="00757C58"/>
    <w:rsid w:val="00761B9B"/>
    <w:rsid w:val="0076273F"/>
    <w:rsid w:val="00767435"/>
    <w:rsid w:val="0077072D"/>
    <w:rsid w:val="007739CC"/>
    <w:rsid w:val="00773C02"/>
    <w:rsid w:val="00774A52"/>
    <w:rsid w:val="007800FD"/>
    <w:rsid w:val="00781AC0"/>
    <w:rsid w:val="00781E1E"/>
    <w:rsid w:val="00787F93"/>
    <w:rsid w:val="00793D8F"/>
    <w:rsid w:val="007A299E"/>
    <w:rsid w:val="007B08B3"/>
    <w:rsid w:val="007B245D"/>
    <w:rsid w:val="007B4BBA"/>
    <w:rsid w:val="007C16EB"/>
    <w:rsid w:val="007C17AE"/>
    <w:rsid w:val="007C261C"/>
    <w:rsid w:val="007C614A"/>
    <w:rsid w:val="007C6506"/>
    <w:rsid w:val="007D024C"/>
    <w:rsid w:val="007D0EE5"/>
    <w:rsid w:val="007D28A6"/>
    <w:rsid w:val="007D78CA"/>
    <w:rsid w:val="007E61A3"/>
    <w:rsid w:val="007E6AA9"/>
    <w:rsid w:val="007E73B3"/>
    <w:rsid w:val="007F0884"/>
    <w:rsid w:val="007F0C2F"/>
    <w:rsid w:val="007F3775"/>
    <w:rsid w:val="007F709D"/>
    <w:rsid w:val="00802192"/>
    <w:rsid w:val="00806BFC"/>
    <w:rsid w:val="00812809"/>
    <w:rsid w:val="00827B9D"/>
    <w:rsid w:val="00830FB6"/>
    <w:rsid w:val="0083347D"/>
    <w:rsid w:val="008336B8"/>
    <w:rsid w:val="00834558"/>
    <w:rsid w:val="00834ED2"/>
    <w:rsid w:val="00845527"/>
    <w:rsid w:val="0085314B"/>
    <w:rsid w:val="008576C7"/>
    <w:rsid w:val="00862F62"/>
    <w:rsid w:val="00872C4D"/>
    <w:rsid w:val="00874038"/>
    <w:rsid w:val="00874F32"/>
    <w:rsid w:val="00880CFA"/>
    <w:rsid w:val="00880D2F"/>
    <w:rsid w:val="00883A5D"/>
    <w:rsid w:val="00884FAF"/>
    <w:rsid w:val="00885E9B"/>
    <w:rsid w:val="00886E38"/>
    <w:rsid w:val="0089096D"/>
    <w:rsid w:val="00891437"/>
    <w:rsid w:val="008A37D8"/>
    <w:rsid w:val="008A743C"/>
    <w:rsid w:val="008A7EB8"/>
    <w:rsid w:val="008B6042"/>
    <w:rsid w:val="008B637E"/>
    <w:rsid w:val="008C277F"/>
    <w:rsid w:val="008C3D1D"/>
    <w:rsid w:val="008C5130"/>
    <w:rsid w:val="008D487D"/>
    <w:rsid w:val="008E4F33"/>
    <w:rsid w:val="008F2BB8"/>
    <w:rsid w:val="008F3ADC"/>
    <w:rsid w:val="008F7FF4"/>
    <w:rsid w:val="00903821"/>
    <w:rsid w:val="00903F61"/>
    <w:rsid w:val="00904D6F"/>
    <w:rsid w:val="00905230"/>
    <w:rsid w:val="009172AD"/>
    <w:rsid w:val="00931094"/>
    <w:rsid w:val="009318D2"/>
    <w:rsid w:val="009351CF"/>
    <w:rsid w:val="009425C4"/>
    <w:rsid w:val="00944291"/>
    <w:rsid w:val="00944E40"/>
    <w:rsid w:val="00961DEB"/>
    <w:rsid w:val="009624E7"/>
    <w:rsid w:val="0096274C"/>
    <w:rsid w:val="009640BA"/>
    <w:rsid w:val="009642C5"/>
    <w:rsid w:val="009670E3"/>
    <w:rsid w:val="009757D5"/>
    <w:rsid w:val="00975B43"/>
    <w:rsid w:val="009767B9"/>
    <w:rsid w:val="009768C3"/>
    <w:rsid w:val="0098398D"/>
    <w:rsid w:val="0098685F"/>
    <w:rsid w:val="00992512"/>
    <w:rsid w:val="00992E95"/>
    <w:rsid w:val="00993B74"/>
    <w:rsid w:val="00995FBA"/>
    <w:rsid w:val="00997F23"/>
    <w:rsid w:val="009A0099"/>
    <w:rsid w:val="009A04C9"/>
    <w:rsid w:val="009A5546"/>
    <w:rsid w:val="009B3F9F"/>
    <w:rsid w:val="009B67A0"/>
    <w:rsid w:val="009C04E2"/>
    <w:rsid w:val="009C5F97"/>
    <w:rsid w:val="009D15DF"/>
    <w:rsid w:val="009D3590"/>
    <w:rsid w:val="009D4A2E"/>
    <w:rsid w:val="009E69BE"/>
    <w:rsid w:val="009E7775"/>
    <w:rsid w:val="009F1E95"/>
    <w:rsid w:val="009F6C29"/>
    <w:rsid w:val="00A0588C"/>
    <w:rsid w:val="00A06371"/>
    <w:rsid w:val="00A14D57"/>
    <w:rsid w:val="00A30577"/>
    <w:rsid w:val="00A402DB"/>
    <w:rsid w:val="00A42715"/>
    <w:rsid w:val="00A43487"/>
    <w:rsid w:val="00A4775F"/>
    <w:rsid w:val="00A51095"/>
    <w:rsid w:val="00A53237"/>
    <w:rsid w:val="00A54E4F"/>
    <w:rsid w:val="00A572A4"/>
    <w:rsid w:val="00A61ACB"/>
    <w:rsid w:val="00A712BB"/>
    <w:rsid w:val="00A728B7"/>
    <w:rsid w:val="00A74AF8"/>
    <w:rsid w:val="00A77168"/>
    <w:rsid w:val="00A869BD"/>
    <w:rsid w:val="00AC09A2"/>
    <w:rsid w:val="00AC1E57"/>
    <w:rsid w:val="00AC24F8"/>
    <w:rsid w:val="00AC5B77"/>
    <w:rsid w:val="00AC60C0"/>
    <w:rsid w:val="00AD5C11"/>
    <w:rsid w:val="00AD7B6C"/>
    <w:rsid w:val="00AE39E3"/>
    <w:rsid w:val="00AE40BD"/>
    <w:rsid w:val="00AE422B"/>
    <w:rsid w:val="00AE5AE7"/>
    <w:rsid w:val="00AE6BE4"/>
    <w:rsid w:val="00B01218"/>
    <w:rsid w:val="00B0599A"/>
    <w:rsid w:val="00B11BFE"/>
    <w:rsid w:val="00B13B70"/>
    <w:rsid w:val="00B16D8F"/>
    <w:rsid w:val="00B258FA"/>
    <w:rsid w:val="00B26A44"/>
    <w:rsid w:val="00B3182F"/>
    <w:rsid w:val="00B32C4D"/>
    <w:rsid w:val="00B36606"/>
    <w:rsid w:val="00B36D13"/>
    <w:rsid w:val="00B37A3A"/>
    <w:rsid w:val="00B4053D"/>
    <w:rsid w:val="00B44660"/>
    <w:rsid w:val="00B45A6A"/>
    <w:rsid w:val="00B45DEE"/>
    <w:rsid w:val="00B54047"/>
    <w:rsid w:val="00B54E72"/>
    <w:rsid w:val="00B56C96"/>
    <w:rsid w:val="00B632E8"/>
    <w:rsid w:val="00B64D55"/>
    <w:rsid w:val="00B6C75B"/>
    <w:rsid w:val="00B71E87"/>
    <w:rsid w:val="00B730D2"/>
    <w:rsid w:val="00B73DEF"/>
    <w:rsid w:val="00B8152C"/>
    <w:rsid w:val="00B92554"/>
    <w:rsid w:val="00B933D6"/>
    <w:rsid w:val="00BA5CC7"/>
    <w:rsid w:val="00BA6B3D"/>
    <w:rsid w:val="00BB145A"/>
    <w:rsid w:val="00BB1E61"/>
    <w:rsid w:val="00BB593A"/>
    <w:rsid w:val="00BC745C"/>
    <w:rsid w:val="00BE2C50"/>
    <w:rsid w:val="00BF0607"/>
    <w:rsid w:val="00C07A74"/>
    <w:rsid w:val="00C12E54"/>
    <w:rsid w:val="00C14753"/>
    <w:rsid w:val="00C21619"/>
    <w:rsid w:val="00C22EC7"/>
    <w:rsid w:val="00C230A5"/>
    <w:rsid w:val="00C2337D"/>
    <w:rsid w:val="00C24CCC"/>
    <w:rsid w:val="00C25B32"/>
    <w:rsid w:val="00C262C4"/>
    <w:rsid w:val="00C26481"/>
    <w:rsid w:val="00C40763"/>
    <w:rsid w:val="00C44608"/>
    <w:rsid w:val="00C50704"/>
    <w:rsid w:val="00C50DDD"/>
    <w:rsid w:val="00C53A00"/>
    <w:rsid w:val="00C56613"/>
    <w:rsid w:val="00C5667B"/>
    <w:rsid w:val="00C631AC"/>
    <w:rsid w:val="00C665C5"/>
    <w:rsid w:val="00C72E50"/>
    <w:rsid w:val="00C82347"/>
    <w:rsid w:val="00C8394A"/>
    <w:rsid w:val="00C83B3C"/>
    <w:rsid w:val="00C924D6"/>
    <w:rsid w:val="00C93B16"/>
    <w:rsid w:val="00CB29B5"/>
    <w:rsid w:val="00CB34E9"/>
    <w:rsid w:val="00CB4127"/>
    <w:rsid w:val="00CB6358"/>
    <w:rsid w:val="00CC4A0D"/>
    <w:rsid w:val="00CD37B5"/>
    <w:rsid w:val="00CF2A43"/>
    <w:rsid w:val="00D06425"/>
    <w:rsid w:val="00D078CD"/>
    <w:rsid w:val="00D100EC"/>
    <w:rsid w:val="00D10B06"/>
    <w:rsid w:val="00D15385"/>
    <w:rsid w:val="00D168E8"/>
    <w:rsid w:val="00D313BB"/>
    <w:rsid w:val="00D31A67"/>
    <w:rsid w:val="00D4262F"/>
    <w:rsid w:val="00D537C2"/>
    <w:rsid w:val="00D635E7"/>
    <w:rsid w:val="00D6444D"/>
    <w:rsid w:val="00D64E91"/>
    <w:rsid w:val="00D71A30"/>
    <w:rsid w:val="00D72A01"/>
    <w:rsid w:val="00D755CB"/>
    <w:rsid w:val="00D9510C"/>
    <w:rsid w:val="00DA1A5F"/>
    <w:rsid w:val="00DA2A43"/>
    <w:rsid w:val="00DA5DFE"/>
    <w:rsid w:val="00DB1B59"/>
    <w:rsid w:val="00DD501F"/>
    <w:rsid w:val="00DE6A3F"/>
    <w:rsid w:val="00DF1BA2"/>
    <w:rsid w:val="00E007BE"/>
    <w:rsid w:val="00E036F2"/>
    <w:rsid w:val="00E14C25"/>
    <w:rsid w:val="00E22831"/>
    <w:rsid w:val="00E228AC"/>
    <w:rsid w:val="00E36B83"/>
    <w:rsid w:val="00E43A28"/>
    <w:rsid w:val="00E46C7D"/>
    <w:rsid w:val="00E61139"/>
    <w:rsid w:val="00E6382E"/>
    <w:rsid w:val="00E638B9"/>
    <w:rsid w:val="00E651F2"/>
    <w:rsid w:val="00E66434"/>
    <w:rsid w:val="00E66989"/>
    <w:rsid w:val="00E7096E"/>
    <w:rsid w:val="00E85F62"/>
    <w:rsid w:val="00E912E5"/>
    <w:rsid w:val="00E93B55"/>
    <w:rsid w:val="00E97984"/>
    <w:rsid w:val="00EA4D5A"/>
    <w:rsid w:val="00EB1A00"/>
    <w:rsid w:val="00EB1D56"/>
    <w:rsid w:val="00ED1A8E"/>
    <w:rsid w:val="00EE1137"/>
    <w:rsid w:val="00EE403D"/>
    <w:rsid w:val="00EF3438"/>
    <w:rsid w:val="00EF5E67"/>
    <w:rsid w:val="00EF7A33"/>
    <w:rsid w:val="00F11A02"/>
    <w:rsid w:val="00F12054"/>
    <w:rsid w:val="00F12BE7"/>
    <w:rsid w:val="00F13308"/>
    <w:rsid w:val="00F16A6B"/>
    <w:rsid w:val="00F227DA"/>
    <w:rsid w:val="00F23280"/>
    <w:rsid w:val="00F24157"/>
    <w:rsid w:val="00F33172"/>
    <w:rsid w:val="00F40DA0"/>
    <w:rsid w:val="00F411A4"/>
    <w:rsid w:val="00F43A71"/>
    <w:rsid w:val="00F44C53"/>
    <w:rsid w:val="00F476F8"/>
    <w:rsid w:val="00F513D1"/>
    <w:rsid w:val="00F536B3"/>
    <w:rsid w:val="00F56A49"/>
    <w:rsid w:val="00F73D7C"/>
    <w:rsid w:val="00F7509C"/>
    <w:rsid w:val="00F807FA"/>
    <w:rsid w:val="00F91E84"/>
    <w:rsid w:val="00F94D14"/>
    <w:rsid w:val="00F977B9"/>
    <w:rsid w:val="00FA216F"/>
    <w:rsid w:val="00FA5565"/>
    <w:rsid w:val="00FA6CAC"/>
    <w:rsid w:val="00FB10FC"/>
    <w:rsid w:val="00FB1332"/>
    <w:rsid w:val="00FC7B0A"/>
    <w:rsid w:val="00FC7DA5"/>
    <w:rsid w:val="00FD352B"/>
    <w:rsid w:val="00FD6F45"/>
    <w:rsid w:val="00FE2928"/>
    <w:rsid w:val="00FF08A3"/>
    <w:rsid w:val="027E4090"/>
    <w:rsid w:val="02A87F91"/>
    <w:rsid w:val="043C5BC2"/>
    <w:rsid w:val="04632D5A"/>
    <w:rsid w:val="04940D75"/>
    <w:rsid w:val="115CC6CB"/>
    <w:rsid w:val="134D3BE0"/>
    <w:rsid w:val="13A09D5A"/>
    <w:rsid w:val="14C03754"/>
    <w:rsid w:val="16C698D9"/>
    <w:rsid w:val="21541985"/>
    <w:rsid w:val="226DA479"/>
    <w:rsid w:val="238825B3"/>
    <w:rsid w:val="24030E7A"/>
    <w:rsid w:val="251A4354"/>
    <w:rsid w:val="28806605"/>
    <w:rsid w:val="2D0881C0"/>
    <w:rsid w:val="318A183D"/>
    <w:rsid w:val="32C0A741"/>
    <w:rsid w:val="33B7AE7F"/>
    <w:rsid w:val="3508640F"/>
    <w:rsid w:val="352CE676"/>
    <w:rsid w:val="38B5E3D3"/>
    <w:rsid w:val="3E615867"/>
    <w:rsid w:val="445FB3FD"/>
    <w:rsid w:val="50BF03C1"/>
    <w:rsid w:val="51832AA1"/>
    <w:rsid w:val="52FA18F9"/>
    <w:rsid w:val="53296B64"/>
    <w:rsid w:val="54836B13"/>
    <w:rsid w:val="5634BE35"/>
    <w:rsid w:val="673C9013"/>
    <w:rsid w:val="6A29F42D"/>
    <w:rsid w:val="6CD97D25"/>
    <w:rsid w:val="6D7A1691"/>
    <w:rsid w:val="6ED1F2AC"/>
    <w:rsid w:val="71055963"/>
    <w:rsid w:val="71A29600"/>
    <w:rsid w:val="72A0FB31"/>
    <w:rsid w:val="7628F5EC"/>
    <w:rsid w:val="7A9A21C3"/>
    <w:rsid w:val="7D2C1C00"/>
    <w:rsid w:val="7D3D2D46"/>
    <w:rsid w:val="7D54F4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70A69C8D"/>
  <w15:docId w15:val="{6122ED79-8EBD-4242-B7EE-E0E6EAB8C3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B4BBA"/>
    <w:pPr>
      <w:spacing w:after="100" w:afterAutospacing="1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rsid w:val="00BB593A"/>
    <w:rPr>
      <w:rFonts w:cs="Times New Roman"/>
      <w:color w:val="0000FF"/>
      <w:u w:val="single"/>
    </w:rPr>
  </w:style>
  <w:style w:type="table" w:styleId="TableGrid">
    <w:name w:val="Table Grid"/>
    <w:basedOn w:val="TableNormal"/>
    <w:uiPriority w:val="99"/>
    <w:rsid w:val="00BB593A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Header">
    <w:name w:val="header"/>
    <w:basedOn w:val="Normal"/>
    <w:link w:val="HeaderChar"/>
    <w:uiPriority w:val="99"/>
    <w:rsid w:val="00B258FA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link w:val="Header"/>
    <w:uiPriority w:val="99"/>
    <w:locked/>
    <w:rsid w:val="00B258FA"/>
    <w:rPr>
      <w:rFonts w:cs="Times New Roman"/>
    </w:rPr>
  </w:style>
  <w:style w:type="paragraph" w:styleId="Footer">
    <w:name w:val="footer"/>
    <w:basedOn w:val="Normal"/>
    <w:link w:val="FooterChar"/>
    <w:uiPriority w:val="99"/>
    <w:rsid w:val="00B258FA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link w:val="Footer"/>
    <w:uiPriority w:val="99"/>
    <w:locked/>
    <w:rsid w:val="00B258FA"/>
    <w:rPr>
      <w:rFonts w:cs="Times New Roman"/>
    </w:rPr>
  </w:style>
  <w:style w:type="character" w:styleId="PlaceholderText">
    <w:name w:val="Placeholder Text"/>
    <w:uiPriority w:val="99"/>
    <w:semiHidden/>
    <w:rsid w:val="00685978"/>
    <w:rPr>
      <w:rFonts w:cs="Times New Roman"/>
      <w:color w:val="808080"/>
    </w:rPr>
  </w:style>
  <w:style w:type="paragraph" w:styleId="BalloonText">
    <w:name w:val="Balloon Text"/>
    <w:basedOn w:val="Normal"/>
    <w:link w:val="BalloonTextChar"/>
    <w:uiPriority w:val="99"/>
    <w:semiHidden/>
    <w:rsid w:val="00685978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locked/>
    <w:rsid w:val="00685978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99"/>
    <w:qFormat/>
    <w:rsid w:val="0048597E"/>
    <w:pPr>
      <w:ind w:left="720"/>
      <w:contextualSpacing/>
    </w:pPr>
  </w:style>
  <w:style w:type="character" w:styleId="CommentReference">
    <w:name w:val="annotation reference"/>
    <w:uiPriority w:val="99"/>
    <w:semiHidden/>
    <w:unhideWhenUsed/>
    <w:rsid w:val="00E6698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66989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66989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66989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E66989"/>
    <w:rPr>
      <w:b/>
      <w:bCs/>
    </w:rPr>
  </w:style>
  <w:style w:type="character" w:styleId="FollowedHyperlink">
    <w:name w:val="FollowedHyperlink"/>
    <w:uiPriority w:val="99"/>
    <w:semiHidden/>
    <w:unhideWhenUsed/>
    <w:rsid w:val="00263469"/>
    <w:rPr>
      <w:color w:val="800080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7C17AE"/>
    <w:rPr>
      <w:color w:val="808080"/>
      <w:shd w:val="clear" w:color="auto" w:fill="E6E6E6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8C5130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5D6BD6"/>
    <w:rPr>
      <w:sz w:val="22"/>
      <w:szCs w:val="22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6B59E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2041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0514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3844766">
              <w:marLeft w:val="2850"/>
              <w:marRight w:val="0"/>
              <w:marTop w:val="0"/>
              <w:marBottom w:val="0"/>
              <w:divBdr>
                <w:top w:val="none" w:sz="0" w:space="0" w:color="auto"/>
                <w:left w:val="single" w:sz="6" w:space="0" w:color="FFFFFF"/>
                <w:bottom w:val="none" w:sz="0" w:space="0" w:color="auto"/>
                <w:right w:val="none" w:sz="0" w:space="0" w:color="auto"/>
              </w:divBdr>
              <w:divsChild>
                <w:div w:id="1395162687">
                  <w:marLeft w:val="225"/>
                  <w:marRight w:val="225"/>
                  <w:marTop w:val="0"/>
                  <w:marBottom w:val="37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657460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7460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7460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7460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7460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7460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7460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7460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7460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7461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7461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454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710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602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786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120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187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FRA@udmercy.edu" TargetMode="External"/><Relationship Id="rId18" Type="http://schemas.openxmlformats.org/officeDocument/2006/relationships/hyperlink" Target="https://www.udmercy.edu/faculty-staff/procurement-services/policies.php" TargetMode="External"/><Relationship Id="rId26" Type="http://schemas.openxmlformats.org/officeDocument/2006/relationships/header" Target="header1.xml"/><Relationship Id="rId3" Type="http://schemas.openxmlformats.org/officeDocument/2006/relationships/customXml" Target="../customXml/item3.xml"/><Relationship Id="rId21" Type="http://schemas.openxmlformats.org/officeDocument/2006/relationships/hyperlink" Target="https://nam10.safelinks.protection.outlook.com/?url=https%3A%2F%2Fudmercy.edu%2Facademics%2Facademic-affairs%2Fospra%2Ffiles%2Fudmpu%2FReport_to_IRF_Committee.pdf&amp;data=04%7C01%7Cbernascl%40udmercy.edu%7C0d4f8b24f6d64b36ffca08d9b680e5ab%7Cc8a4c2d8bd6840bab8b67522be9a7171%7C0%7C0%7C637741486983549911%7CUnknown%7CTWFpbGZsb3d8eyJWIjoiMC4wLjAwMDAiLCJQIjoiV2luMzIiLCJBTiI6Ik1haWwiLCJXVCI6Mn0%3D%7C3000&amp;sdata=LyGvumZWrK%2BpQq9gWQskRPcv9s%2FA%2BCAIchPjqkOj%2Bts%3D&amp;reserved=0" TargetMode="External"/><Relationship Id="rId7" Type="http://schemas.openxmlformats.org/officeDocument/2006/relationships/settings" Target="settings.xml"/><Relationship Id="rId12" Type="http://schemas.openxmlformats.org/officeDocument/2006/relationships/hyperlink" Target="http://www.udmercy.edu/academics/academic-affairs/ospra/research-awards.php" TargetMode="External"/><Relationship Id="rId17" Type="http://schemas.openxmlformats.org/officeDocument/2006/relationships/hyperlink" Target="mailto:FRA@udmercy.edu" TargetMode="External"/><Relationship Id="rId25" Type="http://schemas.openxmlformats.org/officeDocument/2006/relationships/hyperlink" Target="http://www.udmercy.edu/purchasing/index.htm" TargetMode="External"/><Relationship Id="rId33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hyperlink" Target="https://udmercy.edu/academics/academic-affairs/ospra/files/udmpu/Report_to_IRF_Committee.pdf" TargetMode="External"/><Relationship Id="rId20" Type="http://schemas.openxmlformats.org/officeDocument/2006/relationships/hyperlink" Target="https://www.udmercy.edu/academics/academic-affairs/ospra/research-awards.php" TargetMode="External"/><Relationship Id="rId29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FRA@udmercy.edu" TargetMode="External"/><Relationship Id="rId24" Type="http://schemas.openxmlformats.org/officeDocument/2006/relationships/hyperlink" Target="mailto:FRA@udmercy.edu" TargetMode="External"/><Relationship Id="rId32" Type="http://schemas.openxmlformats.org/officeDocument/2006/relationships/fontTable" Target="fontTable.xml"/><Relationship Id="rId5" Type="http://schemas.openxmlformats.org/officeDocument/2006/relationships/numbering" Target="numbering.xml"/><Relationship Id="rId15" Type="http://schemas.openxmlformats.org/officeDocument/2006/relationships/hyperlink" Target="http://www.udmercy.edu/academics/academic-affairs/ospra/compliance/index.php" TargetMode="External"/><Relationship Id="rId23" Type="http://schemas.openxmlformats.org/officeDocument/2006/relationships/hyperlink" Target="https://udmercy.edu/academics/academic-affairs/ospra/files/udmpu/Report_to_IRF_Committee.pdf" TargetMode="External"/><Relationship Id="rId28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hyperlink" Target="https://www.udmercy.edu/faculty-staff/procurement-services/policies.php" TargetMode="External"/><Relationship Id="rId31" Type="http://schemas.openxmlformats.org/officeDocument/2006/relationships/footer" Target="footer3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mailto:bernascl@udmercy.edu" TargetMode="External"/><Relationship Id="rId22" Type="http://schemas.openxmlformats.org/officeDocument/2006/relationships/hyperlink" Target="mailto:FRA@udmercy.edu" TargetMode="External"/><Relationship Id="rId27" Type="http://schemas.openxmlformats.org/officeDocument/2006/relationships/header" Target="header2.xml"/><Relationship Id="rId30" Type="http://schemas.openxmlformats.org/officeDocument/2006/relationships/header" Target="header3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429F906D9D68C4BB952BF0155B44D90" ma:contentTypeVersion="10" ma:contentTypeDescription="Create a new document." ma:contentTypeScope="" ma:versionID="a88b379d1e53625c882461c897840d50">
  <xsd:schema xmlns:xsd="http://www.w3.org/2001/XMLSchema" xmlns:xs="http://www.w3.org/2001/XMLSchema" xmlns:p="http://schemas.microsoft.com/office/2006/metadata/properties" xmlns:ns2="e30cdf2c-5a72-4c39-a5ec-9a63dd0cbd3d" xmlns:ns3="e599c315-c82a-4b3d-820d-9905d8ef8b03" targetNamespace="http://schemas.microsoft.com/office/2006/metadata/properties" ma:root="true" ma:fieldsID="7badfd54f04905711a31d5772e90440f" ns2:_="" ns3:_="">
    <xsd:import namespace="e30cdf2c-5a72-4c39-a5ec-9a63dd0cbd3d"/>
    <xsd:import namespace="e599c315-c82a-4b3d-820d-9905d8ef8b0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30cdf2c-5a72-4c39-a5ec-9a63dd0cbd3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599c315-c82a-4b3d-820d-9905d8ef8b03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38B8E5C-5E60-4BD0-B301-687046565BA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7BD29AF0-48DE-4417-B181-BE16A55CDD8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30cdf2c-5a72-4c39-a5ec-9a63dd0cbd3d"/>
    <ds:schemaRef ds:uri="e599c315-c82a-4b3d-820d-9905d8ef8b0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A8A18E0C-6AE9-462E-A9FD-7D57E998BFA9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4051B060-D4C2-499A-9B41-7250C812B72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8</Pages>
  <Words>2554</Words>
  <Characters>15377</Characters>
  <Application>Microsoft Office Word</Application>
  <DocSecurity>0</DocSecurity>
  <Lines>394</Lines>
  <Paragraphs>16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quest for Proposals</vt:lpstr>
    </vt:vector>
  </TitlesOfParts>
  <Company>Hewlett-Packard</Company>
  <LinksUpToDate>false</LinksUpToDate>
  <CharactersWithSpaces>177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RA 2022 Request for Proposals</dc:title>
  <dc:creator>Sheri Pickover</dc:creator>
  <cp:lastModifiedBy>Jeanne Morgan</cp:lastModifiedBy>
  <cp:revision>10</cp:revision>
  <cp:lastPrinted>2014-09-30T14:38:00Z</cp:lastPrinted>
  <dcterms:created xsi:type="dcterms:W3CDTF">2021-11-21T20:47:00Z</dcterms:created>
  <dcterms:modified xsi:type="dcterms:W3CDTF">2021-12-03T20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429F906D9D68C4BB952BF0155B44D90</vt:lpwstr>
  </property>
</Properties>
</file>